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7878BBB6" w:rsidR="00A004EF" w:rsidRPr="00A004EF" w:rsidRDefault="00A004EF" w:rsidP="00A004EF">
      <w:pPr>
        <w:pStyle w:val="Heading1"/>
      </w:pPr>
      <w:bookmarkStart w:id="0" w:name="_Toc212445025"/>
      <w:r w:rsidRPr="00A004EF">
        <w:t>Welcome to our new shared edition of What’s On!</w:t>
      </w:r>
      <w:bookmarkEnd w:id="0"/>
    </w:p>
    <w:p w14:paraId="40AFA4AC" w14:textId="0DF2DE2B" w:rsidR="00A004EF" w:rsidRPr="00A004EF" w:rsidRDefault="00A004EF" w:rsidP="00A004EF">
      <w:pPr>
        <w:rPr>
          <w:lang w:eastAsia="en-GB"/>
        </w:rPr>
      </w:pPr>
      <w:r w:rsidRPr="00A004EF">
        <w:rPr>
          <w:lang w:eastAsia="en-GB"/>
        </w:rPr>
        <w:t xml:space="preserve">From this month, we’ve brought together the newsletters from Sight Support West of England, Wiltshire Sight and Insight Gloucestershire into one easy-to-read </w:t>
      </w:r>
      <w:r w:rsidR="005A5A96">
        <w:rPr>
          <w:lang w:eastAsia="en-GB"/>
        </w:rPr>
        <w:t>newsletter</w:t>
      </w:r>
      <w:r w:rsidRPr="00A004EF">
        <w:rPr>
          <w:lang w:eastAsia="en-GB"/>
        </w:rPr>
        <w:t xml:space="preserve">. You’ll still find all your local news and updates, now clearly labelled by area, plus a round-up of other events and opportunities happening across the region. </w:t>
      </w:r>
    </w:p>
    <w:p w14:paraId="4701A36B" w14:textId="61822772" w:rsidR="00F52490" w:rsidRPr="00F52490" w:rsidRDefault="00A004EF" w:rsidP="00F52490">
      <w:pPr>
        <w:rPr>
          <w:lang w:eastAsia="en-GB"/>
        </w:rPr>
      </w:pPr>
      <w:r w:rsidRPr="00A004EF">
        <w:rPr>
          <w:lang w:eastAsia="en-GB"/>
        </w:rPr>
        <w:t>We hope you enjoy this new format and find it easier to keep up with what’s happening across your local area and beyond.</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578B2A9F" w14:textId="36F93766" w:rsidR="000B0173"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12445025" w:history="1">
            <w:r w:rsidR="000B0173" w:rsidRPr="00941C10">
              <w:rPr>
                <w:rStyle w:val="Hyperlink"/>
                <w:noProof/>
              </w:rPr>
              <w:t>Welcome to our new shared edition of What’s On!</w:t>
            </w:r>
            <w:r w:rsidR="000B0173">
              <w:rPr>
                <w:noProof/>
                <w:webHidden/>
              </w:rPr>
              <w:tab/>
            </w:r>
            <w:r w:rsidR="000B0173">
              <w:rPr>
                <w:noProof/>
                <w:webHidden/>
              </w:rPr>
              <w:fldChar w:fldCharType="begin"/>
            </w:r>
            <w:r w:rsidR="000B0173">
              <w:rPr>
                <w:noProof/>
                <w:webHidden/>
              </w:rPr>
              <w:instrText xml:space="preserve"> PAGEREF _Toc212445025 \h </w:instrText>
            </w:r>
            <w:r w:rsidR="000B0173">
              <w:rPr>
                <w:noProof/>
                <w:webHidden/>
              </w:rPr>
            </w:r>
            <w:r w:rsidR="000B0173">
              <w:rPr>
                <w:noProof/>
                <w:webHidden/>
              </w:rPr>
              <w:fldChar w:fldCharType="separate"/>
            </w:r>
            <w:r w:rsidR="000B0173">
              <w:rPr>
                <w:noProof/>
                <w:webHidden/>
              </w:rPr>
              <w:t>1</w:t>
            </w:r>
            <w:r w:rsidR="000B0173">
              <w:rPr>
                <w:noProof/>
                <w:webHidden/>
              </w:rPr>
              <w:fldChar w:fldCharType="end"/>
            </w:r>
          </w:hyperlink>
        </w:p>
        <w:p w14:paraId="10EF0555" w14:textId="52CBBF94"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26" w:history="1">
            <w:r w:rsidRPr="00941C10">
              <w:rPr>
                <w:rStyle w:val="Hyperlink"/>
                <w:noProof/>
              </w:rPr>
              <w:t>General updates from your local sight loss charities</w:t>
            </w:r>
            <w:r>
              <w:rPr>
                <w:noProof/>
                <w:webHidden/>
              </w:rPr>
              <w:tab/>
            </w:r>
            <w:r>
              <w:rPr>
                <w:noProof/>
                <w:webHidden/>
              </w:rPr>
              <w:fldChar w:fldCharType="begin"/>
            </w:r>
            <w:r>
              <w:rPr>
                <w:noProof/>
                <w:webHidden/>
              </w:rPr>
              <w:instrText xml:space="preserve"> PAGEREF _Toc212445026 \h </w:instrText>
            </w:r>
            <w:r>
              <w:rPr>
                <w:noProof/>
                <w:webHidden/>
              </w:rPr>
            </w:r>
            <w:r>
              <w:rPr>
                <w:noProof/>
                <w:webHidden/>
              </w:rPr>
              <w:fldChar w:fldCharType="separate"/>
            </w:r>
            <w:r>
              <w:rPr>
                <w:noProof/>
                <w:webHidden/>
              </w:rPr>
              <w:t>2</w:t>
            </w:r>
            <w:r>
              <w:rPr>
                <w:noProof/>
                <w:webHidden/>
              </w:rPr>
              <w:fldChar w:fldCharType="end"/>
            </w:r>
          </w:hyperlink>
        </w:p>
        <w:p w14:paraId="3CAC531D" w14:textId="17A47C57"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27" w:history="1">
            <w:r w:rsidRPr="00941C10">
              <w:rPr>
                <w:rStyle w:val="Hyperlink"/>
                <w:noProof/>
              </w:rPr>
              <w:t>Sight Support West of England news</w:t>
            </w:r>
            <w:r>
              <w:rPr>
                <w:noProof/>
                <w:webHidden/>
              </w:rPr>
              <w:tab/>
            </w:r>
            <w:r>
              <w:rPr>
                <w:noProof/>
                <w:webHidden/>
              </w:rPr>
              <w:fldChar w:fldCharType="begin"/>
            </w:r>
            <w:r>
              <w:rPr>
                <w:noProof/>
                <w:webHidden/>
              </w:rPr>
              <w:instrText xml:space="preserve"> PAGEREF _Toc212445027 \h </w:instrText>
            </w:r>
            <w:r>
              <w:rPr>
                <w:noProof/>
                <w:webHidden/>
              </w:rPr>
            </w:r>
            <w:r>
              <w:rPr>
                <w:noProof/>
                <w:webHidden/>
              </w:rPr>
              <w:fldChar w:fldCharType="separate"/>
            </w:r>
            <w:r>
              <w:rPr>
                <w:noProof/>
                <w:webHidden/>
              </w:rPr>
              <w:t>3</w:t>
            </w:r>
            <w:r>
              <w:rPr>
                <w:noProof/>
                <w:webHidden/>
              </w:rPr>
              <w:fldChar w:fldCharType="end"/>
            </w:r>
          </w:hyperlink>
        </w:p>
        <w:p w14:paraId="39FD5315" w14:textId="48AA81FE"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28" w:history="1">
            <w:r w:rsidRPr="00941C10">
              <w:rPr>
                <w:rStyle w:val="Hyperlink"/>
                <w:noProof/>
              </w:rPr>
              <w:t>Insight Gloucestershire news</w:t>
            </w:r>
            <w:r>
              <w:rPr>
                <w:noProof/>
                <w:webHidden/>
              </w:rPr>
              <w:tab/>
            </w:r>
            <w:r>
              <w:rPr>
                <w:noProof/>
                <w:webHidden/>
              </w:rPr>
              <w:fldChar w:fldCharType="begin"/>
            </w:r>
            <w:r>
              <w:rPr>
                <w:noProof/>
                <w:webHidden/>
              </w:rPr>
              <w:instrText xml:space="preserve"> PAGEREF _Toc212445028 \h </w:instrText>
            </w:r>
            <w:r>
              <w:rPr>
                <w:noProof/>
                <w:webHidden/>
              </w:rPr>
            </w:r>
            <w:r>
              <w:rPr>
                <w:noProof/>
                <w:webHidden/>
              </w:rPr>
              <w:fldChar w:fldCharType="separate"/>
            </w:r>
            <w:r>
              <w:rPr>
                <w:noProof/>
                <w:webHidden/>
              </w:rPr>
              <w:t>4</w:t>
            </w:r>
            <w:r>
              <w:rPr>
                <w:noProof/>
                <w:webHidden/>
              </w:rPr>
              <w:fldChar w:fldCharType="end"/>
            </w:r>
          </w:hyperlink>
        </w:p>
        <w:p w14:paraId="46691469" w14:textId="37C4C817"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29" w:history="1">
            <w:r w:rsidRPr="00941C10">
              <w:rPr>
                <w:rStyle w:val="Hyperlink"/>
                <w:noProof/>
              </w:rPr>
              <w:t>Wiltshire Sight news</w:t>
            </w:r>
            <w:r>
              <w:rPr>
                <w:noProof/>
                <w:webHidden/>
              </w:rPr>
              <w:tab/>
            </w:r>
            <w:r>
              <w:rPr>
                <w:noProof/>
                <w:webHidden/>
              </w:rPr>
              <w:fldChar w:fldCharType="begin"/>
            </w:r>
            <w:r>
              <w:rPr>
                <w:noProof/>
                <w:webHidden/>
              </w:rPr>
              <w:instrText xml:space="preserve"> PAGEREF _Toc212445029 \h </w:instrText>
            </w:r>
            <w:r>
              <w:rPr>
                <w:noProof/>
                <w:webHidden/>
              </w:rPr>
            </w:r>
            <w:r>
              <w:rPr>
                <w:noProof/>
                <w:webHidden/>
              </w:rPr>
              <w:fldChar w:fldCharType="separate"/>
            </w:r>
            <w:r>
              <w:rPr>
                <w:noProof/>
                <w:webHidden/>
              </w:rPr>
              <w:t>5</w:t>
            </w:r>
            <w:r>
              <w:rPr>
                <w:noProof/>
                <w:webHidden/>
              </w:rPr>
              <w:fldChar w:fldCharType="end"/>
            </w:r>
          </w:hyperlink>
        </w:p>
        <w:p w14:paraId="4840DA6F" w14:textId="228E0991"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0" w:history="1">
            <w:r w:rsidRPr="00941C10">
              <w:rPr>
                <w:rStyle w:val="Hyperlink"/>
                <w:noProof/>
              </w:rPr>
              <w:t>Leisure and sporting activities</w:t>
            </w:r>
            <w:r>
              <w:rPr>
                <w:noProof/>
                <w:webHidden/>
              </w:rPr>
              <w:tab/>
            </w:r>
            <w:r>
              <w:rPr>
                <w:noProof/>
                <w:webHidden/>
              </w:rPr>
              <w:fldChar w:fldCharType="begin"/>
            </w:r>
            <w:r>
              <w:rPr>
                <w:noProof/>
                <w:webHidden/>
              </w:rPr>
              <w:instrText xml:space="preserve"> PAGEREF _Toc212445030 \h </w:instrText>
            </w:r>
            <w:r>
              <w:rPr>
                <w:noProof/>
                <w:webHidden/>
              </w:rPr>
            </w:r>
            <w:r>
              <w:rPr>
                <w:noProof/>
                <w:webHidden/>
              </w:rPr>
              <w:fldChar w:fldCharType="separate"/>
            </w:r>
            <w:r>
              <w:rPr>
                <w:noProof/>
                <w:webHidden/>
              </w:rPr>
              <w:t>7</w:t>
            </w:r>
            <w:r>
              <w:rPr>
                <w:noProof/>
                <w:webHidden/>
              </w:rPr>
              <w:fldChar w:fldCharType="end"/>
            </w:r>
          </w:hyperlink>
        </w:p>
        <w:p w14:paraId="7B08A971" w14:textId="48466E83"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1" w:history="1">
            <w:r w:rsidRPr="00941C10">
              <w:rPr>
                <w:rStyle w:val="Hyperlink"/>
                <w:noProof/>
              </w:rPr>
              <w:t>Support groups and courses</w:t>
            </w:r>
            <w:r>
              <w:rPr>
                <w:noProof/>
                <w:webHidden/>
              </w:rPr>
              <w:tab/>
            </w:r>
            <w:r>
              <w:rPr>
                <w:noProof/>
                <w:webHidden/>
              </w:rPr>
              <w:fldChar w:fldCharType="begin"/>
            </w:r>
            <w:r>
              <w:rPr>
                <w:noProof/>
                <w:webHidden/>
              </w:rPr>
              <w:instrText xml:space="preserve"> PAGEREF _Toc212445031 \h </w:instrText>
            </w:r>
            <w:r>
              <w:rPr>
                <w:noProof/>
                <w:webHidden/>
              </w:rPr>
            </w:r>
            <w:r>
              <w:rPr>
                <w:noProof/>
                <w:webHidden/>
              </w:rPr>
              <w:fldChar w:fldCharType="separate"/>
            </w:r>
            <w:r>
              <w:rPr>
                <w:noProof/>
                <w:webHidden/>
              </w:rPr>
              <w:t>10</w:t>
            </w:r>
            <w:r>
              <w:rPr>
                <w:noProof/>
                <w:webHidden/>
              </w:rPr>
              <w:fldChar w:fldCharType="end"/>
            </w:r>
          </w:hyperlink>
        </w:p>
        <w:p w14:paraId="16593B14" w14:textId="18FED704"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2" w:history="1">
            <w:r w:rsidRPr="00941C10">
              <w:rPr>
                <w:rStyle w:val="Hyperlink"/>
                <w:noProof/>
              </w:rPr>
              <w:t>Audio described arts and theatre</w:t>
            </w:r>
            <w:r>
              <w:rPr>
                <w:noProof/>
                <w:webHidden/>
              </w:rPr>
              <w:tab/>
            </w:r>
            <w:r>
              <w:rPr>
                <w:noProof/>
                <w:webHidden/>
              </w:rPr>
              <w:fldChar w:fldCharType="begin"/>
            </w:r>
            <w:r>
              <w:rPr>
                <w:noProof/>
                <w:webHidden/>
              </w:rPr>
              <w:instrText xml:space="preserve"> PAGEREF _Toc212445032 \h </w:instrText>
            </w:r>
            <w:r>
              <w:rPr>
                <w:noProof/>
                <w:webHidden/>
              </w:rPr>
            </w:r>
            <w:r>
              <w:rPr>
                <w:noProof/>
                <w:webHidden/>
              </w:rPr>
              <w:fldChar w:fldCharType="separate"/>
            </w:r>
            <w:r>
              <w:rPr>
                <w:noProof/>
                <w:webHidden/>
              </w:rPr>
              <w:t>13</w:t>
            </w:r>
            <w:r>
              <w:rPr>
                <w:noProof/>
                <w:webHidden/>
              </w:rPr>
              <w:fldChar w:fldCharType="end"/>
            </w:r>
          </w:hyperlink>
        </w:p>
        <w:p w14:paraId="783C3ECF" w14:textId="1602286E"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3" w:history="1">
            <w:r w:rsidRPr="00941C10">
              <w:rPr>
                <w:rStyle w:val="Hyperlink"/>
                <w:noProof/>
              </w:rPr>
              <w:t>Children and young people</w:t>
            </w:r>
            <w:r>
              <w:rPr>
                <w:noProof/>
                <w:webHidden/>
              </w:rPr>
              <w:tab/>
            </w:r>
            <w:r>
              <w:rPr>
                <w:noProof/>
                <w:webHidden/>
              </w:rPr>
              <w:fldChar w:fldCharType="begin"/>
            </w:r>
            <w:r>
              <w:rPr>
                <w:noProof/>
                <w:webHidden/>
              </w:rPr>
              <w:instrText xml:space="preserve"> PAGEREF _Toc212445033 \h </w:instrText>
            </w:r>
            <w:r>
              <w:rPr>
                <w:noProof/>
                <w:webHidden/>
              </w:rPr>
            </w:r>
            <w:r>
              <w:rPr>
                <w:noProof/>
                <w:webHidden/>
              </w:rPr>
              <w:fldChar w:fldCharType="separate"/>
            </w:r>
            <w:r>
              <w:rPr>
                <w:noProof/>
                <w:webHidden/>
              </w:rPr>
              <w:t>18</w:t>
            </w:r>
            <w:r>
              <w:rPr>
                <w:noProof/>
                <w:webHidden/>
              </w:rPr>
              <w:fldChar w:fldCharType="end"/>
            </w:r>
          </w:hyperlink>
        </w:p>
        <w:p w14:paraId="3A429584" w14:textId="0147113A"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4" w:history="1">
            <w:r w:rsidRPr="00941C10">
              <w:rPr>
                <w:rStyle w:val="Hyperlink"/>
                <w:noProof/>
              </w:rPr>
              <w:t>Take part in research</w:t>
            </w:r>
            <w:r>
              <w:rPr>
                <w:noProof/>
                <w:webHidden/>
              </w:rPr>
              <w:tab/>
            </w:r>
            <w:r>
              <w:rPr>
                <w:noProof/>
                <w:webHidden/>
              </w:rPr>
              <w:fldChar w:fldCharType="begin"/>
            </w:r>
            <w:r>
              <w:rPr>
                <w:noProof/>
                <w:webHidden/>
              </w:rPr>
              <w:instrText xml:space="preserve"> PAGEREF _Toc212445034 \h </w:instrText>
            </w:r>
            <w:r>
              <w:rPr>
                <w:noProof/>
                <w:webHidden/>
              </w:rPr>
            </w:r>
            <w:r>
              <w:rPr>
                <w:noProof/>
                <w:webHidden/>
              </w:rPr>
              <w:fldChar w:fldCharType="separate"/>
            </w:r>
            <w:r>
              <w:rPr>
                <w:noProof/>
                <w:webHidden/>
              </w:rPr>
              <w:t>19</w:t>
            </w:r>
            <w:r>
              <w:rPr>
                <w:noProof/>
                <w:webHidden/>
              </w:rPr>
              <w:fldChar w:fldCharType="end"/>
            </w:r>
          </w:hyperlink>
        </w:p>
        <w:p w14:paraId="276ECEC8" w14:textId="43891705"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5" w:history="1">
            <w:r w:rsidRPr="00941C10">
              <w:rPr>
                <w:rStyle w:val="Hyperlink"/>
                <w:noProof/>
              </w:rPr>
              <w:t>Looking for online activities?</w:t>
            </w:r>
            <w:r>
              <w:rPr>
                <w:noProof/>
                <w:webHidden/>
              </w:rPr>
              <w:tab/>
            </w:r>
            <w:r>
              <w:rPr>
                <w:noProof/>
                <w:webHidden/>
              </w:rPr>
              <w:fldChar w:fldCharType="begin"/>
            </w:r>
            <w:r>
              <w:rPr>
                <w:noProof/>
                <w:webHidden/>
              </w:rPr>
              <w:instrText xml:space="preserve"> PAGEREF _Toc212445035 \h </w:instrText>
            </w:r>
            <w:r>
              <w:rPr>
                <w:noProof/>
                <w:webHidden/>
              </w:rPr>
            </w:r>
            <w:r>
              <w:rPr>
                <w:noProof/>
                <w:webHidden/>
              </w:rPr>
              <w:fldChar w:fldCharType="separate"/>
            </w:r>
            <w:r>
              <w:rPr>
                <w:noProof/>
                <w:webHidden/>
              </w:rPr>
              <w:t>20</w:t>
            </w:r>
            <w:r>
              <w:rPr>
                <w:noProof/>
                <w:webHidden/>
              </w:rPr>
              <w:fldChar w:fldCharType="end"/>
            </w:r>
          </w:hyperlink>
        </w:p>
        <w:p w14:paraId="60FFA2B9" w14:textId="5827414A" w:rsidR="000B0173" w:rsidRDefault="000B0173">
          <w:pPr>
            <w:pStyle w:val="TOC1"/>
            <w:tabs>
              <w:tab w:val="right" w:leader="dot" w:pos="9182"/>
            </w:tabs>
            <w:rPr>
              <w:rFonts w:asciiTheme="minorHAnsi" w:eastAsiaTheme="minorEastAsia" w:hAnsiTheme="minorHAnsi"/>
              <w:noProof/>
              <w:kern w:val="2"/>
              <w:sz w:val="24"/>
              <w:lang w:eastAsia="en-GB"/>
              <w14:ligatures w14:val="standardContextual"/>
            </w:rPr>
          </w:pPr>
          <w:hyperlink w:anchor="_Toc212445036" w:history="1">
            <w:r w:rsidRPr="00941C10">
              <w:rPr>
                <w:rStyle w:val="Hyperlink"/>
                <w:noProof/>
              </w:rPr>
              <w:t>End of document</w:t>
            </w:r>
            <w:r>
              <w:rPr>
                <w:noProof/>
                <w:webHidden/>
              </w:rPr>
              <w:tab/>
            </w:r>
            <w:r>
              <w:rPr>
                <w:noProof/>
                <w:webHidden/>
              </w:rPr>
              <w:fldChar w:fldCharType="begin"/>
            </w:r>
            <w:r>
              <w:rPr>
                <w:noProof/>
                <w:webHidden/>
              </w:rPr>
              <w:instrText xml:space="preserve"> PAGEREF _Toc212445036 \h </w:instrText>
            </w:r>
            <w:r>
              <w:rPr>
                <w:noProof/>
                <w:webHidden/>
              </w:rPr>
            </w:r>
            <w:r>
              <w:rPr>
                <w:noProof/>
                <w:webHidden/>
              </w:rPr>
              <w:fldChar w:fldCharType="separate"/>
            </w:r>
            <w:r>
              <w:rPr>
                <w:noProof/>
                <w:webHidden/>
              </w:rPr>
              <w:t>21</w:t>
            </w:r>
            <w:r>
              <w:rPr>
                <w:noProof/>
                <w:webHidden/>
              </w:rPr>
              <w:fldChar w:fldCharType="end"/>
            </w:r>
          </w:hyperlink>
        </w:p>
        <w:p w14:paraId="02B939F4" w14:textId="4A128BC4"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0F90E275" w:rsidR="00602A50" w:rsidRDefault="00681C7C" w:rsidP="00681C7C">
      <w:pPr>
        <w:pStyle w:val="Heading1"/>
      </w:pPr>
      <w:bookmarkStart w:id="1" w:name="_Toc212445026"/>
      <w:r w:rsidRPr="00681C7C">
        <w:t>General updates from your local sight loss charities</w:t>
      </w:r>
      <w:bookmarkEnd w:id="1"/>
    </w:p>
    <w:p w14:paraId="13714EA4" w14:textId="77777777" w:rsidR="007E48F2" w:rsidRDefault="007E48F2" w:rsidP="007E48F2">
      <w:pPr>
        <w:pStyle w:val="Heading2"/>
      </w:pPr>
      <w:r w:rsidRPr="007E48F2">
        <w:t xml:space="preserve">Have your </w:t>
      </w:r>
      <w:proofErr w:type="gramStart"/>
      <w:r w:rsidRPr="007E48F2">
        <w:t>say:</w:t>
      </w:r>
      <w:proofErr w:type="gramEnd"/>
      <w:r w:rsidRPr="007E48F2">
        <w:t xml:space="preserve"> help shape the future of our support</w:t>
      </w:r>
    </w:p>
    <w:p w14:paraId="06C4BE78" w14:textId="11AF76E8" w:rsidR="007E48F2" w:rsidRPr="007E48F2" w:rsidRDefault="007E48F2" w:rsidP="007E48F2">
      <w:pPr>
        <w:rPr>
          <w:b/>
          <w:bCs/>
          <w:lang w:eastAsia="en-GB"/>
        </w:rPr>
      </w:pPr>
      <w:r w:rsidRPr="007E48F2">
        <w:rPr>
          <w:lang w:eastAsia="en-GB"/>
        </w:rPr>
        <w:t>There’s still time to take part in our 2025 survey – but be quick, it closes on Tuesday 5 November.</w:t>
      </w:r>
    </w:p>
    <w:p w14:paraId="44CBBC43" w14:textId="77777777" w:rsidR="007E48F2" w:rsidRPr="007E48F2" w:rsidRDefault="007E48F2" w:rsidP="007E48F2">
      <w:pPr>
        <w:rPr>
          <w:lang w:eastAsia="en-GB"/>
        </w:rPr>
      </w:pPr>
      <w:r w:rsidRPr="007E48F2">
        <w:rPr>
          <w:lang w:eastAsia="en-GB"/>
        </w:rPr>
        <w:t>Your experiences and opinions really help us shape the services, activities and events we provide for blind and partially sighted people across the region. The survey takes around 15 minutes, and your responses will be kept confidential.</w:t>
      </w:r>
    </w:p>
    <w:p w14:paraId="69DD7B80" w14:textId="77777777" w:rsidR="00156033" w:rsidRDefault="00156033" w:rsidP="00156033">
      <w:pPr>
        <w:rPr>
          <w:lang w:val="en-US" w:eastAsia="en-GB"/>
        </w:rPr>
      </w:pPr>
      <w:r w:rsidRPr="00156033">
        <w:rPr>
          <w:lang w:val="en-US" w:eastAsia="en-GB"/>
        </w:rPr>
        <w:t>Please use the link below for your local charity:</w:t>
      </w:r>
    </w:p>
    <w:p w14:paraId="0B49B784" w14:textId="28C35D42" w:rsidR="007E48F2" w:rsidRPr="007E48F2" w:rsidRDefault="007E48F2" w:rsidP="00156033">
      <w:pPr>
        <w:pStyle w:val="ListParagraph"/>
        <w:numPr>
          <w:ilvl w:val="0"/>
          <w:numId w:val="62"/>
        </w:numPr>
        <w:rPr>
          <w:lang w:eastAsia="en-GB"/>
        </w:rPr>
      </w:pPr>
      <w:r w:rsidRPr="00156033">
        <w:rPr>
          <w:b/>
          <w:bCs/>
          <w:lang w:eastAsia="en-GB"/>
        </w:rPr>
        <w:t>Sight Support West of England:</w:t>
      </w:r>
      <w:r w:rsidR="0049576C">
        <w:rPr>
          <w:lang w:eastAsia="en-GB"/>
        </w:rPr>
        <w:t xml:space="preserve"> </w:t>
      </w:r>
      <w:hyperlink r:id="rId11" w:history="1">
        <w:r w:rsidR="0049576C" w:rsidRPr="0049576C">
          <w:rPr>
            <w:rStyle w:val="Hyperlink"/>
            <w:lang w:eastAsia="en-GB"/>
          </w:rPr>
          <w:t>https://forms.office.com/e/vb73YjaTyQ</w:t>
        </w:r>
      </w:hyperlink>
    </w:p>
    <w:p w14:paraId="2611E86B" w14:textId="5FA76F02" w:rsidR="007E48F2" w:rsidRPr="007E48F2" w:rsidRDefault="007E48F2" w:rsidP="007E48F2">
      <w:pPr>
        <w:numPr>
          <w:ilvl w:val="0"/>
          <w:numId w:val="49"/>
        </w:numPr>
        <w:rPr>
          <w:lang w:eastAsia="en-GB"/>
        </w:rPr>
      </w:pPr>
      <w:r w:rsidRPr="007E48F2">
        <w:rPr>
          <w:b/>
          <w:bCs/>
          <w:lang w:eastAsia="en-GB"/>
        </w:rPr>
        <w:t>Wiltshire Sight:</w:t>
      </w:r>
      <w:r w:rsidRPr="007E48F2">
        <w:rPr>
          <w:lang w:eastAsia="en-GB"/>
        </w:rPr>
        <w:t xml:space="preserve"> </w:t>
      </w:r>
      <w:r w:rsidR="00E13E56">
        <w:rPr>
          <w:lang w:eastAsia="en-GB"/>
        </w:rPr>
        <w:t xml:space="preserve">        </w:t>
      </w:r>
      <w:hyperlink r:id="rId12" w:history="1">
        <w:r w:rsidR="007A349D" w:rsidRPr="002F0B02">
          <w:rPr>
            <w:rStyle w:val="Hyperlink"/>
            <w:lang w:eastAsia="en-GB"/>
          </w:rPr>
          <w:t>https://forms.office.com/e/e1NBDDSUM3</w:t>
        </w:r>
      </w:hyperlink>
    </w:p>
    <w:p w14:paraId="180E23D2" w14:textId="36518EF5" w:rsidR="007E48F2" w:rsidRPr="007E48F2" w:rsidRDefault="007E48F2" w:rsidP="007E48F2">
      <w:pPr>
        <w:numPr>
          <w:ilvl w:val="0"/>
          <w:numId w:val="49"/>
        </w:numPr>
        <w:rPr>
          <w:lang w:eastAsia="en-GB"/>
        </w:rPr>
      </w:pPr>
      <w:r w:rsidRPr="007E48F2">
        <w:rPr>
          <w:b/>
          <w:bCs/>
          <w:lang w:eastAsia="en-GB"/>
        </w:rPr>
        <w:lastRenderedPageBreak/>
        <w:t>Insight Gloucestershire:</w:t>
      </w:r>
      <w:r w:rsidR="00E13E56">
        <w:rPr>
          <w:lang w:eastAsia="en-GB"/>
        </w:rPr>
        <w:t xml:space="preserve"> </w:t>
      </w:r>
      <w:hyperlink r:id="rId13" w:history="1">
        <w:r w:rsidR="00E13E56" w:rsidRPr="00E13E56">
          <w:rPr>
            <w:rStyle w:val="Hyperlink"/>
            <w:lang w:eastAsia="en-GB"/>
          </w:rPr>
          <w:t>https://forms.office.com/e/DuNFizwtYF</w:t>
        </w:r>
      </w:hyperlink>
    </w:p>
    <w:p w14:paraId="7180E5AF" w14:textId="77777777" w:rsidR="007E48F2" w:rsidRPr="007E48F2" w:rsidRDefault="007E48F2" w:rsidP="007E48F2">
      <w:pPr>
        <w:rPr>
          <w:lang w:eastAsia="en-GB"/>
        </w:rPr>
      </w:pPr>
      <w:r w:rsidRPr="007E48F2">
        <w:rPr>
          <w:lang w:eastAsia="en-GB"/>
        </w:rPr>
        <w:t>If you’ve received a paper copy in the post, you can still return it to us, but please post it as soon as possible so it reaches us before the deadline.</w:t>
      </w:r>
    </w:p>
    <w:p w14:paraId="78F865D4" w14:textId="77777777" w:rsidR="007E48F2" w:rsidRPr="007E48F2" w:rsidRDefault="007E48F2" w:rsidP="007E48F2">
      <w:pPr>
        <w:rPr>
          <w:lang w:eastAsia="en-GB"/>
        </w:rPr>
      </w:pPr>
      <w:r w:rsidRPr="007E48F2">
        <w:rPr>
          <w:lang w:eastAsia="en-GB"/>
        </w:rPr>
        <w:t>Results will be shared in the summer 2026 edition of Visible magazine.</w:t>
      </w:r>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8362F1">
      <w:pPr>
        <w:pStyle w:val="ListParagraph"/>
        <w:numPr>
          <w:ilvl w:val="0"/>
          <w:numId w:val="51"/>
        </w:numPr>
        <w:rPr>
          <w:lang w:eastAsia="en-GB"/>
        </w:rPr>
      </w:pPr>
      <w:r w:rsidRPr="002C2AC0">
        <w:rPr>
          <w:lang w:eastAsia="en-GB"/>
        </w:rPr>
        <w:t>Sight Support West of England – 0117 322 4885</w:t>
      </w:r>
    </w:p>
    <w:p w14:paraId="0616218C" w14:textId="77777777" w:rsidR="002C2AC0" w:rsidRPr="002C2AC0" w:rsidRDefault="002C2AC0" w:rsidP="008362F1">
      <w:pPr>
        <w:pStyle w:val="ListParagraph"/>
        <w:numPr>
          <w:ilvl w:val="0"/>
          <w:numId w:val="51"/>
        </w:numPr>
        <w:rPr>
          <w:lang w:eastAsia="en-GB"/>
        </w:rPr>
      </w:pPr>
      <w:r w:rsidRPr="002C2AC0">
        <w:rPr>
          <w:lang w:eastAsia="en-GB"/>
        </w:rPr>
        <w:t>Wiltshire Sight – 01380 723682</w:t>
      </w:r>
    </w:p>
    <w:p w14:paraId="1A11AAD0" w14:textId="77777777" w:rsidR="002C2AC0" w:rsidRPr="002C2AC0" w:rsidRDefault="002C2AC0" w:rsidP="008362F1">
      <w:pPr>
        <w:pStyle w:val="ListParagraph"/>
        <w:numPr>
          <w:ilvl w:val="0"/>
          <w:numId w:val="51"/>
        </w:numPr>
        <w:rPr>
          <w:lang w:eastAsia="en-GB"/>
        </w:rPr>
      </w:pPr>
      <w:r w:rsidRPr="002C2AC0">
        <w:rPr>
          <w:lang w:eastAsia="en-GB"/>
        </w:rPr>
        <w:t>Insight Gloucestershire – 01242 221170</w:t>
      </w:r>
    </w:p>
    <w:p w14:paraId="2C5B864D" w14:textId="4F08B1EE" w:rsidR="00681C7C" w:rsidRPr="00602A50" w:rsidRDefault="002C2AC0" w:rsidP="00602A50">
      <w:pPr>
        <w:rPr>
          <w:lang w:eastAsia="en-GB"/>
        </w:rPr>
      </w:pPr>
      <w:hyperlink r:id="rId14" w:history="1">
        <w:r w:rsidRPr="002C2AC0">
          <w:rPr>
            <w:rStyle w:val="Hyperlink"/>
            <w:lang w:eastAsia="en-GB"/>
          </w:rPr>
          <w:t>View hub listings on our website</w:t>
        </w:r>
      </w:hyperlink>
    </w:p>
    <w:p w14:paraId="23803AE2" w14:textId="33DCDB24" w:rsidR="007E48F2" w:rsidRPr="007E48F2" w:rsidRDefault="00CF3188" w:rsidP="00801DC5">
      <w:pPr>
        <w:pStyle w:val="Heading1"/>
      </w:pPr>
      <w:bookmarkStart w:id="2" w:name="_Toc212445027"/>
      <w:r w:rsidRPr="0073795E">
        <w:t xml:space="preserve">Sight Support </w:t>
      </w:r>
      <w:r w:rsidR="00FC023E">
        <w:t>West of England news</w:t>
      </w:r>
      <w:bookmarkEnd w:id="2"/>
    </w:p>
    <w:p w14:paraId="4F690376" w14:textId="29E8194F" w:rsidR="00333FD5" w:rsidRDefault="00567924" w:rsidP="005A7F65">
      <w:r w:rsidRPr="00567924">
        <w:t>There are no new updates from Sight Support West of England this month, but our regular services and hubs are continuing as usual. Keep an eye on this section for news next time.</w:t>
      </w:r>
    </w:p>
    <w:p w14:paraId="4F803B2C" w14:textId="413B2419" w:rsidR="00602A50" w:rsidRDefault="00602A50" w:rsidP="00602A50">
      <w:pPr>
        <w:pStyle w:val="Heading1"/>
      </w:pPr>
      <w:bookmarkStart w:id="3" w:name="_Toc212445028"/>
      <w:r>
        <w:lastRenderedPageBreak/>
        <w:t>Insight Gloucestershire</w:t>
      </w:r>
      <w:r w:rsidRPr="0073795E">
        <w:t xml:space="preserve"> </w:t>
      </w:r>
      <w:r w:rsidR="00FC023E">
        <w:t>news</w:t>
      </w:r>
      <w:bookmarkEnd w:id="3"/>
    </w:p>
    <w:p w14:paraId="1060FF48" w14:textId="77777777" w:rsidR="00113911" w:rsidRPr="00113911" w:rsidRDefault="00113911" w:rsidP="00113911">
      <w:pPr>
        <w:pStyle w:val="Heading2"/>
      </w:pPr>
      <w:r w:rsidRPr="00113911">
        <w:t>New Digital Skills Support Service at Insight Gloucestershire</w:t>
      </w:r>
    </w:p>
    <w:p w14:paraId="742E2773" w14:textId="77777777" w:rsidR="00113911" w:rsidRPr="00113911" w:rsidRDefault="00113911" w:rsidP="00113911">
      <w:pPr>
        <w:rPr>
          <w:lang w:eastAsia="en-GB"/>
        </w:rPr>
      </w:pPr>
      <w:r w:rsidRPr="00113911">
        <w:rPr>
          <w:lang w:eastAsia="en-GB"/>
        </w:rPr>
        <w:t>We’re excited to launch our new Digital Skills Support Service in Gloucestershire, helping blind and partially sighted people make everyday life easier with technology.</w:t>
      </w:r>
    </w:p>
    <w:p w14:paraId="29AC4CC2" w14:textId="77777777" w:rsidR="00113911" w:rsidRPr="00113911" w:rsidRDefault="00113911" w:rsidP="00113911">
      <w:pPr>
        <w:rPr>
          <w:lang w:eastAsia="en-GB"/>
        </w:rPr>
      </w:pPr>
      <w:r w:rsidRPr="00113911">
        <w:rPr>
          <w:lang w:eastAsia="en-GB"/>
        </w:rPr>
        <w:t>Our new Digital Skills Advisor, Amanda Read, will be offering one-to-one appointments and small group sessions to help people get online, feel more confident using devices, and make the most of accessibility tools such as magnification, voice control and screen readers.</w:t>
      </w:r>
    </w:p>
    <w:p w14:paraId="52096A32" w14:textId="7A4C0EB7" w:rsidR="00113911" w:rsidRPr="00113911" w:rsidRDefault="00113911" w:rsidP="00113911">
      <w:pPr>
        <w:rPr>
          <w:lang w:eastAsia="en-GB"/>
        </w:rPr>
      </w:pPr>
      <w:r w:rsidRPr="00113911">
        <w:rPr>
          <w:lang w:eastAsia="en-GB"/>
        </w:rPr>
        <w:t>Amanda brings over 12 years’ experience in the sight loss sector. She lives in Stroud with her partner, daughter and retired guide dog, Darcy.</w:t>
      </w:r>
    </w:p>
    <w:p w14:paraId="2EA800D1" w14:textId="358348EA" w:rsidR="00113911" w:rsidRDefault="00113911" w:rsidP="00113911">
      <w:pPr>
        <w:rPr>
          <w:lang w:eastAsia="en-GB"/>
        </w:rPr>
      </w:pPr>
      <w:r w:rsidRPr="00113911">
        <w:rPr>
          <w:lang w:eastAsia="en-GB"/>
        </w:rPr>
        <w:t>Appointments will be available soon</w:t>
      </w:r>
      <w:r w:rsidR="00113FD9">
        <w:rPr>
          <w:lang w:eastAsia="en-GB"/>
        </w:rPr>
        <w:t>,</w:t>
      </w:r>
      <w:r w:rsidRPr="00113911">
        <w:rPr>
          <w:lang w:eastAsia="en-GB"/>
        </w:rPr>
        <w:t xml:space="preserve"> keep an eye on our website and future newsletters for details.</w:t>
      </w:r>
    </w:p>
    <w:p w14:paraId="3FE0D822" w14:textId="199B3C57" w:rsidR="006C1C45" w:rsidRPr="006C1C45" w:rsidRDefault="004C7871" w:rsidP="004C7871">
      <w:pPr>
        <w:pStyle w:val="Heading2"/>
      </w:pPr>
      <w:r>
        <w:t xml:space="preserve">We are recruiting - </w:t>
      </w:r>
      <w:r w:rsidR="006C1C45" w:rsidRPr="006C1C45">
        <w:t>Community Sight Loss Advis</w:t>
      </w:r>
      <w:r w:rsidR="000C7BFA">
        <w:t>o</w:t>
      </w:r>
      <w:r w:rsidR="006C1C45" w:rsidRPr="006C1C45">
        <w:t>r (Cotswold)</w:t>
      </w:r>
    </w:p>
    <w:p w14:paraId="2619F8F5" w14:textId="431B1478" w:rsidR="00E302BD" w:rsidRPr="00E302BD" w:rsidRDefault="00E302BD" w:rsidP="00E302BD">
      <w:pPr>
        <w:rPr>
          <w:lang w:eastAsia="en-GB"/>
        </w:rPr>
      </w:pPr>
      <w:r w:rsidRPr="00E302BD">
        <w:rPr>
          <w:lang w:eastAsia="en-GB"/>
        </w:rPr>
        <w:t>Insight Gloucestershire is recruiting a Community Sight Loss Advis</w:t>
      </w:r>
      <w:r w:rsidR="000C7BFA">
        <w:rPr>
          <w:lang w:eastAsia="en-GB"/>
        </w:rPr>
        <w:t>o</w:t>
      </w:r>
      <w:r w:rsidRPr="00E302BD">
        <w:rPr>
          <w:lang w:eastAsia="en-GB"/>
        </w:rPr>
        <w:t xml:space="preserve">r to support blind and partially sighted people in the Cotswold </w:t>
      </w:r>
      <w:r w:rsidR="00DC246B">
        <w:rPr>
          <w:lang w:eastAsia="en-GB"/>
        </w:rPr>
        <w:t>area</w:t>
      </w:r>
      <w:r w:rsidRPr="00E302BD">
        <w:rPr>
          <w:lang w:eastAsia="en-GB"/>
        </w:rPr>
        <w:t>, covering Moreton-in-Marsh, Bourton, Chipping Campden and Cirencester.</w:t>
      </w:r>
    </w:p>
    <w:p w14:paraId="4D709B48" w14:textId="0A198E3A" w:rsidR="00E302BD" w:rsidRPr="00E302BD" w:rsidRDefault="00E302BD" w:rsidP="00E302BD">
      <w:pPr>
        <w:rPr>
          <w:lang w:eastAsia="en-GB"/>
        </w:rPr>
      </w:pPr>
      <w:r w:rsidRPr="00E302BD">
        <w:rPr>
          <w:lang w:eastAsia="en-GB"/>
        </w:rPr>
        <w:lastRenderedPageBreak/>
        <w:t xml:space="preserve">This part-time role (three days per week) involves working one-to-one with people to help them access support, equipment and training, as well as organising local community hubs. Prior experience of sight loss work isn’t required – full training will be given, and applications from </w:t>
      </w:r>
      <w:r>
        <w:rPr>
          <w:lang w:eastAsia="en-GB"/>
        </w:rPr>
        <w:t>blind or partially sighted people</w:t>
      </w:r>
      <w:r w:rsidRPr="00E302BD">
        <w:rPr>
          <w:lang w:eastAsia="en-GB"/>
        </w:rPr>
        <w:t xml:space="preserve"> are very welcome.</w:t>
      </w:r>
    </w:p>
    <w:p w14:paraId="0F71924C" w14:textId="3F827E15" w:rsidR="00E524AE" w:rsidRPr="00113911" w:rsidRDefault="006C1C45" w:rsidP="00113911">
      <w:pPr>
        <w:rPr>
          <w:lang w:eastAsia="en-GB"/>
        </w:rPr>
      </w:pPr>
      <w:r w:rsidRPr="006C1C45">
        <w:rPr>
          <w:b/>
          <w:bCs/>
          <w:lang w:eastAsia="en-GB"/>
        </w:rPr>
        <w:t>Salary:</w:t>
      </w:r>
      <w:r w:rsidRPr="006C1C45">
        <w:rPr>
          <w:lang w:eastAsia="en-GB"/>
        </w:rPr>
        <w:t xml:space="preserve"> £26,000 pro rata.</w:t>
      </w:r>
      <w:r w:rsidRPr="006C1C45">
        <w:rPr>
          <w:lang w:eastAsia="en-GB"/>
        </w:rPr>
        <w:br/>
      </w:r>
      <w:r w:rsidRPr="006C1C45">
        <w:rPr>
          <w:b/>
          <w:bCs/>
          <w:lang w:eastAsia="en-GB"/>
        </w:rPr>
        <w:t>Closing date:</w:t>
      </w:r>
      <w:r w:rsidRPr="006C1C45">
        <w:rPr>
          <w:lang w:eastAsia="en-GB"/>
        </w:rPr>
        <w:t xml:space="preserve"> Monday 17 November, 5pm.</w:t>
      </w:r>
      <w:r w:rsidRPr="006C1C45">
        <w:rPr>
          <w:lang w:eastAsia="en-GB"/>
        </w:rPr>
        <w:br/>
        <w:t xml:space="preserve">Find out more and apply: </w:t>
      </w:r>
      <w:hyperlink r:id="rId15" w:history="1">
        <w:r>
          <w:rPr>
            <w:rStyle w:val="Hyperlink"/>
            <w:lang w:eastAsia="en-GB"/>
          </w:rPr>
          <w:t>Work for us webpage</w:t>
        </w:r>
      </w:hyperlink>
      <w:r>
        <w:rPr>
          <w:lang w:eastAsia="en-GB"/>
        </w:rPr>
        <w:t xml:space="preserve"> </w:t>
      </w:r>
    </w:p>
    <w:p w14:paraId="74D3C354" w14:textId="43A71292" w:rsidR="00E6347F" w:rsidRPr="00E6347F" w:rsidRDefault="00425103" w:rsidP="00AA6880">
      <w:pPr>
        <w:pStyle w:val="Heading2"/>
      </w:pPr>
      <w:r>
        <w:t>Cheltenham t</w:t>
      </w:r>
      <w:r w:rsidR="00E6347F" w:rsidRPr="00E6347F">
        <w:t>heatre trip: Sherlock Holmes at the Everyman</w:t>
      </w:r>
    </w:p>
    <w:p w14:paraId="7AF959B6" w14:textId="2B27E64F" w:rsidR="00E6347F" w:rsidRDefault="00E6347F" w:rsidP="00E6347F">
      <w:pPr>
        <w:rPr>
          <w:lang w:eastAsia="en-GB"/>
        </w:rPr>
      </w:pPr>
      <w:r w:rsidRPr="00E6347F">
        <w:rPr>
          <w:lang w:eastAsia="en-GB"/>
        </w:rPr>
        <w:t xml:space="preserve">Join Insight Gloucestershire for </w:t>
      </w:r>
      <w:r w:rsidR="00F26DF3">
        <w:rPr>
          <w:lang w:eastAsia="en-GB"/>
        </w:rPr>
        <w:t>our</w:t>
      </w:r>
      <w:r w:rsidRPr="00E6347F">
        <w:rPr>
          <w:lang w:eastAsia="en-GB"/>
        </w:rPr>
        <w:t xml:space="preserve"> next theatre trip to see Sherlock Holmes: The Hunt for Moriarty at the Everyman Theatre, Cheltenham, on Thursday 22 January at 2pm. Tickets cost £33, with free carer tickets available. The visit includes a touch tour at 11.30am and an optional lunch at 12 noon.</w:t>
      </w:r>
      <w:r w:rsidRPr="00E6347F">
        <w:rPr>
          <w:lang w:eastAsia="en-GB"/>
        </w:rPr>
        <w:br/>
      </w:r>
      <w:r w:rsidR="00356EF5">
        <w:rPr>
          <w:lang w:eastAsia="en-GB"/>
        </w:rPr>
        <w:t>To book your place call us on 01242 221170.</w:t>
      </w:r>
      <w:r w:rsidRPr="00E6347F">
        <w:rPr>
          <w:lang w:eastAsia="en-GB"/>
        </w:rPr>
        <w:t xml:space="preserve"> </w:t>
      </w:r>
    </w:p>
    <w:p w14:paraId="056AF6B5" w14:textId="5795049A" w:rsidR="00602A50" w:rsidRPr="00CF3188" w:rsidRDefault="00F5289F" w:rsidP="00602A50">
      <w:pPr>
        <w:rPr>
          <w:lang w:eastAsia="en-GB"/>
        </w:rPr>
      </w:pPr>
      <w:r>
        <w:rPr>
          <w:lang w:eastAsia="en-GB"/>
        </w:rPr>
        <w:t xml:space="preserve">Find out more about the </w:t>
      </w:r>
      <w:r w:rsidR="009E26FC">
        <w:rPr>
          <w:lang w:eastAsia="en-GB"/>
        </w:rPr>
        <w:t xml:space="preserve">show on the </w:t>
      </w:r>
      <w:hyperlink r:id="rId16" w:history="1">
        <w:r w:rsidR="009E26FC" w:rsidRPr="009E26FC">
          <w:rPr>
            <w:rStyle w:val="Hyperlink"/>
            <w:lang w:eastAsia="en-GB"/>
          </w:rPr>
          <w:t>Everyman website</w:t>
        </w:r>
      </w:hyperlink>
    </w:p>
    <w:p w14:paraId="584A5E9E" w14:textId="7427C3E1" w:rsidR="00602A50" w:rsidRDefault="00602A50" w:rsidP="00602A50">
      <w:pPr>
        <w:pStyle w:val="Heading1"/>
      </w:pPr>
      <w:bookmarkStart w:id="4" w:name="_Toc212445029"/>
      <w:r>
        <w:t>Wiltshire Sight</w:t>
      </w:r>
      <w:r w:rsidRPr="0073795E">
        <w:t xml:space="preserve"> </w:t>
      </w:r>
      <w:r w:rsidR="00FC023E">
        <w:t>news</w:t>
      </w:r>
      <w:bookmarkEnd w:id="4"/>
    </w:p>
    <w:p w14:paraId="643CFB68" w14:textId="23D55A60" w:rsidR="00747AB5" w:rsidRDefault="004B4215" w:rsidP="004B4215">
      <w:pPr>
        <w:pStyle w:val="Heading2"/>
      </w:pPr>
      <w:r>
        <w:t>Join our team! Vacancy for C</w:t>
      </w:r>
      <w:r w:rsidRPr="004B4215">
        <w:t>ommunity Sight Loss Advis</w:t>
      </w:r>
      <w:r w:rsidR="00E3480C">
        <w:t>o</w:t>
      </w:r>
      <w:r w:rsidRPr="004B4215">
        <w:t>r (Mid Wiltshire)</w:t>
      </w:r>
    </w:p>
    <w:p w14:paraId="3D5CDF40" w14:textId="4653090C" w:rsidR="008D1BDA" w:rsidRPr="008D1BDA" w:rsidRDefault="008D1BDA" w:rsidP="008D1BDA">
      <w:pPr>
        <w:rPr>
          <w:lang w:eastAsia="en-GB"/>
        </w:rPr>
      </w:pPr>
      <w:r w:rsidRPr="008D1BDA">
        <w:rPr>
          <w:lang w:eastAsia="en-GB"/>
        </w:rPr>
        <w:t>Wiltshire Sight is looking for a Community Sight Loss Advis</w:t>
      </w:r>
      <w:r w:rsidR="00E3480C">
        <w:rPr>
          <w:lang w:eastAsia="en-GB"/>
        </w:rPr>
        <w:t>o</w:t>
      </w:r>
      <w:r w:rsidRPr="008D1BDA">
        <w:rPr>
          <w:lang w:eastAsia="en-GB"/>
        </w:rPr>
        <w:t>r to help blind and partially sighted people across Mid Wiltshire, covering Devizes, Calne, Marlborough and Pewsey.</w:t>
      </w:r>
    </w:p>
    <w:p w14:paraId="2EED7165" w14:textId="1020BD07" w:rsidR="008D1BDA" w:rsidRPr="008D1BDA" w:rsidRDefault="008D1BDA" w:rsidP="008D1BDA">
      <w:pPr>
        <w:rPr>
          <w:lang w:eastAsia="en-GB"/>
        </w:rPr>
      </w:pPr>
      <w:r w:rsidRPr="008D1BDA">
        <w:rPr>
          <w:lang w:eastAsia="en-GB"/>
        </w:rPr>
        <w:lastRenderedPageBreak/>
        <w:t xml:space="preserve">The part-time role (three days per week) includes one-to-one support to help people access services, equipment and training, and organising local community hubs. No previous experience of sight loss work is needed – full training will be provided, and applications from </w:t>
      </w:r>
      <w:r w:rsidR="00747AB5">
        <w:rPr>
          <w:lang w:eastAsia="en-GB"/>
        </w:rPr>
        <w:t>blind or partially sighted</w:t>
      </w:r>
      <w:r w:rsidRPr="008D1BDA">
        <w:rPr>
          <w:lang w:eastAsia="en-GB"/>
        </w:rPr>
        <w:t xml:space="preserve"> people are strongly encouraged.</w:t>
      </w:r>
    </w:p>
    <w:p w14:paraId="21E8DBEC" w14:textId="61D6CEFC" w:rsidR="008D1BDA" w:rsidRPr="008D1BDA" w:rsidRDefault="008D1BDA" w:rsidP="008D1BDA">
      <w:pPr>
        <w:rPr>
          <w:lang w:eastAsia="en-GB"/>
        </w:rPr>
      </w:pPr>
      <w:r w:rsidRPr="008D1BDA">
        <w:rPr>
          <w:b/>
          <w:bCs/>
          <w:lang w:eastAsia="en-GB"/>
        </w:rPr>
        <w:t>Salary:</w:t>
      </w:r>
      <w:r w:rsidRPr="008D1BDA">
        <w:rPr>
          <w:lang w:eastAsia="en-GB"/>
        </w:rPr>
        <w:t xml:space="preserve"> £26,000 pro rata.</w:t>
      </w:r>
      <w:r w:rsidRPr="008D1BDA">
        <w:rPr>
          <w:lang w:eastAsia="en-GB"/>
        </w:rPr>
        <w:br/>
      </w:r>
      <w:r w:rsidRPr="008D1BDA">
        <w:rPr>
          <w:b/>
          <w:bCs/>
          <w:lang w:eastAsia="en-GB"/>
        </w:rPr>
        <w:t>Closing date:</w:t>
      </w:r>
      <w:r w:rsidRPr="008D1BDA">
        <w:rPr>
          <w:lang w:eastAsia="en-GB"/>
        </w:rPr>
        <w:t xml:space="preserve"> Thursday 13 November, 5pm.</w:t>
      </w:r>
      <w:r w:rsidRPr="008D1BDA">
        <w:rPr>
          <w:lang w:eastAsia="en-GB"/>
        </w:rPr>
        <w:br/>
        <w:t>Find out more and apply:</w:t>
      </w:r>
      <w:r w:rsidR="00747AB5" w:rsidRPr="00747AB5">
        <w:rPr>
          <w:lang w:eastAsia="en-GB"/>
        </w:rPr>
        <w:t xml:space="preserve"> </w:t>
      </w:r>
      <w:hyperlink r:id="rId17" w:history="1">
        <w:r w:rsidR="00747AB5">
          <w:rPr>
            <w:rStyle w:val="Hyperlink"/>
            <w:lang w:eastAsia="en-GB"/>
          </w:rPr>
          <w:t>Work for us webpage</w:t>
        </w:r>
      </w:hyperlink>
    </w:p>
    <w:p w14:paraId="272925D1" w14:textId="09ADF772" w:rsidR="00FA31F9" w:rsidRPr="00FA31F9" w:rsidRDefault="007163B7" w:rsidP="00FA31F9">
      <w:pPr>
        <w:pStyle w:val="Heading2"/>
      </w:pPr>
      <w:r>
        <w:t>Swindon</w:t>
      </w:r>
      <w:r w:rsidR="00310EAC">
        <w:t xml:space="preserve"> </w:t>
      </w:r>
      <w:r w:rsidR="00FA31F9" w:rsidRPr="00FA31F9">
        <w:t>Wiltshire Sight Audio Book Group</w:t>
      </w:r>
    </w:p>
    <w:p w14:paraId="709C92F2" w14:textId="77777777" w:rsidR="00FA31F9" w:rsidRPr="00FA31F9" w:rsidRDefault="00FA31F9" w:rsidP="00FA31F9">
      <w:pPr>
        <w:rPr>
          <w:lang w:eastAsia="en-GB"/>
        </w:rPr>
      </w:pPr>
      <w:r w:rsidRPr="00FA31F9">
        <w:rPr>
          <w:lang w:eastAsia="en-GB"/>
        </w:rPr>
        <w:t>Do you enjoy listening to books and chatting about what you’ve heard? Come along to the Wiltshire Sight Audio Book Group, which meets on the second Tuesday of every month at Swindon Central Library (first floor).</w:t>
      </w:r>
    </w:p>
    <w:p w14:paraId="41BE4DD1" w14:textId="77777777" w:rsidR="00FA31F9" w:rsidRPr="00FA31F9" w:rsidRDefault="00FA31F9" w:rsidP="00FA31F9">
      <w:pPr>
        <w:rPr>
          <w:lang w:eastAsia="en-GB"/>
        </w:rPr>
      </w:pPr>
      <w:r w:rsidRPr="00FA31F9">
        <w:rPr>
          <w:lang w:eastAsia="en-GB"/>
        </w:rPr>
        <w:t>The group chooses a title together from suggestions provided by the library team, listens to it in advance, and then meets to share thoughts on the plot, characters, and other titles they’ve been enjoying.</w:t>
      </w:r>
    </w:p>
    <w:p w14:paraId="3CBC272A" w14:textId="77777777" w:rsidR="00FA31F9" w:rsidRPr="00FA31F9" w:rsidRDefault="00FA31F9" w:rsidP="00FA31F9">
      <w:pPr>
        <w:rPr>
          <w:lang w:eastAsia="en-GB"/>
        </w:rPr>
      </w:pPr>
      <w:r w:rsidRPr="00FA31F9">
        <w:rPr>
          <w:lang w:eastAsia="en-GB"/>
        </w:rPr>
        <w:t xml:space="preserve">The next meeting will take place on Tuesday 11 November, from 10.15am to 11.30am, when the group will observe a short silence at 11am for Remembrance Day before discussing Wish You Were Here by Jodi Picoult (available on </w:t>
      </w:r>
      <w:proofErr w:type="spellStart"/>
      <w:r w:rsidRPr="00FA31F9">
        <w:rPr>
          <w:lang w:eastAsia="en-GB"/>
        </w:rPr>
        <w:t>BorrowBox</w:t>
      </w:r>
      <w:proofErr w:type="spellEnd"/>
      <w:r w:rsidRPr="00FA31F9">
        <w:rPr>
          <w:lang w:eastAsia="en-GB"/>
        </w:rPr>
        <w:t>).</w:t>
      </w:r>
    </w:p>
    <w:p w14:paraId="7282128E" w14:textId="5FF4D533" w:rsidR="005675B0" w:rsidRDefault="00FA31F9" w:rsidP="00A53F5C">
      <w:pPr>
        <w:rPr>
          <w:lang w:eastAsia="en-GB"/>
        </w:rPr>
      </w:pPr>
      <w:r w:rsidRPr="00FA31F9">
        <w:rPr>
          <w:lang w:eastAsia="en-GB"/>
        </w:rPr>
        <w:lastRenderedPageBreak/>
        <w:t>New members are always welcome. For more information, please email</w:t>
      </w:r>
      <w:r w:rsidR="00316D48">
        <w:rPr>
          <w:lang w:eastAsia="en-GB"/>
        </w:rPr>
        <w:t xml:space="preserve"> Ali at </w:t>
      </w:r>
      <w:r w:rsidRPr="00FA31F9">
        <w:rPr>
          <w:lang w:eastAsia="en-GB"/>
        </w:rPr>
        <w:t xml:space="preserve"> </w:t>
      </w:r>
      <w:hyperlink r:id="rId18" w:history="1">
        <w:r w:rsidR="008C7718" w:rsidRPr="00FA31F9">
          <w:rPr>
            <w:rStyle w:val="Hyperlink"/>
            <w:lang w:eastAsia="en-GB"/>
          </w:rPr>
          <w:t>audiobookgroupvolunteer@</w:t>
        </w:r>
        <w:r w:rsidR="008C7718" w:rsidRPr="002F0B02">
          <w:rPr>
            <w:rStyle w:val="Hyperlink"/>
            <w:lang w:eastAsia="en-GB"/>
          </w:rPr>
          <w:t>gmail.com</w:t>
        </w:r>
      </w:hyperlink>
      <w:r w:rsidR="00316D48">
        <w:rPr>
          <w:lang w:eastAsia="en-GB"/>
        </w:rPr>
        <w:t xml:space="preserve"> </w:t>
      </w:r>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12445030"/>
      <w:r w:rsidRPr="002F4879">
        <w:t>Leisure and sporting activities</w:t>
      </w:r>
      <w:bookmarkEnd w:id="7"/>
    </w:p>
    <w:p w14:paraId="45E11821" w14:textId="77777777" w:rsidR="008C7718" w:rsidRDefault="008C7718" w:rsidP="008C7718">
      <w:pPr>
        <w:pStyle w:val="Heading2"/>
      </w:pPr>
      <w:r w:rsidRPr="008C7718">
        <w:t>Regular groups</w:t>
      </w:r>
    </w:p>
    <w:p w14:paraId="7FC33BF0" w14:textId="4191B1B8" w:rsidR="008C7718"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9"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 xml:space="preserve">. </w:t>
      </w:r>
    </w:p>
    <w:p w14:paraId="449DCAC7" w14:textId="77777777" w:rsidR="00372AA8" w:rsidRPr="00372AA8" w:rsidRDefault="00372AA8" w:rsidP="00372AA8">
      <w:pPr>
        <w:pStyle w:val="Heading2"/>
      </w:pPr>
      <w:r w:rsidRPr="00372AA8">
        <w:t>Pewsey – Indoor bowls for people with sight loss</w:t>
      </w:r>
    </w:p>
    <w:p w14:paraId="747907E9" w14:textId="77777777" w:rsidR="00372AA8" w:rsidRPr="00372AA8" w:rsidRDefault="00372AA8" w:rsidP="00372AA8">
      <w:pPr>
        <w:rPr>
          <w:lang w:eastAsia="en-GB"/>
        </w:rPr>
      </w:pPr>
      <w:r w:rsidRPr="00372AA8">
        <w:rPr>
          <w:lang w:eastAsia="en-GB"/>
        </w:rPr>
        <w:t>Following the success of the outdoor sessions, bowls in Pewsey is now moving indoors for the winter months. Sessions will take place on the second Tuesday of each month at Woodborough Social Club, Smithy Lane, Pewsey, SN9 5PL.</w:t>
      </w:r>
    </w:p>
    <w:p w14:paraId="62CD349E" w14:textId="638895B5" w:rsidR="00372AA8" w:rsidRDefault="00372AA8" w:rsidP="002B6D4D">
      <w:pPr>
        <w:rPr>
          <w:lang w:eastAsia="en-GB"/>
        </w:rPr>
      </w:pPr>
      <w:r w:rsidRPr="00372AA8">
        <w:rPr>
          <w:lang w:eastAsia="en-GB"/>
        </w:rPr>
        <w:t>All equipment will be provided, and no experience is needed.</w:t>
      </w:r>
      <w:r w:rsidRPr="00372AA8">
        <w:rPr>
          <w:lang w:eastAsia="en-GB"/>
        </w:rPr>
        <w:br/>
        <w:t>To register your interest or find out more, please contact Wiltshire Sight</w:t>
      </w:r>
      <w:r>
        <w:rPr>
          <w:lang w:eastAsia="en-GB"/>
        </w:rPr>
        <w:t xml:space="preserve"> and leave a message for Jenny Spencer.</w:t>
      </w:r>
    </w:p>
    <w:p w14:paraId="453BC33C" w14:textId="77777777" w:rsidR="000B0173" w:rsidRPr="003E5021" w:rsidRDefault="000B0173" w:rsidP="000B0173">
      <w:pPr>
        <w:pStyle w:val="Heading2"/>
      </w:pPr>
      <w:r w:rsidRPr="003E5021">
        <w:t>Gloucester – Inclusive cinema launches at Guildhall</w:t>
      </w:r>
    </w:p>
    <w:p w14:paraId="59D115BC" w14:textId="35349A5D" w:rsidR="000B0173" w:rsidRPr="00372AA8" w:rsidRDefault="000B0173" w:rsidP="002B6D4D">
      <w:r w:rsidRPr="003E5021">
        <w:t xml:space="preserve">Guildhall Cinema has launched a new audio description (AD) service, making film more accessible for blind and partially sighted audiences. The project was made possible through collaboration between Gloucester Talking Newspaper, the West of England Sight Loss Council and Guildhall staff. Nearly 70 people attended the launch screening of Downton Abbey, with </w:t>
      </w:r>
      <w:r w:rsidRPr="003E5021">
        <w:lastRenderedPageBreak/>
        <w:t>excellent feedback. Individual AD headsets are now available for future screenings.</w:t>
      </w:r>
      <w:r w:rsidRPr="003E5021">
        <w:br/>
        <w:t>Find out more</w:t>
      </w:r>
      <w:r>
        <w:t xml:space="preserve"> on the</w:t>
      </w:r>
      <w:r w:rsidRPr="003E5021">
        <w:t xml:space="preserve"> </w:t>
      </w:r>
      <w:hyperlink r:id="rId20" w:tgtFrame="_new" w:history="1">
        <w:r>
          <w:rPr>
            <w:rStyle w:val="Hyperlink"/>
          </w:rPr>
          <w:t>Sight Loss Councils webpage</w:t>
        </w:r>
      </w:hyperlink>
    </w:p>
    <w:p w14:paraId="3346D087" w14:textId="4991F31E" w:rsidR="002C12C8" w:rsidRPr="002C12C8" w:rsidRDefault="002C12C8" w:rsidP="00C61BA6">
      <w:pPr>
        <w:pStyle w:val="Heading2"/>
      </w:pPr>
      <w:r w:rsidRPr="002C12C8">
        <w:t>Sensory walks at Westonbirt –</w:t>
      </w:r>
      <w:r w:rsidR="002A4BA0">
        <w:t xml:space="preserve"> </w:t>
      </w:r>
      <w:r w:rsidRPr="002C12C8">
        <w:t>interview with guide Mark Austen</w:t>
      </w:r>
    </w:p>
    <w:p w14:paraId="0807876B" w14:textId="0EFDF05E" w:rsidR="002C12C8" w:rsidRDefault="007659CD" w:rsidP="002B6D4D">
      <w:pPr>
        <w:rPr>
          <w:lang w:eastAsia="en-GB"/>
        </w:rPr>
      </w:pPr>
      <w:r w:rsidRPr="007659CD">
        <w:rPr>
          <w:lang w:eastAsia="en-GB"/>
        </w:rPr>
        <w:t>The Cotswold Listener recently interviewed Mark Austen, a blind guide who leads sensory walks at Westonbirt Arboretum. This interview is a fascinating insight into these walks and how accessible enjoying nature can be.</w:t>
      </w:r>
      <w:r w:rsidR="002C12C8" w:rsidRPr="002C12C8">
        <w:rPr>
          <w:lang w:eastAsia="en-GB"/>
        </w:rPr>
        <w:br/>
        <w:t xml:space="preserve">Listen here: </w:t>
      </w:r>
      <w:hyperlink r:id="rId21" w:tgtFrame="_new" w:history="1">
        <w:r w:rsidR="002C12C8" w:rsidRPr="002C12C8">
          <w:rPr>
            <w:rStyle w:val="Hyperlink"/>
            <w:lang w:eastAsia="en-GB"/>
          </w:rPr>
          <w:t>Audio interview with Mark Austen</w:t>
        </w:r>
      </w:hyperlink>
    </w:p>
    <w:p w14:paraId="23731B51" w14:textId="24F7C1D1" w:rsidR="003336A5" w:rsidRDefault="003336A5" w:rsidP="003336A5">
      <w:pPr>
        <w:pStyle w:val="Heading2"/>
      </w:pPr>
      <w:r w:rsidRPr="00B10AD0">
        <w:t xml:space="preserve">Gloucestershire </w:t>
      </w:r>
      <w:r>
        <w:t xml:space="preserve">- </w:t>
      </w:r>
      <w:r w:rsidRPr="00B10AD0">
        <w:t>Inclusive cycling sessions</w:t>
      </w:r>
    </w:p>
    <w:p w14:paraId="11EBBFD4" w14:textId="77777777" w:rsidR="003336A5" w:rsidRPr="0037506A" w:rsidRDefault="003336A5" w:rsidP="003336A5">
      <w:pPr>
        <w:pStyle w:val="Arialnormal"/>
      </w:pPr>
      <w:r w:rsidRPr="0037506A">
        <w:t>Goals Beyond Grass (GBG) offers weekly adapted cycling sessions in Cheltenham, Gloucester and the Forest of Dean, open to all ages and abilities. Sessions cost £5 per rider, with carers free, and are supported by trained volunteers.</w:t>
      </w:r>
    </w:p>
    <w:p w14:paraId="1646568D" w14:textId="45D40579" w:rsidR="003336A5" w:rsidRDefault="003336A5" w:rsidP="003336A5">
      <w:pPr>
        <w:pStyle w:val="Arialnormal"/>
      </w:pPr>
      <w:r w:rsidRPr="0037506A">
        <w:t xml:space="preserve">For locations, dates, and accessibility details, visit </w:t>
      </w:r>
      <w:hyperlink r:id="rId22" w:tgtFrame="_new" w:history="1">
        <w:r w:rsidRPr="0037506A">
          <w:rPr>
            <w:rStyle w:val="Hyperlink"/>
          </w:rPr>
          <w:t>www.goalsbeyondgrass.co.uk/gbg-bikes</w:t>
        </w:r>
      </w:hyperlink>
      <w:r>
        <w:t xml:space="preserve"> or contact them on  </w:t>
      </w:r>
      <w:r w:rsidRPr="00B10AD0">
        <w:t>01452 245771</w:t>
      </w:r>
      <w:r>
        <w:t xml:space="preserve">  /  </w:t>
      </w:r>
      <w:hyperlink r:id="rId23" w:history="1">
        <w:r w:rsidRPr="00B10AD0">
          <w:rPr>
            <w:rStyle w:val="Hyperlink"/>
          </w:rPr>
          <w:t>info@goalsbeyondgrass.co.uk</w:t>
        </w:r>
      </w:hyperlink>
      <w:r>
        <w:t xml:space="preserve"> </w:t>
      </w:r>
    </w:p>
    <w:p w14:paraId="0D892823" w14:textId="501BAD5A" w:rsidR="0083075C" w:rsidRPr="0083075C" w:rsidRDefault="0083075C" w:rsidP="0083075C">
      <w:pPr>
        <w:pStyle w:val="Heading2"/>
      </w:pPr>
      <w:r w:rsidRPr="0083075C">
        <w:t>Bath &amp; N</w:t>
      </w:r>
      <w:r w:rsidR="00381E42">
        <w:t>E</w:t>
      </w:r>
      <w:r w:rsidRPr="0083075C">
        <w:t xml:space="preserve"> Somerset – Accessible library video guides</w:t>
      </w:r>
    </w:p>
    <w:p w14:paraId="05FB7743" w14:textId="5EEC6923" w:rsidR="0083075C" w:rsidRDefault="0083075C" w:rsidP="002B6D4D">
      <w:pPr>
        <w:rPr>
          <w:lang w:eastAsia="en-GB"/>
        </w:rPr>
      </w:pPr>
      <w:r w:rsidRPr="0083075C">
        <w:rPr>
          <w:lang w:eastAsia="en-GB"/>
        </w:rPr>
        <w:t>B&amp;NES Libraries have launched new video guides to help you explore their libraries and advice services before you visit. Each video gives a clear preview of the space, layout and facilities, with transcripts and captions available.</w:t>
      </w:r>
      <w:r w:rsidRPr="0083075C">
        <w:rPr>
          <w:lang w:eastAsia="en-GB"/>
        </w:rPr>
        <w:br/>
      </w:r>
      <w:r w:rsidRPr="0083075C">
        <w:rPr>
          <w:lang w:eastAsia="en-GB"/>
        </w:rPr>
        <w:lastRenderedPageBreak/>
        <w:t xml:space="preserve">Watch guides for Bath Central, Keynsham, Midsomer Norton and the Mobile Library at </w:t>
      </w:r>
      <w:hyperlink r:id="rId24" w:tgtFrame="_new" w:history="1">
        <w:r w:rsidRPr="0083075C">
          <w:rPr>
            <w:rStyle w:val="Hyperlink"/>
            <w:lang w:eastAsia="en-GB"/>
          </w:rPr>
          <w:t>baneslibraries.co.uk/visit-our-libraries</w:t>
        </w:r>
      </w:hyperlink>
    </w:p>
    <w:p w14:paraId="0F3BEFDF" w14:textId="77777777" w:rsidR="00F303FF" w:rsidRPr="00F303FF" w:rsidRDefault="00F303FF" w:rsidP="00F303FF">
      <w:pPr>
        <w:pStyle w:val="Heading2"/>
      </w:pPr>
      <w:r w:rsidRPr="00F303FF">
        <w:t>Bristol – Ignite Inclusive Multi-Sport Winter Festival</w:t>
      </w:r>
    </w:p>
    <w:p w14:paraId="5AC71172" w14:textId="3BB71CA8" w:rsidR="00F303FF" w:rsidRDefault="00F303FF" w:rsidP="002B6D4D">
      <w:pPr>
        <w:rPr>
          <w:lang w:eastAsia="en-GB"/>
        </w:rPr>
      </w:pPr>
      <w:r w:rsidRPr="00F303FF">
        <w:rPr>
          <w:lang w:eastAsia="en-GB"/>
        </w:rPr>
        <w:t xml:space="preserve">Try a range of inclusive sports and activities at the Ignite Bristol Winter Festival on Saturday 22 November, from 1–4pm at Clifton College, </w:t>
      </w:r>
      <w:proofErr w:type="spellStart"/>
      <w:r w:rsidRPr="00F303FF">
        <w:rPr>
          <w:lang w:eastAsia="en-GB"/>
        </w:rPr>
        <w:t>Chellaram</w:t>
      </w:r>
      <w:proofErr w:type="spellEnd"/>
      <w:r w:rsidRPr="00F303FF">
        <w:rPr>
          <w:lang w:eastAsia="en-GB"/>
        </w:rPr>
        <w:t xml:space="preserve"> Sports Ground, BS8 3QD.</w:t>
      </w:r>
      <w:r w:rsidRPr="00F303FF">
        <w:rPr>
          <w:lang w:eastAsia="en-GB"/>
        </w:rPr>
        <w:br/>
        <w:t>Open to d/Deaf, Disabled and Neurodivergent people and their families, it’s a great chance to discover new sports in a welcoming environment.</w:t>
      </w:r>
      <w:r w:rsidRPr="00F303FF">
        <w:rPr>
          <w:lang w:eastAsia="en-GB"/>
        </w:rPr>
        <w:br/>
        <w:t xml:space="preserve">Free entry – register at </w:t>
      </w:r>
      <w:hyperlink r:id="rId25" w:tgtFrame="_new" w:history="1">
        <w:r w:rsidRPr="00F303FF">
          <w:rPr>
            <w:rStyle w:val="Hyperlink"/>
            <w:lang w:eastAsia="en-GB"/>
          </w:rPr>
          <w:t>bit.ly/4gYG6kU</w:t>
        </w:r>
      </w:hyperlink>
    </w:p>
    <w:p w14:paraId="6571E379" w14:textId="77777777" w:rsidR="00C637EC" w:rsidRPr="00C637EC" w:rsidRDefault="00C637EC" w:rsidP="00C459BF">
      <w:pPr>
        <w:pStyle w:val="Heading2"/>
      </w:pPr>
      <w:r w:rsidRPr="00C637EC">
        <w:t>Bristol – Showdown club expression of interest</w:t>
      </w:r>
    </w:p>
    <w:p w14:paraId="5D309590" w14:textId="77777777" w:rsidR="00C637EC" w:rsidRPr="00C637EC" w:rsidRDefault="00C637EC" w:rsidP="00C637EC">
      <w:pPr>
        <w:rPr>
          <w:lang w:eastAsia="en-GB"/>
        </w:rPr>
      </w:pPr>
      <w:r w:rsidRPr="00C637EC">
        <w:rPr>
          <w:lang w:eastAsia="en-GB"/>
        </w:rPr>
        <w:t>UK Showdown is exploring starting a club in Bristol. Showdown is a fast-paced sport, similar to table tennis, created for people with a visual impairment but open to everyone.</w:t>
      </w:r>
      <w:r w:rsidRPr="00C637EC">
        <w:rPr>
          <w:lang w:eastAsia="en-GB"/>
        </w:rPr>
        <w:br/>
        <w:t xml:space="preserve">Watch it in action: </w:t>
      </w:r>
      <w:hyperlink r:id="rId26" w:tgtFrame="_new" w:history="1">
        <w:r w:rsidRPr="00C637EC">
          <w:rPr>
            <w:rStyle w:val="Hyperlink"/>
            <w:lang w:eastAsia="en-GB"/>
          </w:rPr>
          <w:t>YouTube video</w:t>
        </w:r>
      </w:hyperlink>
    </w:p>
    <w:p w14:paraId="2818BBF6" w14:textId="025D0158" w:rsidR="00C637EC" w:rsidRDefault="00C459BF" w:rsidP="002B6D4D">
      <w:pPr>
        <w:rPr>
          <w:lang w:eastAsia="en-GB"/>
        </w:rPr>
      </w:pPr>
      <w:r w:rsidRPr="00C459BF">
        <w:rPr>
          <w:lang w:eastAsia="en-GB"/>
        </w:rPr>
        <w:t xml:space="preserve">If you’d like to take part in a taster session or regular club, register your interest here: </w:t>
      </w:r>
      <w:hyperlink r:id="rId27" w:tgtFrame="_new" w:history="1">
        <w:r w:rsidRPr="00C459BF">
          <w:rPr>
            <w:rStyle w:val="Hyperlink"/>
            <w:lang w:eastAsia="en-GB"/>
          </w:rPr>
          <w:t>forms.office.com/e/</w:t>
        </w:r>
        <w:proofErr w:type="spellStart"/>
        <w:r w:rsidRPr="00C459BF">
          <w:rPr>
            <w:rStyle w:val="Hyperlink"/>
            <w:lang w:eastAsia="en-GB"/>
          </w:rPr>
          <w:t>wSsDbnZddY</w:t>
        </w:r>
        <w:proofErr w:type="spellEnd"/>
      </w:hyperlink>
    </w:p>
    <w:p w14:paraId="67997CA1" w14:textId="04D40A22" w:rsidR="00254324" w:rsidRPr="00254324" w:rsidRDefault="00254324" w:rsidP="00254324">
      <w:pPr>
        <w:pStyle w:val="Heading2"/>
      </w:pPr>
      <w:r>
        <w:t>B</w:t>
      </w:r>
      <w:r w:rsidRPr="00254324">
        <w:t>ristol – VI Runners founder wins BBC award</w:t>
      </w:r>
    </w:p>
    <w:p w14:paraId="6C10D7DE" w14:textId="3A345600" w:rsidR="00254324" w:rsidRPr="00254324" w:rsidRDefault="00254324" w:rsidP="002B6D4D">
      <w:pPr>
        <w:rPr>
          <w:lang w:eastAsia="en-GB"/>
        </w:rPr>
      </w:pPr>
      <w:r w:rsidRPr="00254324">
        <w:rPr>
          <w:lang w:eastAsia="en-GB"/>
        </w:rPr>
        <w:t>Congratulations to Colin Johnson, founder of VI Runners Bristol, who recently won the Active Award at the BBC Radio Bristol Make a Difference Awards.</w:t>
      </w:r>
      <w:r w:rsidRPr="00254324">
        <w:rPr>
          <w:lang w:eastAsia="en-GB"/>
        </w:rPr>
        <w:br/>
        <w:t>VI Runners Bristol helps blind and partially sighted people enjoy running with sighted guides and now has over 360 members.</w:t>
      </w:r>
      <w:r w:rsidRPr="00254324">
        <w:rPr>
          <w:lang w:eastAsia="en-GB"/>
        </w:rPr>
        <w:br/>
      </w:r>
      <w:r w:rsidRPr="00254324">
        <w:rPr>
          <w:lang w:eastAsia="en-GB"/>
        </w:rPr>
        <w:lastRenderedPageBreak/>
        <w:t xml:space="preserve">Learn more or get involved: </w:t>
      </w:r>
      <w:hyperlink r:id="rId28" w:tgtFrame="_new" w:history="1">
        <w:r w:rsidRPr="00254324">
          <w:rPr>
            <w:rStyle w:val="Hyperlink"/>
            <w:lang w:eastAsia="en-GB"/>
          </w:rPr>
          <w:t>groups.runtogether.co.uk/</w:t>
        </w:r>
        <w:proofErr w:type="spellStart"/>
        <w:r w:rsidRPr="00254324">
          <w:rPr>
            <w:rStyle w:val="Hyperlink"/>
            <w:lang w:eastAsia="en-GB"/>
          </w:rPr>
          <w:t>VIRunnersBristol</w:t>
        </w:r>
        <w:proofErr w:type="spellEnd"/>
      </w:hyperlink>
    </w:p>
    <w:p w14:paraId="1ABBDF8F" w14:textId="58252E53" w:rsidR="00920F41" w:rsidRDefault="00920F41" w:rsidP="000A56E8">
      <w:pPr>
        <w:pStyle w:val="Heading2"/>
      </w:pPr>
      <w:r>
        <w:t xml:space="preserve">Bristol - </w:t>
      </w:r>
      <w:r w:rsidR="00B473D1" w:rsidRPr="0073795E">
        <w:t>VIP Reading Group</w:t>
      </w:r>
    </w:p>
    <w:p w14:paraId="58FDDE19" w14:textId="7C6A729D" w:rsidR="00B473D1" w:rsidRDefault="00B473D1" w:rsidP="00DD03EA">
      <w:pPr>
        <w:pStyle w:val="Arialnormal"/>
      </w:pPr>
      <w:r w:rsidRPr="0073795E">
        <w:t>Bristol Central Library, College Green</w:t>
      </w:r>
    </w:p>
    <w:p w14:paraId="6A49B29C" w14:textId="04B7DF94" w:rsidR="00920F41" w:rsidRPr="00BC1AAF" w:rsidRDefault="00920F41" w:rsidP="00DD03EA">
      <w:pPr>
        <w:pStyle w:val="Arialnormal"/>
        <w:rPr>
          <w:b/>
        </w:rPr>
      </w:pPr>
      <w:r>
        <w:t>Takes place on the last</w:t>
      </w:r>
      <w:r w:rsidRPr="00CE446E">
        <w:t xml:space="preserve"> Thursday of every month from 10.30</w:t>
      </w:r>
      <w:r>
        <w:t>am</w:t>
      </w:r>
      <w:r w:rsidRPr="00CE446E">
        <w:t xml:space="preserve"> till 12</w:t>
      </w:r>
      <w:r>
        <w:t>pm</w:t>
      </w:r>
      <w:r w:rsidRPr="00CE446E">
        <w:t xml:space="preserve">.  Audio </w:t>
      </w:r>
      <w:r w:rsidRPr="00BC1AAF">
        <w:t>books are chosen from RNIB’s talking book service so it’s helpful to sign up before joining. The next books are:</w:t>
      </w:r>
    </w:p>
    <w:p w14:paraId="2855F43F" w14:textId="77777777" w:rsidR="00920F41" w:rsidRPr="00BC1AAF" w:rsidRDefault="00920F41" w:rsidP="00DD03EA">
      <w:pPr>
        <w:pStyle w:val="Arialnormal"/>
        <w:numPr>
          <w:ilvl w:val="0"/>
          <w:numId w:val="57"/>
        </w:numPr>
        <w:rPr>
          <w:b/>
        </w:rPr>
      </w:pPr>
      <w:r w:rsidRPr="00BC1AAF">
        <w:t>27 November – Staying on by Paul Scott</w:t>
      </w:r>
    </w:p>
    <w:p w14:paraId="0487EC1B" w14:textId="77777777" w:rsidR="00920F41" w:rsidRPr="00BC1AAF" w:rsidRDefault="00920F41" w:rsidP="00DD03EA">
      <w:pPr>
        <w:pStyle w:val="Arialnormal"/>
        <w:numPr>
          <w:ilvl w:val="0"/>
          <w:numId w:val="57"/>
        </w:numPr>
        <w:rPr>
          <w:b/>
        </w:rPr>
      </w:pPr>
      <w:r w:rsidRPr="00BC1AAF">
        <w:t>26 December – no meeting</w:t>
      </w:r>
    </w:p>
    <w:p w14:paraId="6D798BC4" w14:textId="77777777" w:rsidR="00920F41" w:rsidRPr="00BC1AAF" w:rsidRDefault="00920F41" w:rsidP="00DD03EA">
      <w:pPr>
        <w:pStyle w:val="Arialnormal"/>
        <w:numPr>
          <w:ilvl w:val="0"/>
          <w:numId w:val="57"/>
        </w:numPr>
        <w:rPr>
          <w:b/>
        </w:rPr>
      </w:pPr>
      <w:r w:rsidRPr="00BC1AAF">
        <w:t>29 January - An Instance of the Finger Post by Iain Pears</w:t>
      </w:r>
    </w:p>
    <w:p w14:paraId="6AF3D4BD" w14:textId="77777777" w:rsidR="00920F41" w:rsidRPr="00BC1AAF" w:rsidRDefault="00920F41" w:rsidP="00DD03EA">
      <w:pPr>
        <w:pStyle w:val="Arialnormal"/>
        <w:numPr>
          <w:ilvl w:val="0"/>
          <w:numId w:val="57"/>
        </w:numPr>
        <w:rPr>
          <w:b/>
        </w:rPr>
      </w:pPr>
      <w:r w:rsidRPr="00BC1AAF">
        <w:t>26 February - Leonard and Hungry Paul – Ronan Hessian</w:t>
      </w:r>
    </w:p>
    <w:p w14:paraId="27353E4A" w14:textId="77777777" w:rsidR="00920F41" w:rsidRPr="00BC1AAF" w:rsidRDefault="00920F41" w:rsidP="00DD03EA">
      <w:pPr>
        <w:pStyle w:val="Arialnormal"/>
        <w:numPr>
          <w:ilvl w:val="0"/>
          <w:numId w:val="57"/>
        </w:numPr>
        <w:rPr>
          <w:b/>
        </w:rPr>
      </w:pPr>
      <w:r w:rsidRPr="00BC1AAF">
        <w:t>26 March – Brideshead Revisited</w:t>
      </w:r>
      <w:r>
        <w:t xml:space="preserve"> by Evelyn Waugh</w:t>
      </w:r>
    </w:p>
    <w:p w14:paraId="40A35873" w14:textId="77777777" w:rsidR="00920F41" w:rsidRPr="00BC1AAF" w:rsidRDefault="00920F41" w:rsidP="00DD03EA">
      <w:pPr>
        <w:pStyle w:val="Arialnormal"/>
        <w:numPr>
          <w:ilvl w:val="0"/>
          <w:numId w:val="57"/>
        </w:numPr>
        <w:rPr>
          <w:b/>
        </w:rPr>
      </w:pPr>
      <w:r w:rsidRPr="00BC1AAF">
        <w:t>30 April - Diary of an Ordinary woman – Margaret Forster</w:t>
      </w:r>
    </w:p>
    <w:p w14:paraId="6EBB3D4C" w14:textId="56749F3D" w:rsidR="00920F41" w:rsidRPr="00920F41" w:rsidRDefault="00920F41" w:rsidP="00DD03EA">
      <w:pPr>
        <w:pStyle w:val="Arialnormal"/>
        <w:numPr>
          <w:ilvl w:val="0"/>
          <w:numId w:val="57"/>
        </w:numPr>
        <w:rPr>
          <w:b/>
        </w:rPr>
      </w:pPr>
      <w:r>
        <w:t>28 May – Night Watch by Terry Pratchett (tbc)</w:t>
      </w:r>
    </w:p>
    <w:p w14:paraId="33345A46" w14:textId="1278B1C9" w:rsidR="00920F41" w:rsidRPr="00920F41" w:rsidRDefault="00920F41" w:rsidP="00DD03EA">
      <w:pPr>
        <w:pStyle w:val="Arialnormal"/>
        <w:rPr>
          <w:b/>
        </w:rPr>
      </w:pPr>
      <w:r>
        <w:t>Further</w:t>
      </w:r>
      <w:r w:rsidRPr="00943D3A">
        <w:t xml:space="preserve"> information</w:t>
      </w:r>
      <w:r>
        <w:t xml:space="preserve"> </w:t>
      </w:r>
      <w:r w:rsidRPr="00943D3A">
        <w:t xml:space="preserve">email </w:t>
      </w:r>
      <w:hyperlink r:id="rId29" w:history="1">
        <w:r w:rsidRPr="00943D3A">
          <w:rPr>
            <w:rStyle w:val="Hyperlink"/>
          </w:rPr>
          <w:t>vibookgroup.bristol@gmail.com</w:t>
        </w:r>
      </w:hyperlink>
      <w:r w:rsidRPr="00943D3A">
        <w:t xml:space="preserve"> or Katharine Seymour</w:t>
      </w:r>
      <w:r>
        <w:t>,</w:t>
      </w:r>
      <w:r w:rsidRPr="00943D3A">
        <w:t xml:space="preserve"> Central Library on 07880 069877</w:t>
      </w:r>
    </w:p>
    <w:bookmarkEnd w:id="5"/>
    <w:p w14:paraId="583B62C7" w14:textId="77777777" w:rsidR="00147069" w:rsidRDefault="00147069" w:rsidP="006D3805">
      <w:pPr>
        <w:rPr>
          <w:lang w:eastAsia="en-GB"/>
        </w:rPr>
      </w:pPr>
    </w:p>
    <w:p w14:paraId="62D8A23E" w14:textId="508FBBA3" w:rsidR="006448C7" w:rsidRPr="006448C7" w:rsidRDefault="006448C7" w:rsidP="006448C7">
      <w:pPr>
        <w:pStyle w:val="Heading1"/>
      </w:pPr>
      <w:bookmarkStart w:id="8" w:name="_Toc212445031"/>
      <w:bookmarkEnd w:id="6"/>
      <w:r w:rsidRPr="006448C7">
        <w:t xml:space="preserve">Support </w:t>
      </w:r>
      <w:r w:rsidR="00E948A5">
        <w:t>g</w:t>
      </w:r>
      <w:r w:rsidRPr="006448C7">
        <w:t xml:space="preserve">roups and </w:t>
      </w:r>
      <w:r w:rsidR="00E948A5">
        <w:t>c</w:t>
      </w:r>
      <w:r w:rsidRPr="006448C7">
        <w:t>ourses</w:t>
      </w:r>
      <w:bookmarkEnd w:id="8"/>
    </w:p>
    <w:p w14:paraId="2C1665E3" w14:textId="710B84E9" w:rsidR="00565161" w:rsidRPr="00565161" w:rsidRDefault="00565161" w:rsidP="00565161">
      <w:r w:rsidRPr="00565161">
        <w:t xml:space="preserve">You can find details of regular local social and support groups on our website. These include ongoing activities run by other </w:t>
      </w:r>
      <w:r w:rsidRPr="00565161">
        <w:lastRenderedPageBreak/>
        <w:t xml:space="preserve">organisations across </w:t>
      </w:r>
      <w:r w:rsidR="005702BC">
        <w:t>our region</w:t>
      </w:r>
      <w:r w:rsidR="004710B4">
        <w:t xml:space="preserve">. Visit our </w:t>
      </w:r>
      <w:hyperlink r:id="rId30"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31"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1EDC1F50" w14:textId="372EBCB8" w:rsidR="00944F0F" w:rsidRDefault="00944F0F" w:rsidP="00944F0F">
      <w:pPr>
        <w:pStyle w:val="Heading2"/>
      </w:pPr>
      <w:r>
        <w:t>Gloucestershire</w:t>
      </w:r>
      <w:r w:rsidR="00451E45">
        <w:t xml:space="preserve"> </w:t>
      </w:r>
      <w:r w:rsidR="00310EAC">
        <w:t xml:space="preserve">- </w:t>
      </w:r>
      <w:r w:rsidR="00451E45">
        <w:t xml:space="preserve">Carers Hub NHS Bus Tour </w:t>
      </w:r>
    </w:p>
    <w:p w14:paraId="7DA9FFE6" w14:textId="77777777" w:rsidR="00944F0F" w:rsidRPr="0015759B" w:rsidRDefault="00944F0F" w:rsidP="00944F0F">
      <w:pPr>
        <w:rPr>
          <w:b/>
          <w:bCs/>
          <w:lang w:eastAsia="en-GB"/>
        </w:rPr>
      </w:pPr>
      <w:r w:rsidRPr="0015759B">
        <w:rPr>
          <w:lang w:eastAsia="en-GB"/>
        </w:rPr>
        <w:t>Carers Rights Day takes place on Thursday 20 November. Ahead of the day, the Gloucestershire Carers Hub will be raising awareness with the NHS bus tour, visiting Tewkesbury (3 Nov), Coleford (7 Nov), Cheltenham (14 Nov), Gloucester (18 Nov) and Cirencester (20 Nov).</w:t>
      </w:r>
    </w:p>
    <w:p w14:paraId="7DCB1176" w14:textId="77777777" w:rsidR="00944F0F" w:rsidRPr="0015759B" w:rsidRDefault="00944F0F" w:rsidP="00944F0F">
      <w:pPr>
        <w:rPr>
          <w:lang w:eastAsia="en-GB"/>
        </w:rPr>
      </w:pPr>
      <w:r w:rsidRPr="0015759B">
        <w:rPr>
          <w:lang w:eastAsia="en-GB"/>
        </w:rPr>
        <w:t>The main Carers Rights Day event will be held at Dowty Sports and Social Club, Gloucester, on Thursday 20 November from 10am to 2pm.</w:t>
      </w:r>
    </w:p>
    <w:p w14:paraId="2DB1F3A0" w14:textId="0C39510A" w:rsidR="00944F0F" w:rsidRDefault="00944F0F" w:rsidP="00944F0F">
      <w:pPr>
        <w:rPr>
          <w:lang w:eastAsia="en-GB"/>
        </w:rPr>
      </w:pPr>
      <w:r w:rsidRPr="0015759B">
        <w:rPr>
          <w:lang w:eastAsia="en-GB"/>
        </w:rPr>
        <w:t xml:space="preserve">For more information or to book a stand, email </w:t>
      </w:r>
      <w:hyperlink r:id="rId32" w:history="1">
        <w:r w:rsidRPr="0015759B">
          <w:rPr>
            <w:rStyle w:val="Hyperlink"/>
            <w:lang w:eastAsia="en-GB"/>
          </w:rPr>
          <w:t>careraware@peopleplus.co.uk</w:t>
        </w:r>
      </w:hyperlink>
      <w:r>
        <w:rPr>
          <w:lang w:eastAsia="en-GB"/>
        </w:rPr>
        <w:t xml:space="preserve"> </w:t>
      </w:r>
    </w:p>
    <w:p w14:paraId="0CC7ACB0" w14:textId="77777777" w:rsidR="005D5887" w:rsidRPr="005D5887" w:rsidRDefault="005D5887" w:rsidP="005D5887">
      <w:pPr>
        <w:pStyle w:val="Heading2"/>
      </w:pPr>
      <w:r w:rsidRPr="005D5887">
        <w:t>Bristol – Access Bristol Assistive Tech Workshop</w:t>
      </w:r>
    </w:p>
    <w:p w14:paraId="6B3D86B4" w14:textId="6438947B" w:rsidR="005D5887" w:rsidRDefault="005D5887" w:rsidP="00DD03EA">
      <w:pPr>
        <w:pStyle w:val="Arialnormal"/>
      </w:pPr>
      <w:r w:rsidRPr="005D5887">
        <w:t xml:space="preserve">The University of Bristol is hosting an Access Bristol event on 8–9 November, inviting disabled people to collaborate with engineering students to design new assistive technologies and improve existing open-source tools. </w:t>
      </w:r>
      <w:r w:rsidR="00C9592C">
        <w:t>F</w:t>
      </w:r>
      <w:r w:rsidRPr="005D5887">
        <w:t>unding is available to support transport and support workers.</w:t>
      </w:r>
      <w:r w:rsidRPr="005D5887">
        <w:br/>
        <w:t xml:space="preserve">Find out more and get involved at </w:t>
      </w:r>
      <w:hyperlink r:id="rId33" w:tgtFrame="_new" w:history="1">
        <w:r w:rsidRPr="00C9592C">
          <w:rPr>
            <w:rStyle w:val="Hyperlink"/>
          </w:rPr>
          <w:t>www.accessbristol.org</w:t>
        </w:r>
      </w:hyperlink>
    </w:p>
    <w:p w14:paraId="4761F37F" w14:textId="77777777" w:rsidR="00221D24" w:rsidRDefault="00221D24" w:rsidP="00221D24">
      <w:pPr>
        <w:pStyle w:val="Heading2"/>
      </w:pPr>
      <w:r w:rsidRPr="00221D24">
        <w:lastRenderedPageBreak/>
        <w:t>National – Deafblind UK Winter Wellness support</w:t>
      </w:r>
    </w:p>
    <w:p w14:paraId="6E1F05A5" w14:textId="5B9A3EA4" w:rsidR="00FD1EDE" w:rsidRDefault="00FD1EDE" w:rsidP="00DD03EA">
      <w:pPr>
        <w:pStyle w:val="Arialnormal"/>
      </w:pPr>
      <w:r w:rsidRPr="00FD1EDE">
        <w:t>Deafblind UK’s Winter Wellness programme offers extra support through the colder months for anyone with both sight and hearing loss. Running from 27 October 2025 to 27 February 2026, it includes extended phoneline hours, festive phone and video groups, winter befrienders, and uplifting text messages.</w:t>
      </w:r>
      <w:r w:rsidRPr="00FD1EDE">
        <w:br/>
        <w:t xml:space="preserve">Find out more or register by contacting 0800 132320, text 07903 572885, or email </w:t>
      </w:r>
      <w:hyperlink r:id="rId34" w:history="1">
        <w:r w:rsidRPr="00036627">
          <w:rPr>
            <w:rStyle w:val="Hyperlink"/>
          </w:rPr>
          <w:t>info@deafblind.org.uk</w:t>
        </w:r>
      </w:hyperlink>
      <w:r w:rsidRPr="00FD1EDE">
        <w:t xml:space="preserve"> </w:t>
      </w:r>
    </w:p>
    <w:p w14:paraId="18D755BE" w14:textId="77777777" w:rsidR="00DD03EA" w:rsidRPr="00DD03EA" w:rsidRDefault="00DD03EA" w:rsidP="00DD03EA">
      <w:pPr>
        <w:pStyle w:val="Heading2"/>
      </w:pPr>
      <w:r w:rsidRPr="00DD03EA">
        <w:t>National – RNIB Living Well with Sight Loss online group</w:t>
      </w:r>
    </w:p>
    <w:p w14:paraId="4107B5BB" w14:textId="5AD61D5A" w:rsidR="00DD03EA" w:rsidRDefault="00DD03EA" w:rsidP="00DD03EA">
      <w:pPr>
        <w:pStyle w:val="Arialnormal"/>
      </w:pPr>
      <w:r w:rsidRPr="00DD03EA">
        <w:t>Join RNIB’s Living Well with Sight Loss video group this November to connect with others and learn practical ways to manage daily life with sight loss.</w:t>
      </w:r>
      <w:r w:rsidRPr="00DD03EA">
        <w:br/>
        <w:t>The free four-session course runs Tuesdays and Thursdays, 11–20 November, 10.30am–12pm, covering topics such as benefits, independence, gadgets, hobbies and wellbeing.</w:t>
      </w:r>
      <w:r w:rsidRPr="00DD03EA">
        <w:br/>
        <w:t xml:space="preserve">To find out more or register, visit the RNIB website, email </w:t>
      </w:r>
      <w:hyperlink r:id="rId35" w:history="1">
        <w:r w:rsidR="003F695B" w:rsidRPr="002F0B02">
          <w:rPr>
            <w:rStyle w:val="Hyperlink"/>
          </w:rPr>
          <w:t>lwwslenquiries@rnib.org.uk</w:t>
        </w:r>
      </w:hyperlink>
      <w:r w:rsidR="003F695B">
        <w:t xml:space="preserve"> </w:t>
      </w:r>
      <w:r w:rsidR="003F695B" w:rsidRPr="003F695B">
        <w:t>or call 0303 123 9999.</w:t>
      </w:r>
    </w:p>
    <w:p w14:paraId="1026A2A0" w14:textId="45FFE8D1" w:rsidR="00197280" w:rsidRPr="00197280" w:rsidRDefault="0087785D" w:rsidP="00197280">
      <w:pPr>
        <w:pStyle w:val="Heading2"/>
      </w:pPr>
      <w:r>
        <w:t>National</w:t>
      </w:r>
      <w:r w:rsidR="00197280" w:rsidRPr="00197280">
        <w:t xml:space="preserve"> – RNIB ‘Seeing it Through’ phone support groups</w:t>
      </w:r>
    </w:p>
    <w:p w14:paraId="353986A1" w14:textId="77777777" w:rsidR="00197280" w:rsidRPr="00197280" w:rsidRDefault="00197280" w:rsidP="00197280">
      <w:pPr>
        <w:pStyle w:val="Arialnormal"/>
      </w:pPr>
      <w:r w:rsidRPr="00197280">
        <w:t>RNIB’s Sight Loss Counselling Team runs Seeing it Through support groups for people adjusting to sight loss. The groups offer a safe, understanding space to share feelings, gain support from others with similar experiences, and explore ways of coping with change.</w:t>
      </w:r>
    </w:p>
    <w:p w14:paraId="7AEE924C" w14:textId="77777777" w:rsidR="00197280" w:rsidRPr="00197280" w:rsidRDefault="00197280" w:rsidP="00197280">
      <w:pPr>
        <w:pStyle w:val="Arialnormal"/>
      </w:pPr>
      <w:r w:rsidRPr="00197280">
        <w:lastRenderedPageBreak/>
        <w:t>Each group includes up to five participants and meets by phone for eight weekly one-hour sessions, facilitated by an RNIB counsellor.</w:t>
      </w:r>
    </w:p>
    <w:p w14:paraId="2D6F5636" w14:textId="4FCDCD2A" w:rsidR="00197280" w:rsidRPr="00197280" w:rsidRDefault="00197280" w:rsidP="00197280">
      <w:pPr>
        <w:pStyle w:val="Arialnormal"/>
      </w:pPr>
      <w:r w:rsidRPr="00197280">
        <w:t xml:space="preserve">To register or find out more, visit the </w:t>
      </w:r>
      <w:hyperlink r:id="rId36" w:history="1">
        <w:r w:rsidRPr="00197280">
          <w:rPr>
            <w:rStyle w:val="Hyperlink"/>
          </w:rPr>
          <w:t xml:space="preserve">RNIB </w:t>
        </w:r>
        <w:r w:rsidR="00742893" w:rsidRPr="00742893">
          <w:rPr>
            <w:rStyle w:val="Hyperlink"/>
          </w:rPr>
          <w:t>counselling support group webpage</w:t>
        </w:r>
      </w:hyperlink>
      <w:r w:rsidRPr="00197280">
        <w:t xml:space="preserve"> or call 0303 123 9999.</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12445032"/>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Pr="00683BE7" w:rsidRDefault="002040FC" w:rsidP="002040FC">
      <w:pPr>
        <w:pStyle w:val="Arialnormal"/>
      </w:pPr>
      <w:r w:rsidRPr="00683BE7">
        <w:t>Art on Mondays talks for VI Visitors</w:t>
      </w:r>
    </w:p>
    <w:p w14:paraId="77566C52" w14:textId="77777777" w:rsidR="002040FC" w:rsidRPr="00A52CC7" w:rsidRDefault="002040FC" w:rsidP="002040FC">
      <w:pPr>
        <w:pStyle w:val="Arialnormal"/>
        <w:numPr>
          <w:ilvl w:val="0"/>
          <w:numId w:val="53"/>
        </w:numPr>
        <w:rPr>
          <w:b/>
        </w:rPr>
      </w:pPr>
      <w:r w:rsidRPr="00A52CC7">
        <w:t>24 November 2025 - Bath Society of Artists </w:t>
      </w:r>
    </w:p>
    <w:p w14:paraId="49866FD0" w14:textId="77777777" w:rsidR="002040FC" w:rsidRDefault="002040FC" w:rsidP="002040FC">
      <w:pPr>
        <w:pStyle w:val="Arialnormal"/>
        <w:numPr>
          <w:ilvl w:val="0"/>
          <w:numId w:val="53"/>
        </w:numPr>
        <w:rPr>
          <w:b/>
        </w:rPr>
      </w:pPr>
      <w:r w:rsidRPr="00A52CC7">
        <w:t>15 December 2025 - Volunteers’ Choice</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37" w:history="1">
        <w:r w:rsidRPr="002F0B02">
          <w:rPr>
            <w:rStyle w:val="Hyperlink"/>
            <w:sz w:val="36"/>
            <w:szCs w:val="36"/>
          </w:rPr>
          <w:t>victoria_enquiries@bathnes.gov.uk</w:t>
        </w:r>
      </w:hyperlink>
    </w:p>
    <w:p w14:paraId="5B58D54C" w14:textId="731008E3" w:rsidR="00770B71" w:rsidRDefault="00770B71" w:rsidP="00DD03EA">
      <w:pPr>
        <w:pStyle w:val="Heading3"/>
      </w:pPr>
      <w:r>
        <w:t xml:space="preserve">Bristol - </w:t>
      </w:r>
      <w:r w:rsidR="006D4860" w:rsidRPr="00300B4C">
        <w:t>Arnolfin</w:t>
      </w:r>
      <w:r>
        <w:t>i</w:t>
      </w:r>
    </w:p>
    <w:p w14:paraId="1E769670" w14:textId="56537914" w:rsidR="006D4860" w:rsidRPr="006D4860" w:rsidRDefault="006D4860" w:rsidP="00DD03EA">
      <w:pPr>
        <w:pStyle w:val="Arialnormal"/>
      </w:pPr>
      <w:r w:rsidRPr="00300B4C">
        <w:t>16 Narrow Quay, Bristol, BS1 4QA</w:t>
      </w:r>
    </w:p>
    <w:p w14:paraId="3A3E2A13" w14:textId="7E3C1633" w:rsidR="006D4860" w:rsidRDefault="006D4860" w:rsidP="00DD03EA">
      <w:pPr>
        <w:pStyle w:val="Arialnormal"/>
        <w:rPr>
          <w:b/>
        </w:rPr>
      </w:pPr>
      <w:r>
        <w:t xml:space="preserve">The next described tours are of </w:t>
      </w:r>
      <w:r w:rsidRPr="0032713E">
        <w:t>Emma Talbot: Everything is Energy</w:t>
      </w:r>
      <w:r>
        <w:t xml:space="preserve"> on:</w:t>
      </w:r>
    </w:p>
    <w:p w14:paraId="7DE0DCB0" w14:textId="77777777" w:rsidR="006D4860" w:rsidRDefault="006D4860" w:rsidP="00DD03EA">
      <w:pPr>
        <w:pStyle w:val="Arialnormal"/>
        <w:numPr>
          <w:ilvl w:val="0"/>
          <w:numId w:val="52"/>
        </w:numPr>
        <w:rPr>
          <w:b/>
        </w:rPr>
      </w:pPr>
      <w:r w:rsidRPr="0015628A">
        <w:t>Saturday 13th December 10am to 11am</w:t>
      </w:r>
    </w:p>
    <w:p w14:paraId="499C353A" w14:textId="44CFE89C" w:rsidR="006D4860" w:rsidRPr="006D4860" w:rsidRDefault="006D4860" w:rsidP="00DD03EA">
      <w:pPr>
        <w:pStyle w:val="Arialnormal"/>
        <w:numPr>
          <w:ilvl w:val="0"/>
          <w:numId w:val="52"/>
        </w:numPr>
        <w:rPr>
          <w:b/>
        </w:rPr>
      </w:pPr>
      <w:r w:rsidRPr="0015628A">
        <w:lastRenderedPageBreak/>
        <w:t>Friday 30th Januar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38"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1640FDC0" w:rsidR="006D4860" w:rsidRDefault="006D4860" w:rsidP="00DD03EA">
      <w:pPr>
        <w:pStyle w:val="Arialnormal"/>
        <w:rPr>
          <w:b/>
        </w:rPr>
      </w:pPr>
      <w:r>
        <w:t>Further information on this link</w:t>
      </w:r>
      <w:r>
        <w:rPr>
          <w:b/>
        </w:rPr>
        <w:t xml:space="preserve"> </w:t>
      </w:r>
      <w:hyperlink r:id="rId39" w:history="1">
        <w:r w:rsidRPr="0032713E">
          <w:rPr>
            <w:rStyle w:val="Hyperlink"/>
            <w:bCs w:val="0"/>
          </w:rPr>
          <w:t>Audio Described Tours | Emma Talbot: Everything is Energy - Arnolfini</w:t>
        </w:r>
      </w:hyperlink>
      <w:r w:rsidRPr="0032713E">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Pr="006D4860" w:rsidRDefault="006D4860" w:rsidP="00DD03EA">
      <w:pPr>
        <w:pStyle w:val="Arialnormal"/>
      </w:pPr>
      <w:r w:rsidRPr="00661ABA">
        <w:t>Queens Rd, Bristol BS8 1PX</w:t>
      </w:r>
    </w:p>
    <w:p w14:paraId="6FEE2A03" w14:textId="56683DAD" w:rsidR="006D4860" w:rsidRPr="0002467D" w:rsidRDefault="006D4860" w:rsidP="00DD03EA">
      <w:pPr>
        <w:pStyle w:val="Arialnormal"/>
        <w:rPr>
          <w:b/>
        </w:rPr>
      </w:pPr>
      <w:r w:rsidRPr="002E6EDE">
        <w:t>Saturday 6 December 10.30 to 12 noon</w:t>
      </w:r>
      <w:r>
        <w:t xml:space="preserve"> - The second </w:t>
      </w:r>
      <w:r w:rsidRPr="0002467D">
        <w:t xml:space="preserve">VI Tour </w:t>
      </w:r>
      <w:r>
        <w:t>of</w:t>
      </w:r>
      <w:r w:rsidRPr="0002467D">
        <w:t xml:space="preserve"> </w:t>
      </w:r>
      <w:r>
        <w:t xml:space="preserve">the </w:t>
      </w:r>
      <w:r w:rsidRPr="0002467D">
        <w:t>17</w:t>
      </w:r>
      <w:r>
        <w:t>2</w:t>
      </w:r>
      <w:r>
        <w:rPr>
          <w:vertAlign w:val="superscript"/>
        </w:rPr>
        <w:t>nd</w:t>
      </w:r>
      <w:r w:rsidRPr="0002467D">
        <w:t xml:space="preserve"> Open Exhibition </w:t>
      </w:r>
      <w:r>
        <w:t>is on</w:t>
      </w:r>
    </w:p>
    <w:p w14:paraId="1ECEB572" w14:textId="77777777" w:rsidR="006D4860" w:rsidRPr="0002467D" w:rsidRDefault="006D4860" w:rsidP="00DD03EA">
      <w:pPr>
        <w:pStyle w:val="Arialnormal"/>
        <w:rPr>
          <w:b/>
        </w:rPr>
      </w:pPr>
      <w:r w:rsidRPr="0002467D">
        <w:t xml:space="preserve">As always there will be a variety of works on show - many of which can be handled. To join, please email Connie Ngan </w:t>
      </w:r>
      <w:hyperlink r:id="rId40" w:tooltip="Ctrl + Click to send an email to mailto:connie.ngan@rwa.org.uk" w:history="1">
        <w:r w:rsidRPr="0002467D">
          <w:rPr>
            <w:rStyle w:val="Hyperlink"/>
          </w:rPr>
          <w:t>connie.ngan@rwa.org.uk</w:t>
        </w:r>
      </w:hyperlink>
      <w:r w:rsidRPr="0002467D">
        <w:t xml:space="preserve"> and say whether you will bring a sighted companion or need a volunteer guide.</w:t>
      </w:r>
    </w:p>
    <w:p w14:paraId="387DF76A" w14:textId="53DFA987" w:rsidR="006D4860" w:rsidRDefault="006D4860" w:rsidP="00DD03EA">
      <w:pPr>
        <w:pStyle w:val="Arialnormal"/>
        <w:rPr>
          <w:b/>
        </w:rPr>
      </w:pPr>
      <w:r>
        <w:t>Refreshments available after the tour</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079DE66D" w14:textId="28A7EDF6" w:rsidR="005C3CB5" w:rsidRPr="005C3CB5" w:rsidRDefault="005C3CB5" w:rsidP="00DD03EA">
      <w:pPr>
        <w:pStyle w:val="Heading3"/>
      </w:pPr>
      <w:r>
        <w:t>S</w:t>
      </w:r>
      <w:r w:rsidRPr="005C3CB5">
        <w:t>alisbury – Don’t Look Now at Salisbury Playhouse</w:t>
      </w:r>
    </w:p>
    <w:p w14:paraId="4F9DA576" w14:textId="77777777" w:rsidR="005C3CB5" w:rsidRDefault="005C3CB5" w:rsidP="005C3CB5">
      <w:pPr>
        <w:rPr>
          <w:lang w:eastAsia="en-GB"/>
        </w:rPr>
      </w:pPr>
      <w:r w:rsidRPr="005C3CB5">
        <w:rPr>
          <w:lang w:eastAsia="en-GB"/>
        </w:rPr>
        <w:t xml:space="preserve">Don’t Look Now, based on the story by Daphne Du Maurier, runs at Salisbury Playhouse from 29 October to 15 November. A pre-recorded audio description is available for every performance, with touch tours before both matinee and evening shows on </w:t>
      </w:r>
      <w:r w:rsidRPr="005C3CB5">
        <w:rPr>
          <w:lang w:eastAsia="en-GB"/>
        </w:rPr>
        <w:lastRenderedPageBreak/>
        <w:t>Thursday 13 November.</w:t>
      </w:r>
      <w:r w:rsidRPr="005C3CB5">
        <w:rPr>
          <w:lang w:eastAsia="en-GB"/>
        </w:rPr>
        <w:br/>
        <w:t>Call 01722 320333 for Box Office enquiries.</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070669C3" w14:textId="77777777" w:rsidR="00381E42" w:rsidRPr="001F613E" w:rsidRDefault="00381E42" w:rsidP="00381E42">
      <w:pPr>
        <w:pStyle w:val="ListParagraph"/>
        <w:numPr>
          <w:ilvl w:val="0"/>
          <w:numId w:val="59"/>
        </w:numPr>
        <w:rPr>
          <w:szCs w:val="32"/>
          <w:lang w:val="en-US" w:eastAsia="en-GB"/>
        </w:rPr>
      </w:pPr>
      <w:r w:rsidRPr="001F613E">
        <w:rPr>
          <w:b/>
          <w:bCs/>
          <w:szCs w:val="32"/>
          <w:lang w:val="en-US" w:eastAsia="en-GB"/>
        </w:rPr>
        <w:t>Inspector Morse</w:t>
      </w:r>
      <w:r w:rsidRPr="001F613E">
        <w:rPr>
          <w:szCs w:val="32"/>
          <w:lang w:val="en-US" w:eastAsia="en-GB"/>
        </w:rPr>
        <w:t xml:space="preserve"> on Thursday 6th November at 2:00pm</w:t>
      </w:r>
    </w:p>
    <w:p w14:paraId="1C13FFA3" w14:textId="77777777" w:rsidR="00381E42" w:rsidRPr="00875A53" w:rsidRDefault="00381E42" w:rsidP="00381E42">
      <w:pPr>
        <w:pStyle w:val="ListParagraph"/>
        <w:numPr>
          <w:ilvl w:val="0"/>
          <w:numId w:val="58"/>
        </w:numPr>
        <w:rPr>
          <w:szCs w:val="32"/>
          <w:lang w:val="en-US" w:eastAsia="en-GB"/>
        </w:rPr>
      </w:pPr>
      <w:r w:rsidRPr="00875A53">
        <w:rPr>
          <w:b/>
          <w:bCs/>
          <w:szCs w:val="32"/>
          <w:lang w:val="en-US" w:eastAsia="en-GB"/>
        </w:rPr>
        <w:t>Robin Hood and his Merry Men</w:t>
      </w:r>
      <w:r w:rsidRPr="00875A53">
        <w:rPr>
          <w:szCs w:val="32"/>
          <w:lang w:val="en-US" w:eastAsia="en-GB"/>
        </w:rPr>
        <w:t xml:space="preserve"> on Friday 12th December at 2:00pm </w:t>
      </w:r>
    </w:p>
    <w:p w14:paraId="4642C09E" w14:textId="77777777" w:rsidR="00381E42" w:rsidRPr="003B0219" w:rsidRDefault="00381E42" w:rsidP="00381E42">
      <w:pPr>
        <w:pStyle w:val="ListParagraph"/>
        <w:numPr>
          <w:ilvl w:val="0"/>
          <w:numId w:val="61"/>
        </w:numPr>
        <w:rPr>
          <w:szCs w:val="32"/>
          <w:lang w:eastAsia="en-GB"/>
        </w:rPr>
      </w:pPr>
      <w:r w:rsidRPr="00E6347F">
        <w:rPr>
          <w:b/>
          <w:bCs/>
          <w:lang w:eastAsia="en-GB"/>
        </w:rPr>
        <w:t>Sherlock Holmes: The Hunt for Moriarty</w:t>
      </w:r>
      <w:r w:rsidRPr="00E6347F">
        <w:rPr>
          <w:lang w:eastAsia="en-GB"/>
        </w:rPr>
        <w:t xml:space="preserve"> on Thursday 22 January at 2pm. </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1" w:history="1">
        <w:r w:rsidRPr="003B0219">
          <w:rPr>
            <w:rStyle w:val="Hyperlink"/>
            <w:szCs w:val="32"/>
            <w:lang w:eastAsia="en-GB"/>
          </w:rPr>
          <w:t>sally-ann.rhodes@everymantheatre.org.uk</w:t>
        </w:r>
      </w:hyperlink>
    </w:p>
    <w:p w14:paraId="60C26B94" w14:textId="485CC184" w:rsidR="00381E42" w:rsidRP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4A4279A1" w14:textId="77777777" w:rsidR="003E621A" w:rsidRDefault="003E621A" w:rsidP="003E621A">
      <w:pPr>
        <w:pStyle w:val="Heading3"/>
      </w:pPr>
      <w:r w:rsidRPr="00300B4C">
        <w:t>Bath - Theatre Royal</w:t>
      </w:r>
    </w:p>
    <w:p w14:paraId="7340FC49" w14:textId="77777777" w:rsidR="003E621A" w:rsidRPr="00C71104" w:rsidRDefault="003E621A" w:rsidP="003E621A">
      <w:pPr>
        <w:pStyle w:val="Arialnormal"/>
        <w:rPr>
          <w:b/>
        </w:rPr>
      </w:pPr>
      <w:proofErr w:type="spellStart"/>
      <w:r w:rsidRPr="00300B4C">
        <w:t>Sawclose</w:t>
      </w:r>
      <w:proofErr w:type="spellEnd"/>
      <w:r w:rsidRPr="00300B4C">
        <w:t>, BA1 1ET</w:t>
      </w:r>
    </w:p>
    <w:p w14:paraId="1F1B84D1" w14:textId="77777777" w:rsidR="003E621A" w:rsidRDefault="003E621A" w:rsidP="003E621A">
      <w:pPr>
        <w:pStyle w:val="Arialnormal"/>
        <w:numPr>
          <w:ilvl w:val="0"/>
          <w:numId w:val="56"/>
        </w:numPr>
        <w:rPr>
          <w:b/>
        </w:rPr>
      </w:pPr>
      <w:r>
        <w:t>21 and 30 December - The further Adventure of Peter Pan</w:t>
      </w:r>
    </w:p>
    <w:p w14:paraId="7DC308FC" w14:textId="77777777" w:rsidR="003E621A" w:rsidRPr="00C71104" w:rsidRDefault="003E621A" w:rsidP="003E621A">
      <w:pPr>
        <w:pStyle w:val="Arialnormal"/>
        <w:numPr>
          <w:ilvl w:val="0"/>
          <w:numId w:val="56"/>
        </w:numPr>
        <w:rPr>
          <w:b/>
        </w:rPr>
      </w:pPr>
      <w:r>
        <w:t xml:space="preserve">28 February – Prima Facie – with Jodie Comer. The hottest ticket in town. Mostly sold out - but tickets for AD performance may be available </w:t>
      </w:r>
    </w:p>
    <w:p w14:paraId="3E3C9B31" w14:textId="77777777" w:rsidR="003E621A" w:rsidRPr="00C71104" w:rsidRDefault="003E621A" w:rsidP="003E621A">
      <w:pPr>
        <w:pStyle w:val="Arialnormal"/>
        <w:numPr>
          <w:ilvl w:val="0"/>
          <w:numId w:val="56"/>
        </w:numPr>
        <w:rPr>
          <w:b/>
        </w:rPr>
      </w:pPr>
      <w:r>
        <w:lastRenderedPageBreak/>
        <w:t>14 March – Operation Mincemeat</w:t>
      </w:r>
    </w:p>
    <w:p w14:paraId="2FC07C88" w14:textId="2C5CFC50" w:rsidR="003E621A" w:rsidRDefault="003E621A" w:rsidP="003E621A">
      <w:pPr>
        <w:pStyle w:val="Arialnormal"/>
        <w:rPr>
          <w:rFonts w:eastAsia="Calibri"/>
          <w:kern w:val="2"/>
          <w14:ligatures w14:val="standardContextual"/>
        </w:rPr>
      </w:pPr>
      <w:proofErr w:type="gramStart"/>
      <w:r>
        <w:t xml:space="preserve">Pre </w:t>
      </w:r>
      <w:r w:rsidRPr="00585C2A">
        <w:t>show</w:t>
      </w:r>
      <w:proofErr w:type="gramEnd"/>
      <w:r w:rsidRPr="00585C2A">
        <w:t xml:space="preserve"> audio notes</w:t>
      </w:r>
      <w:r>
        <w:t xml:space="preserve"> sent before show</w:t>
      </w:r>
      <w:r w:rsidRPr="00585C2A">
        <w:t xml:space="preserve">. Hearing devices </w:t>
      </w:r>
      <w:r>
        <w:t>available</w:t>
      </w:r>
      <w:r w:rsidRPr="00585C2A">
        <w:t xml:space="preserve"> from </w:t>
      </w:r>
      <w:r>
        <w:t xml:space="preserve">the </w:t>
      </w:r>
      <w:r w:rsidRPr="00585C2A">
        <w:t xml:space="preserve">bars when the house opens </w:t>
      </w:r>
      <w:r>
        <w:t>–</w:t>
      </w:r>
      <w:r w:rsidRPr="00585C2A">
        <w:t xml:space="preserve"> </w:t>
      </w:r>
      <w:r>
        <w:t>30 mins</w:t>
      </w:r>
      <w:r w:rsidRPr="00585C2A">
        <w:t xml:space="preserve"> before the show. </w:t>
      </w:r>
      <w:r>
        <w:rPr>
          <w:rFonts w:eastAsia="Calibri"/>
          <w:kern w:val="2"/>
          <w14:ligatures w14:val="standardContextual"/>
        </w:rPr>
        <w:t xml:space="preserve">All </w:t>
      </w:r>
      <w:r w:rsidRPr="0025692A">
        <w:rPr>
          <w:rFonts w:eastAsia="Calibri"/>
          <w:kern w:val="2"/>
          <w14:ligatures w14:val="standardContextual"/>
        </w:rPr>
        <w:t xml:space="preserve">shows have touch tours. </w:t>
      </w:r>
      <w:r>
        <w:rPr>
          <w:rFonts w:eastAsia="Calibri"/>
          <w:kern w:val="2"/>
          <w14:ligatures w14:val="standardContextual"/>
        </w:rPr>
        <w:t xml:space="preserve">More </w:t>
      </w:r>
      <w:r w:rsidRPr="0025692A">
        <w:rPr>
          <w:rFonts w:eastAsia="Calibri"/>
          <w:kern w:val="2"/>
          <w14:ligatures w14:val="standardContextual"/>
        </w:rPr>
        <w:t xml:space="preserve">details and tickets </w:t>
      </w:r>
      <w:r>
        <w:rPr>
          <w:rFonts w:eastAsia="Calibri"/>
          <w:kern w:val="2"/>
          <w14:ligatures w14:val="standardContextual"/>
        </w:rPr>
        <w:t>on</w:t>
      </w:r>
      <w:r w:rsidRPr="0025692A">
        <w:rPr>
          <w:rFonts w:eastAsia="Calibri"/>
          <w:kern w:val="2"/>
          <w14:ligatures w14:val="standardContextual"/>
        </w:rPr>
        <w:t xml:space="preserve"> 01225 448844. Make sure you subscribe to the Theatre’s Access List. </w:t>
      </w:r>
    </w:p>
    <w:p w14:paraId="2327C367" w14:textId="77777777" w:rsidR="004E3140" w:rsidRPr="004E3140" w:rsidRDefault="004E3140" w:rsidP="004E3140">
      <w:pPr>
        <w:pStyle w:val="Heading3"/>
      </w:pPr>
      <w:r w:rsidRPr="004E3140">
        <w:t>Bristol – Explore Disabled Women in Film</w:t>
      </w:r>
    </w:p>
    <w:p w14:paraId="477FFA31" w14:textId="6148447D" w:rsidR="004E3140" w:rsidRPr="004E3140" w:rsidRDefault="001B26CA" w:rsidP="004E3140">
      <w:pPr>
        <w:pStyle w:val="Arialnormal"/>
      </w:pPr>
      <w:r w:rsidRPr="001B26CA">
        <w:t xml:space="preserve">Join disabled film programmer </w:t>
      </w:r>
      <w:r w:rsidRPr="001B26CA">
        <w:rPr>
          <w:b/>
        </w:rPr>
        <w:t>Florence Grieve</w:t>
      </w:r>
      <w:r w:rsidRPr="001B26CA">
        <w:t xml:space="preserve"> at Watershed, Bristol for </w:t>
      </w:r>
      <w:r w:rsidRPr="001B26CA">
        <w:rPr>
          <w:i/>
          <w:iCs/>
        </w:rPr>
        <w:t>Crip Melodrama: She’s Hysterical</w:t>
      </w:r>
      <w:r w:rsidRPr="001B26CA">
        <w:t xml:space="preserve">, celebrating 30 years of Todd Haynes’ iconic film </w:t>
      </w:r>
      <w:r w:rsidRPr="001B26CA">
        <w:rPr>
          <w:i/>
          <w:iCs/>
        </w:rPr>
        <w:t>Safe</w:t>
      </w:r>
      <w:r w:rsidRPr="001B26CA">
        <w:t xml:space="preserve"> (1995). The screening will be followed by a post-film discussion exploring representations of disabled women on screen. </w:t>
      </w:r>
    </w:p>
    <w:p w14:paraId="5D840F6C" w14:textId="77B6068E" w:rsidR="004E3140" w:rsidRPr="005C3CB5" w:rsidRDefault="00E5054C" w:rsidP="004E3140">
      <w:pPr>
        <w:pStyle w:val="Arialnormal"/>
      </w:pPr>
      <w:r w:rsidRPr="00125309">
        <w:t>Sunday 14th December, 2pm at Watershed</w:t>
      </w:r>
      <w:r>
        <w:t>,</w:t>
      </w:r>
      <w:r w:rsidR="00A442CD">
        <w:t xml:space="preserve"> </w:t>
      </w:r>
      <w:r w:rsidRPr="00125309">
        <w:t>1 Canons Road</w:t>
      </w:r>
      <w:r>
        <w:t xml:space="preserve">, </w:t>
      </w:r>
      <w:r w:rsidRPr="00125309">
        <w:t>Bristol</w:t>
      </w:r>
      <w:r>
        <w:t xml:space="preserve">, </w:t>
      </w:r>
      <w:r w:rsidRPr="00125309">
        <w:t>BS1 5TX</w:t>
      </w:r>
      <w:r>
        <w:t xml:space="preserve">.   </w:t>
      </w:r>
      <w:r w:rsidR="004E3140" w:rsidRPr="004E3140">
        <w:t>Audio description available</w:t>
      </w:r>
      <w:r w:rsidR="00594235">
        <w:t xml:space="preserve">. </w:t>
      </w:r>
      <w:r w:rsidR="004E3140" w:rsidRPr="004E3140">
        <w:t>Find tickets and more information</w:t>
      </w:r>
      <w:r w:rsidR="004971B8">
        <w:t xml:space="preserve"> on the</w:t>
      </w:r>
      <w:r w:rsidR="004E3140" w:rsidRPr="004E3140">
        <w:t xml:space="preserve"> </w:t>
      </w:r>
      <w:hyperlink r:id="rId42" w:tgtFrame="_new" w:history="1">
        <w:r w:rsidR="004971B8">
          <w:rPr>
            <w:rStyle w:val="Hyperlink"/>
            <w:rFonts w:eastAsia="Calibri"/>
            <w:b/>
            <w:kern w:val="2"/>
            <w14:ligatures w14:val="standardContextual"/>
          </w:rPr>
          <w:t>Watershed webpage</w:t>
        </w:r>
      </w:hyperlink>
    </w:p>
    <w:p w14:paraId="021F66C4" w14:textId="64CA5534" w:rsidR="00C71104" w:rsidRDefault="00C71104" w:rsidP="00DD03EA">
      <w:pPr>
        <w:pStyle w:val="Heading3"/>
      </w:pPr>
      <w:r>
        <w:t xml:space="preserve">Bristol - </w:t>
      </w:r>
      <w:r w:rsidRPr="009134CB">
        <w:t>Arnolfini</w:t>
      </w:r>
    </w:p>
    <w:p w14:paraId="78B40F0E" w14:textId="73F110D3" w:rsidR="00C71104" w:rsidRDefault="00C71104" w:rsidP="00DD03EA">
      <w:pPr>
        <w:pStyle w:val="Arialnormal"/>
        <w:rPr>
          <w:b/>
        </w:rPr>
      </w:pPr>
      <w:r w:rsidRPr="009134CB">
        <w:t>16 Narrow Quay, Bristol, BS1 4QA</w:t>
      </w:r>
    </w:p>
    <w:p w14:paraId="2EB29162" w14:textId="77777777" w:rsidR="00C71104" w:rsidRPr="009134CB" w:rsidRDefault="00C71104" w:rsidP="00DD03EA">
      <w:pPr>
        <w:pStyle w:val="Arialnormal"/>
        <w:rPr>
          <w:b/>
        </w:rPr>
      </w:pPr>
      <w:r w:rsidRPr="009134CB">
        <w:t>14 November – Half Light with Holly Thomas</w:t>
      </w:r>
    </w:p>
    <w:p w14:paraId="39845569" w14:textId="452ABE68" w:rsidR="00C71104" w:rsidRPr="00C71104" w:rsidRDefault="00C71104" w:rsidP="00DD03EA">
      <w:pPr>
        <w:pStyle w:val="Arialnormal"/>
        <w:rPr>
          <w:b/>
        </w:rPr>
      </w:pPr>
      <w:r w:rsidRPr="00226B12">
        <w:t>Hear dance differently!!</w:t>
      </w:r>
      <w:r w:rsidRPr="00B85934">
        <w:t xml:space="preserve"> </w:t>
      </w:r>
      <w:r w:rsidRPr="00C25CB4">
        <w:t>The show is designed to be experienced without the need for separate Audio Description</w:t>
      </w:r>
      <w:r>
        <w:t>. It</w:t>
      </w:r>
      <w:r w:rsidRPr="00C25CB4">
        <w:t xml:space="preserve"> is </w:t>
      </w:r>
      <w:r>
        <w:t xml:space="preserve">softly lit and </w:t>
      </w:r>
      <w:r w:rsidRPr="00C25CB4">
        <w:t xml:space="preserve">performed in the </w:t>
      </w:r>
      <w:r>
        <w:t>round</w:t>
      </w:r>
      <w:r w:rsidRPr="00C25CB4">
        <w:t>, where dance and storytelling merge with multi-located sound</w:t>
      </w:r>
      <w:r>
        <w:t>.</w:t>
      </w:r>
    </w:p>
    <w:p w14:paraId="24CD80BA" w14:textId="1186485F" w:rsidR="00C71104" w:rsidRPr="00B85934" w:rsidRDefault="00C71104" w:rsidP="00DD03EA">
      <w:pPr>
        <w:pStyle w:val="Arialnormal"/>
      </w:pPr>
      <w:r>
        <w:lastRenderedPageBreak/>
        <w:t xml:space="preserve">It reveals </w:t>
      </w:r>
      <w:r w:rsidRPr="00B85934">
        <w:t>Holly’s experience of visual impairment and parenting. Unmasking a multi-generational story about the courage it takes to send your child into a world that may not always understand them.</w:t>
      </w:r>
      <w:r w:rsidRPr="00B85934">
        <w:br/>
      </w:r>
      <w:r>
        <w:t>There will be 2 shows at 4</w:t>
      </w:r>
      <w:r w:rsidRPr="00B85934">
        <w:t xml:space="preserve">pm and 7.30 - with touch tours at 3pm and 6.30. </w:t>
      </w:r>
      <w:r>
        <w:t xml:space="preserve">Link for </w:t>
      </w:r>
      <w:r w:rsidRPr="00B85934">
        <w:t xml:space="preserve">details and to book </w:t>
      </w:r>
      <w:hyperlink r:id="rId43" w:history="1">
        <w:r w:rsidRPr="00B85934">
          <w:rPr>
            <w:rStyle w:val="Hyperlink"/>
            <w:bCs w:val="0"/>
          </w:rPr>
          <w:t>Holly Thomas: Half Light - Arnolfini</w:t>
        </w:r>
      </w:hyperlink>
      <w:r w:rsidRPr="00B85934">
        <w:t xml:space="preserve"> or if you need help email </w:t>
      </w:r>
      <w:hyperlink r:id="rId44" w:history="1">
        <w:r w:rsidRPr="00B85934">
          <w:rPr>
            <w:rStyle w:val="Hyperlink"/>
            <w:bCs w:val="0"/>
          </w:rPr>
          <w:t>info@arnolfini.org.uk</w:t>
        </w:r>
      </w:hyperlink>
      <w:r w:rsidRPr="00B85934">
        <w:t>  </w:t>
      </w:r>
      <w:r>
        <w:t>The Arnolfini also has copies of audio programme notes.</w:t>
      </w:r>
    </w:p>
    <w:p w14:paraId="029CC0C9" w14:textId="00A7D641" w:rsidR="00C71104" w:rsidRDefault="00C71104" w:rsidP="00DD03EA">
      <w:pPr>
        <w:pStyle w:val="Heading3"/>
      </w:pPr>
      <w:r w:rsidRPr="00300B4C">
        <w:t xml:space="preserve">Bristol </w:t>
      </w:r>
      <w:r>
        <w:t xml:space="preserve">– </w:t>
      </w:r>
      <w:r w:rsidRPr="00300B4C">
        <w:t>Hippodrome</w:t>
      </w:r>
      <w:r>
        <w:t xml:space="preserve"> </w:t>
      </w:r>
    </w:p>
    <w:p w14:paraId="1DC4CA86" w14:textId="689A4D84" w:rsidR="00C71104" w:rsidRDefault="00C71104" w:rsidP="00DD03EA">
      <w:pPr>
        <w:pStyle w:val="Arialnormal"/>
        <w:rPr>
          <w:b/>
        </w:rPr>
      </w:pPr>
      <w:r w:rsidRPr="00300B4C">
        <w:t>St Augustine's Parade, BS1 4UZ</w:t>
      </w:r>
    </w:p>
    <w:p w14:paraId="219A28F5" w14:textId="77777777" w:rsidR="00C71104" w:rsidRDefault="00C71104" w:rsidP="00DD03EA">
      <w:pPr>
        <w:pStyle w:val="Arialnormal"/>
        <w:numPr>
          <w:ilvl w:val="0"/>
          <w:numId w:val="54"/>
        </w:numPr>
        <w:rPr>
          <w:b/>
        </w:rPr>
      </w:pPr>
      <w:r>
        <w:t>1 November – The Book of Mormon</w:t>
      </w:r>
    </w:p>
    <w:p w14:paraId="32221446" w14:textId="77777777" w:rsidR="00C71104" w:rsidRDefault="00C71104" w:rsidP="00DD03EA">
      <w:pPr>
        <w:pStyle w:val="Arialnormal"/>
        <w:numPr>
          <w:ilvl w:val="0"/>
          <w:numId w:val="54"/>
        </w:numPr>
        <w:rPr>
          <w:b/>
        </w:rPr>
      </w:pPr>
      <w:r>
        <w:t>18 November – Mamma Mia!</w:t>
      </w:r>
    </w:p>
    <w:p w14:paraId="60709007" w14:textId="77777777" w:rsidR="00C71104" w:rsidRDefault="00C71104" w:rsidP="00DD03EA">
      <w:pPr>
        <w:pStyle w:val="Arialnormal"/>
        <w:numPr>
          <w:ilvl w:val="0"/>
          <w:numId w:val="54"/>
        </w:numPr>
        <w:rPr>
          <w:b/>
        </w:rPr>
      </w:pPr>
      <w:r>
        <w:t>14 December – Jack and the Beanstalk with Will Young</w:t>
      </w:r>
    </w:p>
    <w:p w14:paraId="45195B73" w14:textId="20461689" w:rsidR="00C71104" w:rsidRPr="00C71104" w:rsidRDefault="00C71104" w:rsidP="00DD03EA">
      <w:pPr>
        <w:pStyle w:val="Arialnormal"/>
        <w:numPr>
          <w:ilvl w:val="0"/>
          <w:numId w:val="54"/>
        </w:numPr>
        <w:rPr>
          <w:b/>
        </w:rPr>
      </w:pPr>
      <w:r>
        <w:t>13 June – Matilda the Musical</w:t>
      </w:r>
    </w:p>
    <w:p w14:paraId="799D2BFD" w14:textId="7D8C23CF" w:rsidR="00C71104" w:rsidRPr="00C71104" w:rsidRDefault="00C71104" w:rsidP="00DD03EA">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2AB94D59" w14:textId="77777777" w:rsidR="00C71104" w:rsidRPr="00D94C81" w:rsidRDefault="00C71104" w:rsidP="00DD03EA">
      <w:pPr>
        <w:pStyle w:val="Arialnormal"/>
        <w:numPr>
          <w:ilvl w:val="0"/>
          <w:numId w:val="55"/>
        </w:numPr>
        <w:rPr>
          <w:b/>
        </w:rPr>
      </w:pPr>
      <w:r w:rsidRPr="00D94C81">
        <w:t>20 December – Treasure Island</w:t>
      </w:r>
    </w:p>
    <w:p w14:paraId="21D9256D" w14:textId="77777777" w:rsidR="00C71104" w:rsidRDefault="00C71104" w:rsidP="00DD03EA">
      <w:pPr>
        <w:pStyle w:val="Arialnormal"/>
        <w:numPr>
          <w:ilvl w:val="0"/>
          <w:numId w:val="55"/>
        </w:numPr>
        <w:rPr>
          <w:b/>
        </w:rPr>
      </w:pPr>
      <w:r w:rsidRPr="00D94C81">
        <w:t xml:space="preserve">24 January 2026 – Lost Atoms </w:t>
      </w:r>
      <w:r>
        <w:t>–</w:t>
      </w:r>
      <w:r w:rsidRPr="00D94C81">
        <w:t xml:space="preserve"> </w:t>
      </w:r>
      <w:r>
        <w:t xml:space="preserve">The </w:t>
      </w:r>
      <w:r w:rsidRPr="00D94C81">
        <w:t>play explores how memory affects the way we look at love</w:t>
      </w:r>
    </w:p>
    <w:p w14:paraId="227D9520" w14:textId="77777777" w:rsidR="00C71104" w:rsidRDefault="00C71104" w:rsidP="00DD03EA">
      <w:pPr>
        <w:pStyle w:val="Arialnormal"/>
        <w:numPr>
          <w:ilvl w:val="0"/>
          <w:numId w:val="55"/>
        </w:numPr>
        <w:rPr>
          <w:b/>
        </w:rPr>
      </w:pPr>
      <w:r>
        <w:lastRenderedPageBreak/>
        <w:t>14 March – Midsummer Night’s Dream</w:t>
      </w:r>
    </w:p>
    <w:p w14:paraId="01F1BF53" w14:textId="24AAF08B" w:rsidR="00C71104" w:rsidRPr="00C71104" w:rsidRDefault="00C71104" w:rsidP="00DD03EA">
      <w:pPr>
        <w:pStyle w:val="Arialnormal"/>
        <w:numPr>
          <w:ilvl w:val="0"/>
          <w:numId w:val="55"/>
        </w:numPr>
        <w:rPr>
          <w:b/>
        </w:rPr>
      </w:pPr>
      <w:r>
        <w:t>14 May – Kiss of the Spider Woman: The Musical</w:t>
      </w:r>
    </w:p>
    <w:p w14:paraId="5C9BE5A0" w14:textId="77777777" w:rsidR="00C71104" w:rsidRDefault="00C71104" w:rsidP="00DD03EA">
      <w:pPr>
        <w:pStyle w:val="Arialnormal"/>
      </w:pPr>
      <w:r>
        <w:t>M</w:t>
      </w:r>
      <w:r w:rsidRPr="00D94C81">
        <w:t>ore details and to book - ring the Box office – 0117 987 7877</w:t>
      </w:r>
    </w:p>
    <w:p w14:paraId="4BC3EFDD" w14:textId="77777777" w:rsidR="00C115F4" w:rsidRDefault="00C115F4" w:rsidP="00DD03EA">
      <w:pPr>
        <w:pStyle w:val="Arialnormal"/>
      </w:pPr>
    </w:p>
    <w:p w14:paraId="2672467B" w14:textId="1F1B01FC" w:rsidR="005F05E7" w:rsidRDefault="005F05E7" w:rsidP="005F05E7">
      <w:pPr>
        <w:pStyle w:val="Heading1"/>
      </w:pPr>
      <w:bookmarkStart w:id="15" w:name="_Toc212445033"/>
      <w:bookmarkEnd w:id="13"/>
      <w:r>
        <w:t xml:space="preserve">Children and </w:t>
      </w:r>
      <w:r w:rsidR="00E948A5">
        <w:t>y</w:t>
      </w:r>
      <w:r>
        <w:t xml:space="preserve">oung </w:t>
      </w:r>
      <w:r w:rsidR="00E948A5">
        <w:t>p</w:t>
      </w:r>
      <w:r>
        <w:t>eople</w:t>
      </w:r>
      <w:bookmarkEnd w:id="15"/>
    </w:p>
    <w:p w14:paraId="2B405487" w14:textId="5DA3D411" w:rsidR="005D45F5" w:rsidRPr="005D45F5" w:rsidRDefault="00D27B91" w:rsidP="005D45F5">
      <w:r>
        <w:rPr>
          <w:lang w:eastAsia="en-GB"/>
        </w:rPr>
        <w:t xml:space="preserve">You can find information of regular activities on our website - </w:t>
      </w:r>
      <w:hyperlink r:id="rId45"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591AE12B" w14:textId="23F55EE0" w:rsidR="00D1796F" w:rsidRDefault="0087785D" w:rsidP="00D1796F">
      <w:pPr>
        <w:pStyle w:val="Heading2"/>
      </w:pPr>
      <w:proofErr w:type="spellStart"/>
      <w:r>
        <w:t>Nattional</w:t>
      </w:r>
      <w:proofErr w:type="spellEnd"/>
      <w:r>
        <w:t xml:space="preserve"> - </w:t>
      </w:r>
      <w:r w:rsidR="00D1796F" w:rsidRPr="00D1796F">
        <w:t xml:space="preserve">Opportunities from VICTA </w:t>
      </w:r>
    </w:p>
    <w:p w14:paraId="7A3878EF" w14:textId="4DEEB176" w:rsidR="00D1796F" w:rsidRPr="00D1796F" w:rsidRDefault="00D1796F" w:rsidP="00D1796F">
      <w:r w:rsidRPr="00D1796F">
        <w:t>VICTA has a range of activities open for application this autumn and winter:</w:t>
      </w:r>
    </w:p>
    <w:p w14:paraId="63846D5F" w14:textId="77777777" w:rsidR="00D1796F" w:rsidRPr="00D1796F" w:rsidRDefault="00D1796F" w:rsidP="00D1796F">
      <w:r w:rsidRPr="00D1796F">
        <w:rPr>
          <w:b/>
          <w:bCs/>
        </w:rPr>
        <w:t>Families</w:t>
      </w:r>
    </w:p>
    <w:p w14:paraId="35850BE6" w14:textId="77777777" w:rsidR="00D1796F" w:rsidRPr="00D1796F" w:rsidRDefault="00D1796F" w:rsidP="00D1796F">
      <w:pPr>
        <w:numPr>
          <w:ilvl w:val="0"/>
          <w:numId w:val="27"/>
        </w:numPr>
      </w:pPr>
      <w:r w:rsidRPr="00D1796F">
        <w:t>Sport Young Achievers Day, Kent – 8 November (£5pp)</w:t>
      </w:r>
    </w:p>
    <w:p w14:paraId="4C265663" w14:textId="77777777" w:rsidR="00D1796F" w:rsidRPr="00D1796F" w:rsidRDefault="00D1796F" w:rsidP="00D1796F">
      <w:pPr>
        <w:numPr>
          <w:ilvl w:val="0"/>
          <w:numId w:val="27"/>
        </w:numPr>
      </w:pPr>
      <w:r w:rsidRPr="00D1796F">
        <w:t>Young Achievers Create Family Day, Tate Modern, London – 29 November (£5pp, age 5+)</w:t>
      </w:r>
    </w:p>
    <w:p w14:paraId="75CCFA04" w14:textId="77777777" w:rsidR="00D1796F" w:rsidRPr="00D1796F" w:rsidRDefault="00D1796F" w:rsidP="00D1796F">
      <w:r w:rsidRPr="00D1796F">
        <w:rPr>
          <w:b/>
          <w:bCs/>
        </w:rPr>
        <w:t>Ages 10–13</w:t>
      </w:r>
    </w:p>
    <w:p w14:paraId="53A0546D" w14:textId="77777777" w:rsidR="00D1796F" w:rsidRPr="00D1796F" w:rsidRDefault="00D1796F" w:rsidP="00D1796F">
      <w:pPr>
        <w:numPr>
          <w:ilvl w:val="0"/>
          <w:numId w:val="28"/>
        </w:numPr>
      </w:pPr>
      <w:r w:rsidRPr="00D1796F">
        <w:t>Online Taskmaster Club, October–November (£10pp)</w:t>
      </w:r>
    </w:p>
    <w:p w14:paraId="0CBD4421" w14:textId="77777777" w:rsidR="00D1796F" w:rsidRPr="00D1796F" w:rsidRDefault="00D1796F" w:rsidP="00D1796F">
      <w:r w:rsidRPr="00D1796F">
        <w:rPr>
          <w:b/>
          <w:bCs/>
        </w:rPr>
        <w:t>Ages 18+</w:t>
      </w:r>
    </w:p>
    <w:p w14:paraId="53EB4BD4" w14:textId="77777777" w:rsidR="00D1796F" w:rsidRPr="00D1796F" w:rsidRDefault="00D1796F" w:rsidP="00D1796F">
      <w:pPr>
        <w:numPr>
          <w:ilvl w:val="0"/>
          <w:numId w:val="30"/>
        </w:numPr>
      </w:pPr>
      <w:r w:rsidRPr="00D1796F">
        <w:t>Get Workplace Ready employability programme – RNC Hereford &amp; self-led learning</w:t>
      </w:r>
    </w:p>
    <w:p w14:paraId="04C8D372" w14:textId="77777777" w:rsidR="00D1796F" w:rsidRPr="00D1796F" w:rsidRDefault="00D1796F" w:rsidP="00D1796F">
      <w:pPr>
        <w:numPr>
          <w:ilvl w:val="0"/>
          <w:numId w:val="30"/>
        </w:numPr>
      </w:pPr>
      <w:r w:rsidRPr="00D1796F">
        <w:t>Hair &amp; Care workshops – ongoing (£5 refundable)</w:t>
      </w:r>
    </w:p>
    <w:p w14:paraId="27645E35" w14:textId="77777777" w:rsidR="00D1796F" w:rsidRPr="00D1796F" w:rsidRDefault="00D1796F" w:rsidP="00D1796F">
      <w:pPr>
        <w:numPr>
          <w:ilvl w:val="0"/>
          <w:numId w:val="30"/>
        </w:numPr>
      </w:pPr>
      <w:r w:rsidRPr="00D1796F">
        <w:lastRenderedPageBreak/>
        <w:t>Arts Award Blind Photography Course, London Institute of Photography – 12–15 November (£75pp)</w:t>
      </w:r>
    </w:p>
    <w:p w14:paraId="7DD49D7F" w14:textId="377576D0" w:rsidR="00D1796F" w:rsidRDefault="00D1796F" w:rsidP="00445A5C">
      <w:r w:rsidRPr="00D1796F">
        <w:t xml:space="preserve">Full details and applications: </w:t>
      </w:r>
      <w:hyperlink r:id="rId46" w:history="1">
        <w:r w:rsidR="009919A2" w:rsidRPr="009919A2">
          <w:rPr>
            <w:rStyle w:val="Hyperlink"/>
          </w:rPr>
          <w:t>www.victa.org.uk</w:t>
        </w:r>
      </w:hyperlink>
    </w:p>
    <w:p w14:paraId="7B491380" w14:textId="13F90C41" w:rsidR="00A23127" w:rsidRDefault="0087785D" w:rsidP="00A23127">
      <w:pPr>
        <w:pStyle w:val="Heading2"/>
      </w:pPr>
      <w:r>
        <w:t xml:space="preserve">National - </w:t>
      </w:r>
      <w:r w:rsidR="00A23127" w:rsidRPr="00CD3B0A">
        <w:t>FA Para Football – England Talent Days</w:t>
      </w:r>
    </w:p>
    <w:p w14:paraId="3D7E1554" w14:textId="20EDB6B6" w:rsidR="00A23127" w:rsidRPr="00CD3B0A" w:rsidRDefault="00A23127" w:rsidP="00A23127">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47" w:tgtFrame="_new" w:history="1">
        <w:r w:rsidRPr="009D58B8">
          <w:rPr>
            <w:rStyle w:val="Hyperlink"/>
            <w:lang w:eastAsia="en-GB"/>
          </w:rPr>
          <w:t>https://forms.office.com/e/RqFfguz20V</w:t>
        </w:r>
      </w:hyperlink>
    </w:p>
    <w:p w14:paraId="3056BCBB" w14:textId="058C6130" w:rsidR="00E401A8" w:rsidRDefault="00E401A8" w:rsidP="00E401A8">
      <w:pPr>
        <w:pStyle w:val="Heading2"/>
      </w:pPr>
      <w:r>
        <w:t>Online - LOOK Healthy Parent Carer Programme</w:t>
      </w:r>
    </w:p>
    <w:p w14:paraId="6E72FCD9" w14:textId="4C236969" w:rsidR="00A23127" w:rsidRPr="00CD3B0A" w:rsidRDefault="00A23127" w:rsidP="00E401A8">
      <w:pPr>
        <w:spacing w:after="160"/>
      </w:pPr>
      <w:r w:rsidRPr="00CD3B0A">
        <w:t>12-week online course in Spring 2026 (apply by 3 November).</w:t>
      </w:r>
      <w:r w:rsidR="00E401A8" w:rsidRPr="00E401A8">
        <w:t xml:space="preserve"> </w:t>
      </w:r>
      <w:hyperlink r:id="rId48" w:history="1">
        <w:r w:rsidR="00E401A8" w:rsidRPr="00CD3B0A">
          <w:rPr>
            <w:rStyle w:val="Hyperlink"/>
          </w:rPr>
          <w:t>LOOK Healthy Parent Carer Programme</w:t>
        </w:r>
      </w:hyperlink>
    </w:p>
    <w:p w14:paraId="5B4AD40D" w14:textId="77777777" w:rsidR="000815C6" w:rsidRDefault="000815C6" w:rsidP="00DD03EA">
      <w:pPr>
        <w:pStyle w:val="Arialnormal"/>
      </w:pPr>
    </w:p>
    <w:p w14:paraId="352897E2" w14:textId="14EC13F3" w:rsidR="0082325F" w:rsidRDefault="002F03C8" w:rsidP="0082325F">
      <w:pPr>
        <w:pStyle w:val="Heading1"/>
      </w:pPr>
      <w:bookmarkStart w:id="16" w:name="_Toc212445034"/>
      <w:r>
        <w:t>Take part in r</w:t>
      </w:r>
      <w:r w:rsidR="0082325F">
        <w:t>esearch</w:t>
      </w:r>
      <w:bookmarkEnd w:id="16"/>
    </w:p>
    <w:p w14:paraId="5E02171D" w14:textId="77777777" w:rsidR="00193D27" w:rsidRPr="00193D27" w:rsidRDefault="00193D27" w:rsidP="00193D27">
      <w:pPr>
        <w:pStyle w:val="Heading2"/>
      </w:pPr>
      <w:r w:rsidRPr="00193D27">
        <w:t>UK-wide – RNIB research opportunities</w:t>
      </w:r>
    </w:p>
    <w:p w14:paraId="113D8D3A" w14:textId="77777777" w:rsidR="00193D27" w:rsidRPr="00193D27" w:rsidRDefault="00193D27" w:rsidP="00DD03EA">
      <w:pPr>
        <w:pStyle w:val="Arialnormal"/>
      </w:pPr>
      <w:r w:rsidRPr="00193D27">
        <w:t>RNIB is inviting blind and partially sighted people to take part in several upcoming research projects.</w:t>
      </w:r>
    </w:p>
    <w:p w14:paraId="015FADCF" w14:textId="5938BC34" w:rsidR="00193D27" w:rsidRPr="00193D27" w:rsidRDefault="00193D27" w:rsidP="00845AEC">
      <w:r w:rsidRPr="00193D27">
        <w:rPr>
          <w:b/>
          <w:bCs/>
          <w:lang w:eastAsia="en-GB"/>
        </w:rPr>
        <w:t>The Primary Eyecare Survey</w:t>
      </w:r>
      <w:r w:rsidRPr="00193D27">
        <w:rPr>
          <w:lang w:eastAsia="en-GB"/>
        </w:rPr>
        <w:t xml:space="preserve"> aims to understand how well people know about community eyecare services such as GPs and high street opticians, and how these services support people before, during and after an eye diagnosis. Anyone aged 18 or over living in England can take part.</w:t>
      </w:r>
      <w:r w:rsidR="00427D29">
        <w:t xml:space="preserve"> </w:t>
      </w:r>
      <w:hyperlink r:id="rId49" w:history="1">
        <w:r w:rsidR="00427D29" w:rsidRPr="00205F0C">
          <w:rPr>
            <w:rStyle w:val="Hyperlink"/>
          </w:rPr>
          <w:t>https://www.surveymonkey.com/r/3657DYV</w:t>
        </w:r>
      </w:hyperlink>
      <w:r w:rsidR="00427D29">
        <w:t xml:space="preserve"> </w:t>
      </w:r>
      <w:r w:rsidR="00845AEC">
        <w:t xml:space="preserve"> </w:t>
      </w:r>
    </w:p>
    <w:p w14:paraId="4E9B9978" w14:textId="77777777" w:rsidR="00193D27" w:rsidRPr="00193D27" w:rsidRDefault="00193D27" w:rsidP="00DD03EA">
      <w:pPr>
        <w:pStyle w:val="Arialnormal"/>
      </w:pPr>
      <w:r w:rsidRPr="00193D27">
        <w:lastRenderedPageBreak/>
        <w:t>There are also limited places for a Primary Eyecare Discussion Group in November for people diagnosed with an eye condition within the last two years.</w:t>
      </w:r>
    </w:p>
    <w:p w14:paraId="425B5E12" w14:textId="671445EE" w:rsidR="00193D27" w:rsidRPr="00193D27" w:rsidRDefault="00AB2E42" w:rsidP="00DD03EA">
      <w:pPr>
        <w:pStyle w:val="Arialnormal"/>
      </w:pPr>
      <w:r>
        <w:t xml:space="preserve">Additionally, </w:t>
      </w:r>
      <w:r w:rsidR="00193D27" w:rsidRPr="00193D27">
        <w:t>RNIB is looking for people aged 16 or over who use technology to give feedback on proposed changes to how RNIB looks and sounds as a brand. Selected participants will join an online session in November.</w:t>
      </w:r>
    </w:p>
    <w:p w14:paraId="164FC885" w14:textId="45856979" w:rsidR="00E76F91" w:rsidRPr="00E76F91" w:rsidRDefault="00193D27" w:rsidP="00DD03EA">
      <w:pPr>
        <w:pStyle w:val="Arialnormal"/>
      </w:pPr>
      <w:r w:rsidRPr="00193D27">
        <w:t>To find out more or take part, visit the RNIB website</w:t>
      </w:r>
      <w:r w:rsidR="00576E97">
        <w:t xml:space="preserve"> or contact </w:t>
      </w:r>
      <w:r w:rsidR="00576E97" w:rsidRPr="00576E97">
        <w:t>Nicola Stanley-Dickinson</w:t>
      </w:r>
      <w:r w:rsidR="00E76F91">
        <w:t xml:space="preserve">, </w:t>
      </w:r>
      <w:r w:rsidR="00E76F91" w:rsidRPr="00E76F91">
        <w:t>Lived Experience Engagement Officer</w:t>
      </w:r>
      <w:r w:rsidR="00E76F91">
        <w:t xml:space="preserve">, on </w:t>
      </w:r>
      <w:r w:rsidR="00E76F91" w:rsidRPr="00E76F91">
        <w:t>07736 462071</w:t>
      </w:r>
      <w:r w:rsidR="00E76F91">
        <w:t>.</w:t>
      </w:r>
    </w:p>
    <w:p w14:paraId="5075A1ED" w14:textId="77777777" w:rsidR="00192F05" w:rsidRPr="00192F05" w:rsidRDefault="00192F05" w:rsidP="00192F05">
      <w:pPr>
        <w:pStyle w:val="Heading2"/>
      </w:pPr>
      <w:r w:rsidRPr="00192F05">
        <w:t xml:space="preserve">UK-wide – </w:t>
      </w:r>
      <w:proofErr w:type="spellStart"/>
      <w:r w:rsidRPr="00192F05">
        <w:t>VocalEyes</w:t>
      </w:r>
      <w:proofErr w:type="spellEnd"/>
      <w:r w:rsidRPr="00192F05">
        <w:t xml:space="preserve"> ‘Spotlight on Theatre’ survey</w:t>
      </w:r>
    </w:p>
    <w:p w14:paraId="4BD1E487" w14:textId="77777777" w:rsidR="00192F05" w:rsidRPr="00192F05" w:rsidRDefault="00192F05" w:rsidP="00192F05">
      <w:pPr>
        <w:pStyle w:val="Arialnormal"/>
      </w:pPr>
      <w:proofErr w:type="spellStart"/>
      <w:r w:rsidRPr="00192F05">
        <w:t>VocalEyes</w:t>
      </w:r>
      <w:proofErr w:type="spellEnd"/>
      <w:r w:rsidRPr="00192F05">
        <w:t xml:space="preserve"> is inviting blind and partially sighted people to share their views on audio description in theatre through its Spotlight on Theatre: Have Your Say survey. The results will help shape future work and advocate for better access.</w:t>
      </w:r>
    </w:p>
    <w:p w14:paraId="2739CD63" w14:textId="549B33F7" w:rsidR="00193D27" w:rsidRPr="00995F6F" w:rsidRDefault="00192F05" w:rsidP="00DD03EA">
      <w:pPr>
        <w:pStyle w:val="Arialnormal"/>
      </w:pPr>
      <w:r w:rsidRPr="00192F05">
        <w:t>The survey takes around 10 minutes, with a chance to enter a free prize draw to win a £50 Theatre Token.</w:t>
      </w:r>
      <w:r w:rsidRPr="00192F05">
        <w:br/>
        <w:t>Closes Sunday 30 November 2025.</w:t>
      </w:r>
      <w:r w:rsidRPr="00192F05">
        <w:br/>
        <w:t xml:space="preserve">Take part here: </w:t>
      </w:r>
      <w:hyperlink r:id="rId50" w:history="1">
        <w:r w:rsidR="002A2037">
          <w:rPr>
            <w:rStyle w:val="Hyperlink"/>
          </w:rPr>
          <w:t>Vocaleyes  Spotlight on theatre survey</w:t>
        </w:r>
      </w:hyperlink>
    </w:p>
    <w:p w14:paraId="32A7394F" w14:textId="77777777" w:rsidR="00806A71" w:rsidRDefault="00806A71" w:rsidP="0082325F">
      <w:pPr>
        <w:rPr>
          <w:lang w:eastAsia="en-GB"/>
        </w:rPr>
      </w:pPr>
    </w:p>
    <w:p w14:paraId="3FA7A75F" w14:textId="11CB0065" w:rsidR="00366154" w:rsidRPr="00366154" w:rsidRDefault="00366154" w:rsidP="00366154">
      <w:pPr>
        <w:pStyle w:val="Heading1"/>
      </w:pPr>
      <w:bookmarkStart w:id="17" w:name="_Toc212445035"/>
      <w:r w:rsidRPr="00366154">
        <w:t>Looking for online activities?</w:t>
      </w:r>
      <w:bookmarkEnd w:id="17"/>
    </w:p>
    <w:p w14:paraId="5746A9A0" w14:textId="01150D03" w:rsidR="009A4029" w:rsidRDefault="00366154" w:rsidP="00DD03EA">
      <w:pPr>
        <w:pStyle w:val="Arialnormal"/>
      </w:pPr>
      <w:r w:rsidRPr="00366154">
        <w:t xml:space="preserve">We keep a list of virtual groups and events from other organisations on our website. These include social groups, </w:t>
      </w:r>
      <w:r w:rsidR="003E478E">
        <w:lastRenderedPageBreak/>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1"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15633C2D" w14:textId="77777777" w:rsidR="007A4DB3" w:rsidRDefault="007A4DB3" w:rsidP="00DD03EA">
      <w:pPr>
        <w:pStyle w:val="Arialnormal"/>
      </w:pPr>
    </w:p>
    <w:p w14:paraId="4B7E27DE" w14:textId="37002EAC" w:rsidR="18B3D9BD" w:rsidRPr="0073795E" w:rsidRDefault="00992346" w:rsidP="00BC1A75">
      <w:pPr>
        <w:pStyle w:val="Heading1"/>
      </w:pPr>
      <w:bookmarkStart w:id="18" w:name="_Toc212445036"/>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2"/>
      <w:headerReference w:type="first" r:id="rId53"/>
      <w:footerReference w:type="first" r:id="rId54"/>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69B46" w14:textId="77777777" w:rsidR="00593F0E" w:rsidRDefault="00593F0E" w:rsidP="007D5B28">
      <w:r>
        <w:separator/>
      </w:r>
    </w:p>
  </w:endnote>
  <w:endnote w:type="continuationSeparator" w:id="0">
    <w:p w14:paraId="007D4C36" w14:textId="77777777" w:rsidR="00593F0E" w:rsidRDefault="00593F0E" w:rsidP="007D5B28">
      <w:r>
        <w:continuationSeparator/>
      </w:r>
    </w:p>
  </w:endnote>
  <w:endnote w:type="continuationNotice" w:id="1">
    <w:p w14:paraId="1E34614B" w14:textId="77777777" w:rsidR="00593F0E" w:rsidRDefault="00593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3381D" w14:textId="77777777" w:rsidR="00593F0E" w:rsidRDefault="00593F0E" w:rsidP="007D5B28">
      <w:r>
        <w:separator/>
      </w:r>
    </w:p>
  </w:footnote>
  <w:footnote w:type="continuationSeparator" w:id="0">
    <w:p w14:paraId="09DDCAA7" w14:textId="77777777" w:rsidR="00593F0E" w:rsidRDefault="00593F0E" w:rsidP="007D5B28">
      <w:r>
        <w:continuationSeparator/>
      </w:r>
    </w:p>
  </w:footnote>
  <w:footnote w:type="continuationNotice" w:id="1">
    <w:p w14:paraId="4543C221" w14:textId="77777777" w:rsidR="00593F0E" w:rsidRDefault="00593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2FC2FF8"/>
    <w:multiLevelType w:val="multilevel"/>
    <w:tmpl w:val="DAC4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3DF3A97"/>
    <w:multiLevelType w:val="hybridMultilevel"/>
    <w:tmpl w:val="E2EAD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E5D01"/>
    <w:multiLevelType w:val="hybridMultilevel"/>
    <w:tmpl w:val="873E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63D9C"/>
    <w:multiLevelType w:val="hybridMultilevel"/>
    <w:tmpl w:val="026E8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D06367"/>
    <w:multiLevelType w:val="hybridMultilevel"/>
    <w:tmpl w:val="828EE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153EB4"/>
    <w:multiLevelType w:val="multilevel"/>
    <w:tmpl w:val="9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3D89"/>
    <w:multiLevelType w:val="multilevel"/>
    <w:tmpl w:val="C7B0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1E6611"/>
    <w:multiLevelType w:val="hybridMultilevel"/>
    <w:tmpl w:val="3A125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A73C5C"/>
    <w:multiLevelType w:val="hybridMultilevel"/>
    <w:tmpl w:val="AB6C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FC604A"/>
    <w:multiLevelType w:val="hybridMultilevel"/>
    <w:tmpl w:val="893C4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17091"/>
    <w:multiLevelType w:val="hybridMultilevel"/>
    <w:tmpl w:val="74D47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597803"/>
    <w:multiLevelType w:val="hybridMultilevel"/>
    <w:tmpl w:val="B55E4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8A4FAD"/>
    <w:multiLevelType w:val="multilevel"/>
    <w:tmpl w:val="EE14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560FF1"/>
    <w:multiLevelType w:val="hybridMultilevel"/>
    <w:tmpl w:val="2FC04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2"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CD4D9E"/>
    <w:multiLevelType w:val="multilevel"/>
    <w:tmpl w:val="C9A6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E642A5"/>
    <w:multiLevelType w:val="hybridMultilevel"/>
    <w:tmpl w:val="127C8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DEC712C"/>
    <w:multiLevelType w:val="multilevel"/>
    <w:tmpl w:val="D23A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050EDF"/>
    <w:multiLevelType w:val="multilevel"/>
    <w:tmpl w:val="79D8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270C9D"/>
    <w:multiLevelType w:val="multilevel"/>
    <w:tmpl w:val="0FB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B007CD"/>
    <w:multiLevelType w:val="hybridMultilevel"/>
    <w:tmpl w:val="CB900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CF7F86"/>
    <w:multiLevelType w:val="hybridMultilevel"/>
    <w:tmpl w:val="22F2F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A267472"/>
    <w:multiLevelType w:val="multilevel"/>
    <w:tmpl w:val="0582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88441F"/>
    <w:multiLevelType w:val="hybridMultilevel"/>
    <w:tmpl w:val="2F22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CA7B54"/>
    <w:multiLevelType w:val="hybridMultilevel"/>
    <w:tmpl w:val="3F52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6"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C256B82"/>
    <w:multiLevelType w:val="multilevel"/>
    <w:tmpl w:val="44C2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352156"/>
    <w:multiLevelType w:val="multilevel"/>
    <w:tmpl w:val="13C4A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F621B8"/>
    <w:multiLevelType w:val="hybridMultilevel"/>
    <w:tmpl w:val="8E38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3553231"/>
    <w:multiLevelType w:val="multilevel"/>
    <w:tmpl w:val="9B42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E31C7F"/>
    <w:multiLevelType w:val="multilevel"/>
    <w:tmpl w:val="BF84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BF7CB1"/>
    <w:multiLevelType w:val="multilevel"/>
    <w:tmpl w:val="C9C2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8735FA"/>
    <w:multiLevelType w:val="hybridMultilevel"/>
    <w:tmpl w:val="F4CE0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AF66340"/>
    <w:multiLevelType w:val="hybridMultilevel"/>
    <w:tmpl w:val="A560D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B3E1B98"/>
    <w:multiLevelType w:val="multilevel"/>
    <w:tmpl w:val="932A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E521A8"/>
    <w:multiLevelType w:val="multilevel"/>
    <w:tmpl w:val="DCC6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566D92"/>
    <w:multiLevelType w:val="multilevel"/>
    <w:tmpl w:val="A000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0417543"/>
    <w:multiLevelType w:val="hybridMultilevel"/>
    <w:tmpl w:val="A4F6F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094CED"/>
    <w:multiLevelType w:val="hybridMultilevel"/>
    <w:tmpl w:val="E112E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2D555FC"/>
    <w:multiLevelType w:val="multilevel"/>
    <w:tmpl w:val="F800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DF2B83"/>
    <w:multiLevelType w:val="multilevel"/>
    <w:tmpl w:val="09CC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F0A1AA4"/>
    <w:multiLevelType w:val="hybridMultilevel"/>
    <w:tmpl w:val="8392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FA97307"/>
    <w:multiLevelType w:val="hybridMultilevel"/>
    <w:tmpl w:val="55728A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9"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20E4E44"/>
    <w:multiLevelType w:val="hybridMultilevel"/>
    <w:tmpl w:val="A7C4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F11F18"/>
    <w:multiLevelType w:val="hybridMultilevel"/>
    <w:tmpl w:val="3F5CF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3855484">
    <w:abstractNumId w:val="0"/>
  </w:num>
  <w:num w:numId="2" w16cid:durableId="1327709962">
    <w:abstractNumId w:val="2"/>
  </w:num>
  <w:num w:numId="3" w16cid:durableId="1566254736">
    <w:abstractNumId w:val="4"/>
  </w:num>
  <w:num w:numId="4" w16cid:durableId="337121511">
    <w:abstractNumId w:val="21"/>
  </w:num>
  <w:num w:numId="5" w16cid:durableId="1666934922">
    <w:abstractNumId w:val="35"/>
  </w:num>
  <w:num w:numId="6" w16cid:durableId="563637469">
    <w:abstractNumId w:val="24"/>
  </w:num>
  <w:num w:numId="7" w16cid:durableId="756944264">
    <w:abstractNumId w:val="33"/>
  </w:num>
  <w:num w:numId="8" w16cid:durableId="939410036">
    <w:abstractNumId w:val="12"/>
  </w:num>
  <w:num w:numId="9" w16cid:durableId="1142889297">
    <w:abstractNumId w:val="20"/>
  </w:num>
  <w:num w:numId="10" w16cid:durableId="1416239973">
    <w:abstractNumId w:val="30"/>
  </w:num>
  <w:num w:numId="11" w16cid:durableId="689139632">
    <w:abstractNumId w:val="7"/>
  </w:num>
  <w:num w:numId="12" w16cid:durableId="1215508675">
    <w:abstractNumId w:val="45"/>
  </w:num>
  <w:num w:numId="13" w16cid:durableId="746348181">
    <w:abstractNumId w:val="29"/>
  </w:num>
  <w:num w:numId="14" w16cid:durableId="853689628">
    <w:abstractNumId w:val="13"/>
  </w:num>
  <w:num w:numId="15" w16cid:durableId="1288975756">
    <w:abstractNumId w:val="6"/>
  </w:num>
  <w:num w:numId="16" w16cid:durableId="1677883138">
    <w:abstractNumId w:val="51"/>
  </w:num>
  <w:num w:numId="17" w16cid:durableId="2039501654">
    <w:abstractNumId w:val="42"/>
  </w:num>
  <w:num w:numId="18" w16cid:durableId="119426287">
    <w:abstractNumId w:val="49"/>
  </w:num>
  <w:num w:numId="19" w16cid:durableId="2100060783">
    <w:abstractNumId w:val="31"/>
  </w:num>
  <w:num w:numId="20" w16cid:durableId="1592201793">
    <w:abstractNumId w:val="11"/>
  </w:num>
  <w:num w:numId="21" w16cid:durableId="722947678">
    <w:abstractNumId w:val="38"/>
  </w:num>
  <w:num w:numId="22" w16cid:durableId="863207401">
    <w:abstractNumId w:val="41"/>
  </w:num>
  <w:num w:numId="23" w16cid:durableId="62871573">
    <w:abstractNumId w:val="61"/>
  </w:num>
  <w:num w:numId="24" w16cid:durableId="908808348">
    <w:abstractNumId w:val="27"/>
  </w:num>
  <w:num w:numId="25" w16cid:durableId="1143889867">
    <w:abstractNumId w:val="28"/>
  </w:num>
  <w:num w:numId="26" w16cid:durableId="782458500">
    <w:abstractNumId w:val="26"/>
  </w:num>
  <w:num w:numId="27" w16cid:durableId="390160045">
    <w:abstractNumId w:val="8"/>
  </w:num>
  <w:num w:numId="28" w16cid:durableId="1182939875">
    <w:abstractNumId w:val="52"/>
  </w:num>
  <w:num w:numId="29" w16cid:durableId="1206213405">
    <w:abstractNumId w:val="43"/>
  </w:num>
  <w:num w:numId="30" w16cid:durableId="889222060">
    <w:abstractNumId w:val="22"/>
  </w:num>
  <w:num w:numId="31" w16cid:durableId="1277560708">
    <w:abstractNumId w:val="54"/>
  </w:num>
  <w:num w:numId="32" w16cid:durableId="1086653253">
    <w:abstractNumId w:val="55"/>
  </w:num>
  <w:num w:numId="33" w16cid:durableId="1371757614">
    <w:abstractNumId w:val="40"/>
  </w:num>
  <w:num w:numId="34" w16cid:durableId="889731897">
    <w:abstractNumId w:val="32"/>
  </w:num>
  <w:num w:numId="35" w16cid:durableId="2115980836">
    <w:abstractNumId w:val="60"/>
  </w:num>
  <w:num w:numId="36" w16cid:durableId="1272937427">
    <w:abstractNumId w:val="9"/>
  </w:num>
  <w:num w:numId="37" w16cid:durableId="1221333109">
    <w:abstractNumId w:val="3"/>
  </w:num>
  <w:num w:numId="38" w16cid:durableId="173301054">
    <w:abstractNumId w:val="57"/>
  </w:num>
  <w:num w:numId="39" w16cid:durableId="98335394">
    <w:abstractNumId w:val="46"/>
  </w:num>
  <w:num w:numId="40" w16cid:durableId="1342733180">
    <w:abstractNumId w:val="17"/>
  </w:num>
  <w:num w:numId="41" w16cid:durableId="1227834458">
    <w:abstractNumId w:val="53"/>
  </w:num>
  <w:num w:numId="42" w16cid:durableId="639189820">
    <w:abstractNumId w:val="47"/>
  </w:num>
  <w:num w:numId="43" w16cid:durableId="810555113">
    <w:abstractNumId w:val="23"/>
  </w:num>
  <w:num w:numId="44" w16cid:durableId="363599267">
    <w:abstractNumId w:val="10"/>
  </w:num>
  <w:num w:numId="45" w16cid:durableId="64229763">
    <w:abstractNumId w:val="48"/>
  </w:num>
  <w:num w:numId="46" w16cid:durableId="1984037494">
    <w:abstractNumId w:val="1"/>
  </w:num>
  <w:num w:numId="47" w16cid:durableId="1161392573">
    <w:abstractNumId w:val="16"/>
  </w:num>
  <w:num w:numId="48" w16cid:durableId="2131892312">
    <w:abstractNumId w:val="18"/>
  </w:num>
  <w:num w:numId="49" w16cid:durableId="454522538">
    <w:abstractNumId w:val="39"/>
  </w:num>
  <w:num w:numId="50" w16cid:durableId="70667781">
    <w:abstractNumId w:val="44"/>
  </w:num>
  <w:num w:numId="51" w16cid:durableId="1017779877">
    <w:abstractNumId w:val="59"/>
  </w:num>
  <w:num w:numId="52" w16cid:durableId="737241275">
    <w:abstractNumId w:val="14"/>
  </w:num>
  <w:num w:numId="53" w16cid:durableId="358550642">
    <w:abstractNumId w:val="15"/>
  </w:num>
  <w:num w:numId="54" w16cid:durableId="1247613760">
    <w:abstractNumId w:val="36"/>
  </w:num>
  <w:num w:numId="55" w16cid:durableId="856189446">
    <w:abstractNumId w:val="37"/>
  </w:num>
  <w:num w:numId="56" w16cid:durableId="1676305622">
    <w:abstractNumId w:val="34"/>
  </w:num>
  <w:num w:numId="57" w16cid:durableId="455177827">
    <w:abstractNumId w:val="5"/>
  </w:num>
  <w:num w:numId="58" w16cid:durableId="795950101">
    <w:abstractNumId w:val="25"/>
  </w:num>
  <w:num w:numId="59" w16cid:durableId="220598374">
    <w:abstractNumId w:val="50"/>
  </w:num>
  <w:num w:numId="60" w16cid:durableId="1532573081">
    <w:abstractNumId w:val="58"/>
  </w:num>
  <w:num w:numId="61" w16cid:durableId="242225313">
    <w:abstractNumId w:val="19"/>
  </w:num>
  <w:num w:numId="62" w16cid:durableId="334458226">
    <w:abstractNumId w:val="5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ACB"/>
    <w:rsid w:val="000112E6"/>
    <w:rsid w:val="00011789"/>
    <w:rsid w:val="00011842"/>
    <w:rsid w:val="00011DFD"/>
    <w:rsid w:val="00011F38"/>
    <w:rsid w:val="000122F4"/>
    <w:rsid w:val="00014031"/>
    <w:rsid w:val="0001404E"/>
    <w:rsid w:val="000140AA"/>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64D3"/>
    <w:rsid w:val="000766C5"/>
    <w:rsid w:val="000767AF"/>
    <w:rsid w:val="00076EDC"/>
    <w:rsid w:val="00077525"/>
    <w:rsid w:val="000806F6"/>
    <w:rsid w:val="00080BA5"/>
    <w:rsid w:val="00081145"/>
    <w:rsid w:val="000815C6"/>
    <w:rsid w:val="00081850"/>
    <w:rsid w:val="000823D6"/>
    <w:rsid w:val="00082987"/>
    <w:rsid w:val="00082E81"/>
    <w:rsid w:val="00082E9F"/>
    <w:rsid w:val="00082F82"/>
    <w:rsid w:val="00083AA8"/>
    <w:rsid w:val="00083C9C"/>
    <w:rsid w:val="00083D16"/>
    <w:rsid w:val="000844E3"/>
    <w:rsid w:val="00084CEC"/>
    <w:rsid w:val="0008578C"/>
    <w:rsid w:val="000872D9"/>
    <w:rsid w:val="0008780B"/>
    <w:rsid w:val="00087D32"/>
    <w:rsid w:val="00090701"/>
    <w:rsid w:val="00090D22"/>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173"/>
    <w:rsid w:val="000B0249"/>
    <w:rsid w:val="000B0E5F"/>
    <w:rsid w:val="000B1583"/>
    <w:rsid w:val="000B238F"/>
    <w:rsid w:val="000B26E9"/>
    <w:rsid w:val="000B2810"/>
    <w:rsid w:val="000B28F8"/>
    <w:rsid w:val="000B2A42"/>
    <w:rsid w:val="000B2D8E"/>
    <w:rsid w:val="000B380F"/>
    <w:rsid w:val="000B39F9"/>
    <w:rsid w:val="000B3F98"/>
    <w:rsid w:val="000B4505"/>
    <w:rsid w:val="000B4AD0"/>
    <w:rsid w:val="000B4EDD"/>
    <w:rsid w:val="000B4FD5"/>
    <w:rsid w:val="000B55F2"/>
    <w:rsid w:val="000B5B36"/>
    <w:rsid w:val="000B5D14"/>
    <w:rsid w:val="000B674D"/>
    <w:rsid w:val="000B683B"/>
    <w:rsid w:val="000B7659"/>
    <w:rsid w:val="000B7984"/>
    <w:rsid w:val="000B7B88"/>
    <w:rsid w:val="000C014B"/>
    <w:rsid w:val="000C0860"/>
    <w:rsid w:val="000C2D47"/>
    <w:rsid w:val="000C3091"/>
    <w:rsid w:val="000C3A05"/>
    <w:rsid w:val="000C4014"/>
    <w:rsid w:val="000C4426"/>
    <w:rsid w:val="000C6134"/>
    <w:rsid w:val="000C63B7"/>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A1E"/>
    <w:rsid w:val="000E6DA8"/>
    <w:rsid w:val="000E6DFA"/>
    <w:rsid w:val="000E6E7D"/>
    <w:rsid w:val="000E734D"/>
    <w:rsid w:val="000E73B9"/>
    <w:rsid w:val="000E7697"/>
    <w:rsid w:val="000E76FF"/>
    <w:rsid w:val="000E7D7F"/>
    <w:rsid w:val="000F12E5"/>
    <w:rsid w:val="000F1352"/>
    <w:rsid w:val="000F2249"/>
    <w:rsid w:val="000F2898"/>
    <w:rsid w:val="000F30DC"/>
    <w:rsid w:val="000F31F1"/>
    <w:rsid w:val="000F3E02"/>
    <w:rsid w:val="000F3E13"/>
    <w:rsid w:val="000F3FB6"/>
    <w:rsid w:val="000F4157"/>
    <w:rsid w:val="000F4261"/>
    <w:rsid w:val="000F4709"/>
    <w:rsid w:val="000F4E3C"/>
    <w:rsid w:val="000F51D1"/>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C28"/>
    <w:rsid w:val="00101478"/>
    <w:rsid w:val="00101AF9"/>
    <w:rsid w:val="00101D9B"/>
    <w:rsid w:val="0010227C"/>
    <w:rsid w:val="0010259E"/>
    <w:rsid w:val="00102B18"/>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227"/>
    <w:rsid w:val="001652D7"/>
    <w:rsid w:val="001657A5"/>
    <w:rsid w:val="00165DCF"/>
    <w:rsid w:val="0016629C"/>
    <w:rsid w:val="00166488"/>
    <w:rsid w:val="0016672E"/>
    <w:rsid w:val="001668BA"/>
    <w:rsid w:val="00166B6D"/>
    <w:rsid w:val="00167B69"/>
    <w:rsid w:val="00167DD0"/>
    <w:rsid w:val="0017027C"/>
    <w:rsid w:val="00170ACD"/>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8A"/>
    <w:rsid w:val="00195278"/>
    <w:rsid w:val="00195AD1"/>
    <w:rsid w:val="00195CBF"/>
    <w:rsid w:val="00195FCB"/>
    <w:rsid w:val="00196519"/>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CA5"/>
    <w:rsid w:val="001E6EC4"/>
    <w:rsid w:val="001E6F8A"/>
    <w:rsid w:val="001E75A7"/>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4F4"/>
    <w:rsid w:val="002134FB"/>
    <w:rsid w:val="00213B69"/>
    <w:rsid w:val="00213F71"/>
    <w:rsid w:val="00214581"/>
    <w:rsid w:val="0021483E"/>
    <w:rsid w:val="00214A94"/>
    <w:rsid w:val="0021523F"/>
    <w:rsid w:val="002153F7"/>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7FB"/>
    <w:rsid w:val="00245CD9"/>
    <w:rsid w:val="00245CFC"/>
    <w:rsid w:val="002464AF"/>
    <w:rsid w:val="0024672B"/>
    <w:rsid w:val="00246CD7"/>
    <w:rsid w:val="00246F60"/>
    <w:rsid w:val="002478DC"/>
    <w:rsid w:val="00247973"/>
    <w:rsid w:val="00247A84"/>
    <w:rsid w:val="00247B28"/>
    <w:rsid w:val="00247FE2"/>
    <w:rsid w:val="00250466"/>
    <w:rsid w:val="0025170B"/>
    <w:rsid w:val="00251A85"/>
    <w:rsid w:val="00251F4C"/>
    <w:rsid w:val="00251F8A"/>
    <w:rsid w:val="002523C3"/>
    <w:rsid w:val="00252C44"/>
    <w:rsid w:val="00252ED6"/>
    <w:rsid w:val="00253B81"/>
    <w:rsid w:val="00253BF6"/>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80"/>
    <w:rsid w:val="002729F0"/>
    <w:rsid w:val="00272A2C"/>
    <w:rsid w:val="00272CE0"/>
    <w:rsid w:val="00272D56"/>
    <w:rsid w:val="00273A18"/>
    <w:rsid w:val="002743B1"/>
    <w:rsid w:val="00274EC8"/>
    <w:rsid w:val="00274EE9"/>
    <w:rsid w:val="00274F98"/>
    <w:rsid w:val="002753D0"/>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E9A"/>
    <w:rsid w:val="00295225"/>
    <w:rsid w:val="00295C30"/>
    <w:rsid w:val="00295E20"/>
    <w:rsid w:val="0029628A"/>
    <w:rsid w:val="0029717F"/>
    <w:rsid w:val="002971F3"/>
    <w:rsid w:val="002978EC"/>
    <w:rsid w:val="002979AF"/>
    <w:rsid w:val="002A0294"/>
    <w:rsid w:val="002A09EC"/>
    <w:rsid w:val="002A0CA1"/>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2048"/>
    <w:rsid w:val="002C2AC0"/>
    <w:rsid w:val="002C2E8B"/>
    <w:rsid w:val="002C2F7F"/>
    <w:rsid w:val="002C3177"/>
    <w:rsid w:val="002C331B"/>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70E2"/>
    <w:rsid w:val="002C7183"/>
    <w:rsid w:val="002C75F3"/>
    <w:rsid w:val="002C7DDB"/>
    <w:rsid w:val="002C7F26"/>
    <w:rsid w:val="002D00C2"/>
    <w:rsid w:val="002D0630"/>
    <w:rsid w:val="002D066D"/>
    <w:rsid w:val="002D08CF"/>
    <w:rsid w:val="002D0A9E"/>
    <w:rsid w:val="002D102D"/>
    <w:rsid w:val="002D160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512A"/>
    <w:rsid w:val="002D5904"/>
    <w:rsid w:val="002D686B"/>
    <w:rsid w:val="002D6977"/>
    <w:rsid w:val="002D6A90"/>
    <w:rsid w:val="002D6C3E"/>
    <w:rsid w:val="002D72B3"/>
    <w:rsid w:val="002D7542"/>
    <w:rsid w:val="002D7C54"/>
    <w:rsid w:val="002D7FD6"/>
    <w:rsid w:val="002E0006"/>
    <w:rsid w:val="002E04F3"/>
    <w:rsid w:val="002E0744"/>
    <w:rsid w:val="002E0F73"/>
    <w:rsid w:val="002E15AF"/>
    <w:rsid w:val="002E1A1B"/>
    <w:rsid w:val="002E1B03"/>
    <w:rsid w:val="002E1E3D"/>
    <w:rsid w:val="002E20B8"/>
    <w:rsid w:val="002E219C"/>
    <w:rsid w:val="002E2224"/>
    <w:rsid w:val="002E3023"/>
    <w:rsid w:val="002E3317"/>
    <w:rsid w:val="002E360D"/>
    <w:rsid w:val="002E3CE1"/>
    <w:rsid w:val="002E3CF6"/>
    <w:rsid w:val="002E3D2C"/>
    <w:rsid w:val="002E56CE"/>
    <w:rsid w:val="002E57CB"/>
    <w:rsid w:val="002E57F2"/>
    <w:rsid w:val="002E5E3B"/>
    <w:rsid w:val="002E5E73"/>
    <w:rsid w:val="002E67D8"/>
    <w:rsid w:val="002E682E"/>
    <w:rsid w:val="002E6C2C"/>
    <w:rsid w:val="002E6E35"/>
    <w:rsid w:val="002E6EE3"/>
    <w:rsid w:val="002E74FF"/>
    <w:rsid w:val="002E759E"/>
    <w:rsid w:val="002E76A6"/>
    <w:rsid w:val="002F03C8"/>
    <w:rsid w:val="002F0838"/>
    <w:rsid w:val="002F08AA"/>
    <w:rsid w:val="002F0ABD"/>
    <w:rsid w:val="002F1264"/>
    <w:rsid w:val="002F172D"/>
    <w:rsid w:val="002F1AFE"/>
    <w:rsid w:val="002F208B"/>
    <w:rsid w:val="002F20B4"/>
    <w:rsid w:val="002F2753"/>
    <w:rsid w:val="002F2D8D"/>
    <w:rsid w:val="002F39AF"/>
    <w:rsid w:val="002F46C0"/>
    <w:rsid w:val="002F4879"/>
    <w:rsid w:val="002F5946"/>
    <w:rsid w:val="002F5B2C"/>
    <w:rsid w:val="002F5B42"/>
    <w:rsid w:val="002F62B8"/>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4329"/>
    <w:rsid w:val="003045E0"/>
    <w:rsid w:val="00304956"/>
    <w:rsid w:val="00304B99"/>
    <w:rsid w:val="00305314"/>
    <w:rsid w:val="003056E4"/>
    <w:rsid w:val="00305B3E"/>
    <w:rsid w:val="00305CA3"/>
    <w:rsid w:val="003068B0"/>
    <w:rsid w:val="00306E4C"/>
    <w:rsid w:val="00307509"/>
    <w:rsid w:val="00307694"/>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1A65"/>
    <w:rsid w:val="00331CF8"/>
    <w:rsid w:val="00331D44"/>
    <w:rsid w:val="003322CE"/>
    <w:rsid w:val="00333608"/>
    <w:rsid w:val="003336A5"/>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1670"/>
    <w:rsid w:val="00341971"/>
    <w:rsid w:val="003419F4"/>
    <w:rsid w:val="00341B8C"/>
    <w:rsid w:val="0034226E"/>
    <w:rsid w:val="003422E7"/>
    <w:rsid w:val="00342C50"/>
    <w:rsid w:val="00343407"/>
    <w:rsid w:val="00343F4A"/>
    <w:rsid w:val="0034434A"/>
    <w:rsid w:val="0034480C"/>
    <w:rsid w:val="00344ED7"/>
    <w:rsid w:val="0034581E"/>
    <w:rsid w:val="00346D74"/>
    <w:rsid w:val="00347042"/>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5D8"/>
    <w:rsid w:val="00372AA8"/>
    <w:rsid w:val="0037305D"/>
    <w:rsid w:val="003730B0"/>
    <w:rsid w:val="00373286"/>
    <w:rsid w:val="00373951"/>
    <w:rsid w:val="00374B7C"/>
    <w:rsid w:val="00375B15"/>
    <w:rsid w:val="00375FCD"/>
    <w:rsid w:val="00376490"/>
    <w:rsid w:val="003765B7"/>
    <w:rsid w:val="00376740"/>
    <w:rsid w:val="00376A37"/>
    <w:rsid w:val="00376D59"/>
    <w:rsid w:val="003779E4"/>
    <w:rsid w:val="00380321"/>
    <w:rsid w:val="00380617"/>
    <w:rsid w:val="0038096A"/>
    <w:rsid w:val="00380B19"/>
    <w:rsid w:val="00380ECE"/>
    <w:rsid w:val="003810E2"/>
    <w:rsid w:val="00381159"/>
    <w:rsid w:val="00381295"/>
    <w:rsid w:val="0038171E"/>
    <w:rsid w:val="00381E42"/>
    <w:rsid w:val="003821DE"/>
    <w:rsid w:val="00382B5E"/>
    <w:rsid w:val="00382E3E"/>
    <w:rsid w:val="00382F6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410"/>
    <w:rsid w:val="00395EFC"/>
    <w:rsid w:val="00396A9B"/>
    <w:rsid w:val="00396B1D"/>
    <w:rsid w:val="00396D61"/>
    <w:rsid w:val="00396DA7"/>
    <w:rsid w:val="003A01B0"/>
    <w:rsid w:val="003A0298"/>
    <w:rsid w:val="003A0E46"/>
    <w:rsid w:val="003A14A8"/>
    <w:rsid w:val="003A1946"/>
    <w:rsid w:val="003A2012"/>
    <w:rsid w:val="003A2BD0"/>
    <w:rsid w:val="003A2FC0"/>
    <w:rsid w:val="003A3DE1"/>
    <w:rsid w:val="003A4DB1"/>
    <w:rsid w:val="003A594E"/>
    <w:rsid w:val="003A5C2C"/>
    <w:rsid w:val="003A5DB9"/>
    <w:rsid w:val="003A5E83"/>
    <w:rsid w:val="003A6070"/>
    <w:rsid w:val="003A616A"/>
    <w:rsid w:val="003A62D0"/>
    <w:rsid w:val="003A6697"/>
    <w:rsid w:val="003A6756"/>
    <w:rsid w:val="003A6AB5"/>
    <w:rsid w:val="003A6F31"/>
    <w:rsid w:val="003A6FDC"/>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F41"/>
    <w:rsid w:val="003D21CF"/>
    <w:rsid w:val="003D2E2D"/>
    <w:rsid w:val="003D32B4"/>
    <w:rsid w:val="003D3B00"/>
    <w:rsid w:val="003D4127"/>
    <w:rsid w:val="003D4217"/>
    <w:rsid w:val="003D4C44"/>
    <w:rsid w:val="003D56E8"/>
    <w:rsid w:val="003D5740"/>
    <w:rsid w:val="003D673E"/>
    <w:rsid w:val="003D690D"/>
    <w:rsid w:val="003D6D29"/>
    <w:rsid w:val="003D720D"/>
    <w:rsid w:val="003D78ED"/>
    <w:rsid w:val="003D7A7C"/>
    <w:rsid w:val="003D7D2F"/>
    <w:rsid w:val="003E039F"/>
    <w:rsid w:val="003E049C"/>
    <w:rsid w:val="003E1E1F"/>
    <w:rsid w:val="003E2327"/>
    <w:rsid w:val="003E263B"/>
    <w:rsid w:val="003E2FDC"/>
    <w:rsid w:val="003E3A02"/>
    <w:rsid w:val="003E3E8D"/>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513F"/>
    <w:rsid w:val="00405FCC"/>
    <w:rsid w:val="004065B5"/>
    <w:rsid w:val="004067D9"/>
    <w:rsid w:val="00407082"/>
    <w:rsid w:val="00407EBF"/>
    <w:rsid w:val="00407FEF"/>
    <w:rsid w:val="004100AB"/>
    <w:rsid w:val="00410277"/>
    <w:rsid w:val="004102D0"/>
    <w:rsid w:val="004103DA"/>
    <w:rsid w:val="00410546"/>
    <w:rsid w:val="0041088B"/>
    <w:rsid w:val="00410996"/>
    <w:rsid w:val="004114E5"/>
    <w:rsid w:val="004120DA"/>
    <w:rsid w:val="0041237C"/>
    <w:rsid w:val="00412466"/>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99D"/>
    <w:rsid w:val="00416CED"/>
    <w:rsid w:val="00416FA6"/>
    <w:rsid w:val="004172E5"/>
    <w:rsid w:val="00417A35"/>
    <w:rsid w:val="00417C2D"/>
    <w:rsid w:val="00417CD7"/>
    <w:rsid w:val="0042066F"/>
    <w:rsid w:val="004208A0"/>
    <w:rsid w:val="00420AEE"/>
    <w:rsid w:val="004229F6"/>
    <w:rsid w:val="004231EF"/>
    <w:rsid w:val="00423532"/>
    <w:rsid w:val="00423E9D"/>
    <w:rsid w:val="0042419C"/>
    <w:rsid w:val="00424485"/>
    <w:rsid w:val="004244B3"/>
    <w:rsid w:val="0042483B"/>
    <w:rsid w:val="00424ABA"/>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5BA"/>
    <w:rsid w:val="00441EA4"/>
    <w:rsid w:val="004425A7"/>
    <w:rsid w:val="00442632"/>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6D9"/>
    <w:rsid w:val="00466B69"/>
    <w:rsid w:val="00467143"/>
    <w:rsid w:val="00467329"/>
    <w:rsid w:val="00467CCF"/>
    <w:rsid w:val="0047029C"/>
    <w:rsid w:val="0047031F"/>
    <w:rsid w:val="004708F6"/>
    <w:rsid w:val="00470B16"/>
    <w:rsid w:val="00470B2B"/>
    <w:rsid w:val="004710B4"/>
    <w:rsid w:val="0047115A"/>
    <w:rsid w:val="00471E66"/>
    <w:rsid w:val="00472964"/>
    <w:rsid w:val="004734F4"/>
    <w:rsid w:val="00473B2B"/>
    <w:rsid w:val="004740B1"/>
    <w:rsid w:val="00474906"/>
    <w:rsid w:val="00474FE5"/>
    <w:rsid w:val="0047508F"/>
    <w:rsid w:val="004751FA"/>
    <w:rsid w:val="004754DE"/>
    <w:rsid w:val="004758BB"/>
    <w:rsid w:val="00475E31"/>
    <w:rsid w:val="00475F82"/>
    <w:rsid w:val="00476E92"/>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7FA"/>
    <w:rsid w:val="004900F1"/>
    <w:rsid w:val="004912A5"/>
    <w:rsid w:val="00492B9B"/>
    <w:rsid w:val="00493069"/>
    <w:rsid w:val="004932A0"/>
    <w:rsid w:val="00493699"/>
    <w:rsid w:val="0049427A"/>
    <w:rsid w:val="00494943"/>
    <w:rsid w:val="004953BC"/>
    <w:rsid w:val="0049576C"/>
    <w:rsid w:val="00495FD5"/>
    <w:rsid w:val="004969E3"/>
    <w:rsid w:val="00496FF4"/>
    <w:rsid w:val="004971B8"/>
    <w:rsid w:val="004972F9"/>
    <w:rsid w:val="004977CA"/>
    <w:rsid w:val="004978F5"/>
    <w:rsid w:val="004A0121"/>
    <w:rsid w:val="004A0261"/>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BD2"/>
    <w:rsid w:val="004B1FC0"/>
    <w:rsid w:val="004B2053"/>
    <w:rsid w:val="004B2E80"/>
    <w:rsid w:val="004B2EA6"/>
    <w:rsid w:val="004B4215"/>
    <w:rsid w:val="004B4414"/>
    <w:rsid w:val="004B465D"/>
    <w:rsid w:val="004B49CD"/>
    <w:rsid w:val="004B4B5D"/>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A50"/>
    <w:rsid w:val="004C45F2"/>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E57"/>
    <w:rsid w:val="004E6409"/>
    <w:rsid w:val="004E661B"/>
    <w:rsid w:val="004E74EE"/>
    <w:rsid w:val="004F0211"/>
    <w:rsid w:val="004F0693"/>
    <w:rsid w:val="004F07DF"/>
    <w:rsid w:val="004F0866"/>
    <w:rsid w:val="004F131D"/>
    <w:rsid w:val="004F1A14"/>
    <w:rsid w:val="004F2097"/>
    <w:rsid w:val="004F3058"/>
    <w:rsid w:val="004F331B"/>
    <w:rsid w:val="004F3573"/>
    <w:rsid w:val="004F4D98"/>
    <w:rsid w:val="004F4E97"/>
    <w:rsid w:val="004F518B"/>
    <w:rsid w:val="004F5B2D"/>
    <w:rsid w:val="004F66D9"/>
    <w:rsid w:val="004F6C5F"/>
    <w:rsid w:val="004F7A58"/>
    <w:rsid w:val="005004BC"/>
    <w:rsid w:val="00500947"/>
    <w:rsid w:val="00500996"/>
    <w:rsid w:val="00500F67"/>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35C"/>
    <w:rsid w:val="005135BF"/>
    <w:rsid w:val="00513BA9"/>
    <w:rsid w:val="00513DCB"/>
    <w:rsid w:val="005142B4"/>
    <w:rsid w:val="0051455A"/>
    <w:rsid w:val="005146E8"/>
    <w:rsid w:val="005149E1"/>
    <w:rsid w:val="00514B33"/>
    <w:rsid w:val="00515AA5"/>
    <w:rsid w:val="0051611C"/>
    <w:rsid w:val="00516223"/>
    <w:rsid w:val="00516926"/>
    <w:rsid w:val="0051692E"/>
    <w:rsid w:val="00516BEC"/>
    <w:rsid w:val="00517021"/>
    <w:rsid w:val="005203E6"/>
    <w:rsid w:val="00520A1C"/>
    <w:rsid w:val="00520C5E"/>
    <w:rsid w:val="00520D59"/>
    <w:rsid w:val="00520D7F"/>
    <w:rsid w:val="00520E40"/>
    <w:rsid w:val="0052161B"/>
    <w:rsid w:val="005221C9"/>
    <w:rsid w:val="00522A05"/>
    <w:rsid w:val="00522B83"/>
    <w:rsid w:val="005242D7"/>
    <w:rsid w:val="005246EB"/>
    <w:rsid w:val="0052492B"/>
    <w:rsid w:val="0052499C"/>
    <w:rsid w:val="0052521A"/>
    <w:rsid w:val="0052639C"/>
    <w:rsid w:val="005267E2"/>
    <w:rsid w:val="00527319"/>
    <w:rsid w:val="00527716"/>
    <w:rsid w:val="00527CCD"/>
    <w:rsid w:val="005304A8"/>
    <w:rsid w:val="00530712"/>
    <w:rsid w:val="00530E6D"/>
    <w:rsid w:val="0053120A"/>
    <w:rsid w:val="005320E9"/>
    <w:rsid w:val="00532338"/>
    <w:rsid w:val="005329F5"/>
    <w:rsid w:val="00532A7C"/>
    <w:rsid w:val="00532D6D"/>
    <w:rsid w:val="00533B6D"/>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2585"/>
    <w:rsid w:val="00543014"/>
    <w:rsid w:val="0054368E"/>
    <w:rsid w:val="00543B21"/>
    <w:rsid w:val="00544726"/>
    <w:rsid w:val="005456E2"/>
    <w:rsid w:val="0054620F"/>
    <w:rsid w:val="00546426"/>
    <w:rsid w:val="00546D3C"/>
    <w:rsid w:val="0054728E"/>
    <w:rsid w:val="00547D52"/>
    <w:rsid w:val="00550A9F"/>
    <w:rsid w:val="005512A3"/>
    <w:rsid w:val="005513DD"/>
    <w:rsid w:val="0055173A"/>
    <w:rsid w:val="00551A1D"/>
    <w:rsid w:val="00551AB7"/>
    <w:rsid w:val="00552A20"/>
    <w:rsid w:val="00552EF5"/>
    <w:rsid w:val="00553C1E"/>
    <w:rsid w:val="00553F6E"/>
    <w:rsid w:val="00554F9F"/>
    <w:rsid w:val="00555754"/>
    <w:rsid w:val="005557CD"/>
    <w:rsid w:val="00555FFB"/>
    <w:rsid w:val="0055674E"/>
    <w:rsid w:val="00556A4A"/>
    <w:rsid w:val="00556CC9"/>
    <w:rsid w:val="00556F47"/>
    <w:rsid w:val="00556FD9"/>
    <w:rsid w:val="0055752F"/>
    <w:rsid w:val="00560E1B"/>
    <w:rsid w:val="005638C8"/>
    <w:rsid w:val="00563E7D"/>
    <w:rsid w:val="005640E8"/>
    <w:rsid w:val="005648A3"/>
    <w:rsid w:val="0056498F"/>
    <w:rsid w:val="00564A98"/>
    <w:rsid w:val="00565161"/>
    <w:rsid w:val="005652DC"/>
    <w:rsid w:val="00565424"/>
    <w:rsid w:val="00565654"/>
    <w:rsid w:val="0056619A"/>
    <w:rsid w:val="00566DE2"/>
    <w:rsid w:val="00566E4E"/>
    <w:rsid w:val="005671B4"/>
    <w:rsid w:val="00567219"/>
    <w:rsid w:val="005675B0"/>
    <w:rsid w:val="005677D9"/>
    <w:rsid w:val="00567924"/>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4E6"/>
    <w:rsid w:val="00595700"/>
    <w:rsid w:val="005969A6"/>
    <w:rsid w:val="00596D3B"/>
    <w:rsid w:val="005970C9"/>
    <w:rsid w:val="00597372"/>
    <w:rsid w:val="005A0012"/>
    <w:rsid w:val="005A0C4A"/>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C5C"/>
    <w:rsid w:val="005C7F12"/>
    <w:rsid w:val="005C7F54"/>
    <w:rsid w:val="005D0527"/>
    <w:rsid w:val="005D13DD"/>
    <w:rsid w:val="005D208D"/>
    <w:rsid w:val="005D2789"/>
    <w:rsid w:val="005D27E0"/>
    <w:rsid w:val="005D2CBF"/>
    <w:rsid w:val="005D3763"/>
    <w:rsid w:val="005D45F5"/>
    <w:rsid w:val="005D4ABE"/>
    <w:rsid w:val="005D5887"/>
    <w:rsid w:val="005D597E"/>
    <w:rsid w:val="005D5B00"/>
    <w:rsid w:val="005D5C69"/>
    <w:rsid w:val="005D6905"/>
    <w:rsid w:val="005D6924"/>
    <w:rsid w:val="005D6B77"/>
    <w:rsid w:val="005D6FC9"/>
    <w:rsid w:val="005D7024"/>
    <w:rsid w:val="005D7242"/>
    <w:rsid w:val="005D7763"/>
    <w:rsid w:val="005D7DE7"/>
    <w:rsid w:val="005E0342"/>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ECD"/>
    <w:rsid w:val="00633FF8"/>
    <w:rsid w:val="0063471D"/>
    <w:rsid w:val="006347E9"/>
    <w:rsid w:val="00634FDB"/>
    <w:rsid w:val="006352A5"/>
    <w:rsid w:val="0063560A"/>
    <w:rsid w:val="00635680"/>
    <w:rsid w:val="006359C6"/>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694"/>
    <w:rsid w:val="00662A17"/>
    <w:rsid w:val="0066302C"/>
    <w:rsid w:val="00663033"/>
    <w:rsid w:val="00663548"/>
    <w:rsid w:val="006636BD"/>
    <w:rsid w:val="0066483B"/>
    <w:rsid w:val="00664BBE"/>
    <w:rsid w:val="00664C8F"/>
    <w:rsid w:val="00665179"/>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BE"/>
    <w:rsid w:val="006A2BCB"/>
    <w:rsid w:val="006A2E48"/>
    <w:rsid w:val="006A3140"/>
    <w:rsid w:val="006A36A9"/>
    <w:rsid w:val="006A3932"/>
    <w:rsid w:val="006A3F72"/>
    <w:rsid w:val="006A43B7"/>
    <w:rsid w:val="006A49EC"/>
    <w:rsid w:val="006A4BBD"/>
    <w:rsid w:val="006A51BB"/>
    <w:rsid w:val="006A54AA"/>
    <w:rsid w:val="006A5690"/>
    <w:rsid w:val="006A58FC"/>
    <w:rsid w:val="006A5964"/>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740"/>
    <w:rsid w:val="006B2751"/>
    <w:rsid w:val="006B2976"/>
    <w:rsid w:val="006B2BC4"/>
    <w:rsid w:val="006B2D7E"/>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F05"/>
    <w:rsid w:val="006E4523"/>
    <w:rsid w:val="006E4C02"/>
    <w:rsid w:val="006E5BD2"/>
    <w:rsid w:val="006E670E"/>
    <w:rsid w:val="006E6F20"/>
    <w:rsid w:val="006E73A8"/>
    <w:rsid w:val="006E751C"/>
    <w:rsid w:val="006E7666"/>
    <w:rsid w:val="006E7C20"/>
    <w:rsid w:val="006F02C8"/>
    <w:rsid w:val="006F049E"/>
    <w:rsid w:val="006F08FB"/>
    <w:rsid w:val="006F0E7F"/>
    <w:rsid w:val="006F2AD1"/>
    <w:rsid w:val="006F2DA9"/>
    <w:rsid w:val="006F2F27"/>
    <w:rsid w:val="006F2FCE"/>
    <w:rsid w:val="006F3237"/>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DF"/>
    <w:rsid w:val="00707AA2"/>
    <w:rsid w:val="0071015A"/>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5E14"/>
    <w:rsid w:val="007560F7"/>
    <w:rsid w:val="007560FD"/>
    <w:rsid w:val="0075627F"/>
    <w:rsid w:val="0075689F"/>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514C"/>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F6D"/>
    <w:rsid w:val="007970CA"/>
    <w:rsid w:val="00797615"/>
    <w:rsid w:val="007976B1"/>
    <w:rsid w:val="00797942"/>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C4A"/>
    <w:rsid w:val="007B0010"/>
    <w:rsid w:val="007B040A"/>
    <w:rsid w:val="007B04E1"/>
    <w:rsid w:val="007B0663"/>
    <w:rsid w:val="007B0CFB"/>
    <w:rsid w:val="007B0FB2"/>
    <w:rsid w:val="007B1BAA"/>
    <w:rsid w:val="007B1BE1"/>
    <w:rsid w:val="007B1E07"/>
    <w:rsid w:val="007B2653"/>
    <w:rsid w:val="007B29DD"/>
    <w:rsid w:val="007B4208"/>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AAE"/>
    <w:rsid w:val="007C1ABA"/>
    <w:rsid w:val="007C1C79"/>
    <w:rsid w:val="007C1D3E"/>
    <w:rsid w:val="007C211B"/>
    <w:rsid w:val="007C2187"/>
    <w:rsid w:val="007C3312"/>
    <w:rsid w:val="007C3458"/>
    <w:rsid w:val="007C367D"/>
    <w:rsid w:val="007C3860"/>
    <w:rsid w:val="007C392A"/>
    <w:rsid w:val="007C4C3F"/>
    <w:rsid w:val="007C6A4D"/>
    <w:rsid w:val="007C6ED2"/>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51EE"/>
    <w:rsid w:val="007D5788"/>
    <w:rsid w:val="007D5B28"/>
    <w:rsid w:val="007D5EDD"/>
    <w:rsid w:val="007D625F"/>
    <w:rsid w:val="007D6358"/>
    <w:rsid w:val="007D6777"/>
    <w:rsid w:val="007D70CC"/>
    <w:rsid w:val="007D7886"/>
    <w:rsid w:val="007D7CAC"/>
    <w:rsid w:val="007E06E9"/>
    <w:rsid w:val="007E0B90"/>
    <w:rsid w:val="007E11FC"/>
    <w:rsid w:val="007E132D"/>
    <w:rsid w:val="007E1B7F"/>
    <w:rsid w:val="007E1F82"/>
    <w:rsid w:val="007E33A0"/>
    <w:rsid w:val="007E33BC"/>
    <w:rsid w:val="007E3BEB"/>
    <w:rsid w:val="007E3D5D"/>
    <w:rsid w:val="007E3D7A"/>
    <w:rsid w:val="007E3D80"/>
    <w:rsid w:val="007E3F47"/>
    <w:rsid w:val="007E3F7E"/>
    <w:rsid w:val="007E4645"/>
    <w:rsid w:val="007E48F2"/>
    <w:rsid w:val="007E4D8B"/>
    <w:rsid w:val="007E5133"/>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5BD"/>
    <w:rsid w:val="00817C1F"/>
    <w:rsid w:val="008207F3"/>
    <w:rsid w:val="00820C84"/>
    <w:rsid w:val="00821054"/>
    <w:rsid w:val="008210A6"/>
    <w:rsid w:val="00821D7F"/>
    <w:rsid w:val="008221C5"/>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F79"/>
    <w:rsid w:val="0083618D"/>
    <w:rsid w:val="008362F1"/>
    <w:rsid w:val="00836669"/>
    <w:rsid w:val="00836BA4"/>
    <w:rsid w:val="00840288"/>
    <w:rsid w:val="00840E1F"/>
    <w:rsid w:val="0084121E"/>
    <w:rsid w:val="0084130B"/>
    <w:rsid w:val="00841361"/>
    <w:rsid w:val="00841A22"/>
    <w:rsid w:val="00842CF5"/>
    <w:rsid w:val="0084341A"/>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283E"/>
    <w:rsid w:val="00864EDC"/>
    <w:rsid w:val="00865670"/>
    <w:rsid w:val="00865C4C"/>
    <w:rsid w:val="008660FC"/>
    <w:rsid w:val="00866449"/>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714D"/>
    <w:rsid w:val="00887559"/>
    <w:rsid w:val="0089012B"/>
    <w:rsid w:val="008902AC"/>
    <w:rsid w:val="00890B45"/>
    <w:rsid w:val="00890DB3"/>
    <w:rsid w:val="0089119F"/>
    <w:rsid w:val="0089139F"/>
    <w:rsid w:val="0089161B"/>
    <w:rsid w:val="00892AE4"/>
    <w:rsid w:val="00892B7E"/>
    <w:rsid w:val="00892BAB"/>
    <w:rsid w:val="0089384F"/>
    <w:rsid w:val="00893FD9"/>
    <w:rsid w:val="00894628"/>
    <w:rsid w:val="00894AE3"/>
    <w:rsid w:val="00894BB2"/>
    <w:rsid w:val="00894FAE"/>
    <w:rsid w:val="0089572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2DE"/>
    <w:rsid w:val="008B4759"/>
    <w:rsid w:val="008B484E"/>
    <w:rsid w:val="008B4F86"/>
    <w:rsid w:val="008B54F0"/>
    <w:rsid w:val="008B5867"/>
    <w:rsid w:val="008B5D8D"/>
    <w:rsid w:val="008B5E60"/>
    <w:rsid w:val="008B75C6"/>
    <w:rsid w:val="008B79D8"/>
    <w:rsid w:val="008B7C66"/>
    <w:rsid w:val="008B7DAE"/>
    <w:rsid w:val="008C0362"/>
    <w:rsid w:val="008C052E"/>
    <w:rsid w:val="008C0D77"/>
    <w:rsid w:val="008C139D"/>
    <w:rsid w:val="008C1509"/>
    <w:rsid w:val="008C15FB"/>
    <w:rsid w:val="008C1AA2"/>
    <w:rsid w:val="008C23A9"/>
    <w:rsid w:val="008C2AC8"/>
    <w:rsid w:val="008C2AEF"/>
    <w:rsid w:val="008C2BAE"/>
    <w:rsid w:val="008C425A"/>
    <w:rsid w:val="008C4CCF"/>
    <w:rsid w:val="008C54E1"/>
    <w:rsid w:val="008C5509"/>
    <w:rsid w:val="008C5BCF"/>
    <w:rsid w:val="008C5E06"/>
    <w:rsid w:val="008C63A6"/>
    <w:rsid w:val="008C73E0"/>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A9A"/>
    <w:rsid w:val="008F0E36"/>
    <w:rsid w:val="008F1621"/>
    <w:rsid w:val="008F202A"/>
    <w:rsid w:val="008F2054"/>
    <w:rsid w:val="008F21B7"/>
    <w:rsid w:val="008F2F7C"/>
    <w:rsid w:val="008F3341"/>
    <w:rsid w:val="008F351E"/>
    <w:rsid w:val="008F3613"/>
    <w:rsid w:val="008F3790"/>
    <w:rsid w:val="008F4102"/>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46D2"/>
    <w:rsid w:val="0090484D"/>
    <w:rsid w:val="00904BFE"/>
    <w:rsid w:val="00904F8D"/>
    <w:rsid w:val="00904F95"/>
    <w:rsid w:val="00905C7C"/>
    <w:rsid w:val="00905D61"/>
    <w:rsid w:val="009065B7"/>
    <w:rsid w:val="009071E4"/>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53FF"/>
    <w:rsid w:val="00915B8A"/>
    <w:rsid w:val="00915F24"/>
    <w:rsid w:val="0091682F"/>
    <w:rsid w:val="00916A8A"/>
    <w:rsid w:val="00917592"/>
    <w:rsid w:val="009175AF"/>
    <w:rsid w:val="009175CC"/>
    <w:rsid w:val="0091773F"/>
    <w:rsid w:val="00917DC6"/>
    <w:rsid w:val="00917F46"/>
    <w:rsid w:val="0092035F"/>
    <w:rsid w:val="009205E2"/>
    <w:rsid w:val="00920894"/>
    <w:rsid w:val="00920EEB"/>
    <w:rsid w:val="00920F41"/>
    <w:rsid w:val="00921091"/>
    <w:rsid w:val="009213FB"/>
    <w:rsid w:val="0092192B"/>
    <w:rsid w:val="00921B72"/>
    <w:rsid w:val="00921D1C"/>
    <w:rsid w:val="0092225C"/>
    <w:rsid w:val="0092236C"/>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5042"/>
    <w:rsid w:val="00935D07"/>
    <w:rsid w:val="009369A2"/>
    <w:rsid w:val="00936C5D"/>
    <w:rsid w:val="00936D23"/>
    <w:rsid w:val="00936F5D"/>
    <w:rsid w:val="0093714D"/>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7003D"/>
    <w:rsid w:val="009701EB"/>
    <w:rsid w:val="00970859"/>
    <w:rsid w:val="009718DE"/>
    <w:rsid w:val="00972209"/>
    <w:rsid w:val="009722AD"/>
    <w:rsid w:val="0097261C"/>
    <w:rsid w:val="00972633"/>
    <w:rsid w:val="00973067"/>
    <w:rsid w:val="009734AB"/>
    <w:rsid w:val="009734D2"/>
    <w:rsid w:val="009738FB"/>
    <w:rsid w:val="00973DCD"/>
    <w:rsid w:val="00974708"/>
    <w:rsid w:val="00974A92"/>
    <w:rsid w:val="0097559F"/>
    <w:rsid w:val="00976A10"/>
    <w:rsid w:val="00976B57"/>
    <w:rsid w:val="00976FF0"/>
    <w:rsid w:val="0097710A"/>
    <w:rsid w:val="00980042"/>
    <w:rsid w:val="0098113A"/>
    <w:rsid w:val="0098134C"/>
    <w:rsid w:val="00981BC3"/>
    <w:rsid w:val="00982518"/>
    <w:rsid w:val="009828D0"/>
    <w:rsid w:val="009834D7"/>
    <w:rsid w:val="00983537"/>
    <w:rsid w:val="0098378E"/>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9A2"/>
    <w:rsid w:val="00991FCA"/>
    <w:rsid w:val="00992346"/>
    <w:rsid w:val="00993920"/>
    <w:rsid w:val="009941AD"/>
    <w:rsid w:val="0099426C"/>
    <w:rsid w:val="00994642"/>
    <w:rsid w:val="009946AB"/>
    <w:rsid w:val="00994CA5"/>
    <w:rsid w:val="00994D44"/>
    <w:rsid w:val="00994F5D"/>
    <w:rsid w:val="0099528D"/>
    <w:rsid w:val="0099584D"/>
    <w:rsid w:val="00995EEF"/>
    <w:rsid w:val="00995F6F"/>
    <w:rsid w:val="0099652F"/>
    <w:rsid w:val="00996E0E"/>
    <w:rsid w:val="00996EB7"/>
    <w:rsid w:val="00996EC9"/>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28C9"/>
    <w:rsid w:val="009C290A"/>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B3D"/>
    <w:rsid w:val="009D1B95"/>
    <w:rsid w:val="009D1F64"/>
    <w:rsid w:val="009D216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B68"/>
    <w:rsid w:val="009D6C27"/>
    <w:rsid w:val="009D70F8"/>
    <w:rsid w:val="009D7682"/>
    <w:rsid w:val="009D7AC5"/>
    <w:rsid w:val="009D7EFB"/>
    <w:rsid w:val="009E06D0"/>
    <w:rsid w:val="009E07D6"/>
    <w:rsid w:val="009E08E5"/>
    <w:rsid w:val="009E0FE4"/>
    <w:rsid w:val="009E23E5"/>
    <w:rsid w:val="009E261A"/>
    <w:rsid w:val="009E26FC"/>
    <w:rsid w:val="009E2CC1"/>
    <w:rsid w:val="009E2D03"/>
    <w:rsid w:val="009E3082"/>
    <w:rsid w:val="009E31EE"/>
    <w:rsid w:val="009E3234"/>
    <w:rsid w:val="009E36A8"/>
    <w:rsid w:val="009E37D6"/>
    <w:rsid w:val="009E3C2C"/>
    <w:rsid w:val="009E4106"/>
    <w:rsid w:val="009E4CA7"/>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479"/>
    <w:rsid w:val="00A0150B"/>
    <w:rsid w:val="00A01937"/>
    <w:rsid w:val="00A01D08"/>
    <w:rsid w:val="00A02F5A"/>
    <w:rsid w:val="00A03457"/>
    <w:rsid w:val="00A034D5"/>
    <w:rsid w:val="00A0438D"/>
    <w:rsid w:val="00A056C7"/>
    <w:rsid w:val="00A06AEC"/>
    <w:rsid w:val="00A06E69"/>
    <w:rsid w:val="00A06FD0"/>
    <w:rsid w:val="00A077D7"/>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6198"/>
    <w:rsid w:val="00A163FC"/>
    <w:rsid w:val="00A169D7"/>
    <w:rsid w:val="00A16B47"/>
    <w:rsid w:val="00A16BE2"/>
    <w:rsid w:val="00A16E29"/>
    <w:rsid w:val="00A17834"/>
    <w:rsid w:val="00A17A1C"/>
    <w:rsid w:val="00A17B40"/>
    <w:rsid w:val="00A17E84"/>
    <w:rsid w:val="00A20AD6"/>
    <w:rsid w:val="00A20EFF"/>
    <w:rsid w:val="00A212B2"/>
    <w:rsid w:val="00A21B12"/>
    <w:rsid w:val="00A21F15"/>
    <w:rsid w:val="00A226E7"/>
    <w:rsid w:val="00A227A9"/>
    <w:rsid w:val="00A22D4E"/>
    <w:rsid w:val="00A22F15"/>
    <w:rsid w:val="00A23127"/>
    <w:rsid w:val="00A2317B"/>
    <w:rsid w:val="00A23F0E"/>
    <w:rsid w:val="00A24124"/>
    <w:rsid w:val="00A24BC2"/>
    <w:rsid w:val="00A24E57"/>
    <w:rsid w:val="00A257C3"/>
    <w:rsid w:val="00A2583E"/>
    <w:rsid w:val="00A2599C"/>
    <w:rsid w:val="00A25DE3"/>
    <w:rsid w:val="00A25EF6"/>
    <w:rsid w:val="00A26148"/>
    <w:rsid w:val="00A263DB"/>
    <w:rsid w:val="00A26421"/>
    <w:rsid w:val="00A2651D"/>
    <w:rsid w:val="00A2679E"/>
    <w:rsid w:val="00A2683B"/>
    <w:rsid w:val="00A26C7B"/>
    <w:rsid w:val="00A26C92"/>
    <w:rsid w:val="00A26EE5"/>
    <w:rsid w:val="00A270F6"/>
    <w:rsid w:val="00A2734D"/>
    <w:rsid w:val="00A27789"/>
    <w:rsid w:val="00A278EC"/>
    <w:rsid w:val="00A27ACD"/>
    <w:rsid w:val="00A27F76"/>
    <w:rsid w:val="00A3009F"/>
    <w:rsid w:val="00A3050F"/>
    <w:rsid w:val="00A30F1B"/>
    <w:rsid w:val="00A313C1"/>
    <w:rsid w:val="00A31F98"/>
    <w:rsid w:val="00A32333"/>
    <w:rsid w:val="00A323FE"/>
    <w:rsid w:val="00A32FD4"/>
    <w:rsid w:val="00A33E1D"/>
    <w:rsid w:val="00A3541E"/>
    <w:rsid w:val="00A355CB"/>
    <w:rsid w:val="00A3604B"/>
    <w:rsid w:val="00A37073"/>
    <w:rsid w:val="00A371D6"/>
    <w:rsid w:val="00A37240"/>
    <w:rsid w:val="00A37D5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325E"/>
    <w:rsid w:val="00A53F5C"/>
    <w:rsid w:val="00A54143"/>
    <w:rsid w:val="00A545F7"/>
    <w:rsid w:val="00A5463D"/>
    <w:rsid w:val="00A54688"/>
    <w:rsid w:val="00A54A46"/>
    <w:rsid w:val="00A54B09"/>
    <w:rsid w:val="00A54B6D"/>
    <w:rsid w:val="00A554AC"/>
    <w:rsid w:val="00A55593"/>
    <w:rsid w:val="00A55A07"/>
    <w:rsid w:val="00A55E85"/>
    <w:rsid w:val="00A56678"/>
    <w:rsid w:val="00A5739B"/>
    <w:rsid w:val="00A603E5"/>
    <w:rsid w:val="00A605F7"/>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2B5"/>
    <w:rsid w:val="00A759E1"/>
    <w:rsid w:val="00A75E07"/>
    <w:rsid w:val="00A76750"/>
    <w:rsid w:val="00A76808"/>
    <w:rsid w:val="00A76B03"/>
    <w:rsid w:val="00A76C09"/>
    <w:rsid w:val="00A773C1"/>
    <w:rsid w:val="00A77CBE"/>
    <w:rsid w:val="00A77F8E"/>
    <w:rsid w:val="00A8005A"/>
    <w:rsid w:val="00A80E90"/>
    <w:rsid w:val="00A81A32"/>
    <w:rsid w:val="00A826E6"/>
    <w:rsid w:val="00A828DF"/>
    <w:rsid w:val="00A829BE"/>
    <w:rsid w:val="00A82D94"/>
    <w:rsid w:val="00A8385E"/>
    <w:rsid w:val="00A841DC"/>
    <w:rsid w:val="00A84205"/>
    <w:rsid w:val="00A84507"/>
    <w:rsid w:val="00A85033"/>
    <w:rsid w:val="00A85197"/>
    <w:rsid w:val="00A857ED"/>
    <w:rsid w:val="00A86076"/>
    <w:rsid w:val="00A8661E"/>
    <w:rsid w:val="00A86FCA"/>
    <w:rsid w:val="00A874BF"/>
    <w:rsid w:val="00A87651"/>
    <w:rsid w:val="00A90030"/>
    <w:rsid w:val="00A901F2"/>
    <w:rsid w:val="00A90A23"/>
    <w:rsid w:val="00A91698"/>
    <w:rsid w:val="00A922F5"/>
    <w:rsid w:val="00A923F8"/>
    <w:rsid w:val="00A92902"/>
    <w:rsid w:val="00A92C1B"/>
    <w:rsid w:val="00A92F3D"/>
    <w:rsid w:val="00A92FA8"/>
    <w:rsid w:val="00A93162"/>
    <w:rsid w:val="00A93394"/>
    <w:rsid w:val="00A93813"/>
    <w:rsid w:val="00A940CD"/>
    <w:rsid w:val="00A944C2"/>
    <w:rsid w:val="00A94946"/>
    <w:rsid w:val="00A94EDB"/>
    <w:rsid w:val="00A9511A"/>
    <w:rsid w:val="00A954E5"/>
    <w:rsid w:val="00A95500"/>
    <w:rsid w:val="00A95576"/>
    <w:rsid w:val="00A95724"/>
    <w:rsid w:val="00A95C25"/>
    <w:rsid w:val="00A964C3"/>
    <w:rsid w:val="00A973B1"/>
    <w:rsid w:val="00A97685"/>
    <w:rsid w:val="00A97D3B"/>
    <w:rsid w:val="00A97D84"/>
    <w:rsid w:val="00AA0D93"/>
    <w:rsid w:val="00AA13F1"/>
    <w:rsid w:val="00AA16C0"/>
    <w:rsid w:val="00AA226B"/>
    <w:rsid w:val="00AA2A8E"/>
    <w:rsid w:val="00AA2B44"/>
    <w:rsid w:val="00AA2CD8"/>
    <w:rsid w:val="00AA3191"/>
    <w:rsid w:val="00AA31AA"/>
    <w:rsid w:val="00AA384D"/>
    <w:rsid w:val="00AA3B10"/>
    <w:rsid w:val="00AA4854"/>
    <w:rsid w:val="00AA4A24"/>
    <w:rsid w:val="00AA4BDC"/>
    <w:rsid w:val="00AA5AD0"/>
    <w:rsid w:val="00AA62C5"/>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2B2"/>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FB"/>
    <w:rsid w:val="00AE613D"/>
    <w:rsid w:val="00AE664E"/>
    <w:rsid w:val="00AE6BF0"/>
    <w:rsid w:val="00AE6FFF"/>
    <w:rsid w:val="00AE705B"/>
    <w:rsid w:val="00AE76D2"/>
    <w:rsid w:val="00AE780F"/>
    <w:rsid w:val="00AE7970"/>
    <w:rsid w:val="00AE7EE2"/>
    <w:rsid w:val="00AF0031"/>
    <w:rsid w:val="00AF0207"/>
    <w:rsid w:val="00AF0502"/>
    <w:rsid w:val="00AF05B5"/>
    <w:rsid w:val="00AF0D41"/>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9DF"/>
    <w:rsid w:val="00AF5536"/>
    <w:rsid w:val="00AF5976"/>
    <w:rsid w:val="00AF6080"/>
    <w:rsid w:val="00AF6144"/>
    <w:rsid w:val="00AF64A8"/>
    <w:rsid w:val="00AF6ED0"/>
    <w:rsid w:val="00AF7187"/>
    <w:rsid w:val="00AF7344"/>
    <w:rsid w:val="00AF74A2"/>
    <w:rsid w:val="00AF751A"/>
    <w:rsid w:val="00B006B3"/>
    <w:rsid w:val="00B0097D"/>
    <w:rsid w:val="00B00B5F"/>
    <w:rsid w:val="00B00FA7"/>
    <w:rsid w:val="00B01DC7"/>
    <w:rsid w:val="00B023E9"/>
    <w:rsid w:val="00B0288C"/>
    <w:rsid w:val="00B02C12"/>
    <w:rsid w:val="00B02CE4"/>
    <w:rsid w:val="00B03B60"/>
    <w:rsid w:val="00B0487A"/>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74B"/>
    <w:rsid w:val="00B11892"/>
    <w:rsid w:val="00B1227F"/>
    <w:rsid w:val="00B12BDE"/>
    <w:rsid w:val="00B1326F"/>
    <w:rsid w:val="00B13A9D"/>
    <w:rsid w:val="00B142A3"/>
    <w:rsid w:val="00B14F91"/>
    <w:rsid w:val="00B15DE7"/>
    <w:rsid w:val="00B1602A"/>
    <w:rsid w:val="00B162DC"/>
    <w:rsid w:val="00B16319"/>
    <w:rsid w:val="00B16383"/>
    <w:rsid w:val="00B16794"/>
    <w:rsid w:val="00B16843"/>
    <w:rsid w:val="00B1691D"/>
    <w:rsid w:val="00B16E53"/>
    <w:rsid w:val="00B1706B"/>
    <w:rsid w:val="00B173CD"/>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1117"/>
    <w:rsid w:val="00B411CE"/>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FB2"/>
    <w:rsid w:val="00B4500E"/>
    <w:rsid w:val="00B46252"/>
    <w:rsid w:val="00B47120"/>
    <w:rsid w:val="00B473D1"/>
    <w:rsid w:val="00B475DF"/>
    <w:rsid w:val="00B47633"/>
    <w:rsid w:val="00B47E1C"/>
    <w:rsid w:val="00B503A6"/>
    <w:rsid w:val="00B50412"/>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CF8"/>
    <w:rsid w:val="00B86078"/>
    <w:rsid w:val="00B864AF"/>
    <w:rsid w:val="00B86CC7"/>
    <w:rsid w:val="00B87951"/>
    <w:rsid w:val="00B87D41"/>
    <w:rsid w:val="00B90153"/>
    <w:rsid w:val="00B901F4"/>
    <w:rsid w:val="00B9094B"/>
    <w:rsid w:val="00B90A3A"/>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7187"/>
    <w:rsid w:val="00B97D0F"/>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6D64"/>
    <w:rsid w:val="00BC7104"/>
    <w:rsid w:val="00BC7229"/>
    <w:rsid w:val="00BC74E6"/>
    <w:rsid w:val="00BC7B77"/>
    <w:rsid w:val="00BD0057"/>
    <w:rsid w:val="00BD0FED"/>
    <w:rsid w:val="00BD15F1"/>
    <w:rsid w:val="00BD2054"/>
    <w:rsid w:val="00BD2C39"/>
    <w:rsid w:val="00BD2D3D"/>
    <w:rsid w:val="00BD2FCC"/>
    <w:rsid w:val="00BD424B"/>
    <w:rsid w:val="00BD448C"/>
    <w:rsid w:val="00BD4954"/>
    <w:rsid w:val="00BD5205"/>
    <w:rsid w:val="00BD536A"/>
    <w:rsid w:val="00BD6D1A"/>
    <w:rsid w:val="00BD7094"/>
    <w:rsid w:val="00BD70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34E"/>
    <w:rsid w:val="00BF0A47"/>
    <w:rsid w:val="00BF106B"/>
    <w:rsid w:val="00BF1644"/>
    <w:rsid w:val="00BF1F28"/>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6"/>
    <w:rsid w:val="00C040C5"/>
    <w:rsid w:val="00C053A8"/>
    <w:rsid w:val="00C0540F"/>
    <w:rsid w:val="00C058A0"/>
    <w:rsid w:val="00C05988"/>
    <w:rsid w:val="00C0688B"/>
    <w:rsid w:val="00C0696C"/>
    <w:rsid w:val="00C07585"/>
    <w:rsid w:val="00C078AB"/>
    <w:rsid w:val="00C07B98"/>
    <w:rsid w:val="00C07C13"/>
    <w:rsid w:val="00C11016"/>
    <w:rsid w:val="00C110B1"/>
    <w:rsid w:val="00C1115E"/>
    <w:rsid w:val="00C115F4"/>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7042"/>
    <w:rsid w:val="00C27185"/>
    <w:rsid w:val="00C27362"/>
    <w:rsid w:val="00C279F1"/>
    <w:rsid w:val="00C27E4E"/>
    <w:rsid w:val="00C3068F"/>
    <w:rsid w:val="00C32115"/>
    <w:rsid w:val="00C324A9"/>
    <w:rsid w:val="00C3255E"/>
    <w:rsid w:val="00C328E6"/>
    <w:rsid w:val="00C33489"/>
    <w:rsid w:val="00C336BE"/>
    <w:rsid w:val="00C3389E"/>
    <w:rsid w:val="00C34313"/>
    <w:rsid w:val="00C349B9"/>
    <w:rsid w:val="00C34BD8"/>
    <w:rsid w:val="00C34F89"/>
    <w:rsid w:val="00C35738"/>
    <w:rsid w:val="00C35A60"/>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FE7"/>
    <w:rsid w:val="00C74D7F"/>
    <w:rsid w:val="00C75183"/>
    <w:rsid w:val="00C753C5"/>
    <w:rsid w:val="00C75F61"/>
    <w:rsid w:val="00C76B0E"/>
    <w:rsid w:val="00C76D55"/>
    <w:rsid w:val="00C76D80"/>
    <w:rsid w:val="00C770DF"/>
    <w:rsid w:val="00C77360"/>
    <w:rsid w:val="00C77880"/>
    <w:rsid w:val="00C77D22"/>
    <w:rsid w:val="00C77D61"/>
    <w:rsid w:val="00C8009E"/>
    <w:rsid w:val="00C80520"/>
    <w:rsid w:val="00C80A8A"/>
    <w:rsid w:val="00C80B46"/>
    <w:rsid w:val="00C8113A"/>
    <w:rsid w:val="00C819C2"/>
    <w:rsid w:val="00C819F6"/>
    <w:rsid w:val="00C820BA"/>
    <w:rsid w:val="00C8297C"/>
    <w:rsid w:val="00C82BE5"/>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94A"/>
    <w:rsid w:val="00C87AE7"/>
    <w:rsid w:val="00C90AD8"/>
    <w:rsid w:val="00C90ADC"/>
    <w:rsid w:val="00C90E64"/>
    <w:rsid w:val="00C910F7"/>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617C"/>
    <w:rsid w:val="00C96396"/>
    <w:rsid w:val="00C96D20"/>
    <w:rsid w:val="00C96D7E"/>
    <w:rsid w:val="00CA0A3A"/>
    <w:rsid w:val="00CA104D"/>
    <w:rsid w:val="00CA15AE"/>
    <w:rsid w:val="00CA1D32"/>
    <w:rsid w:val="00CA21A0"/>
    <w:rsid w:val="00CA236A"/>
    <w:rsid w:val="00CA2ADF"/>
    <w:rsid w:val="00CA3928"/>
    <w:rsid w:val="00CA3A89"/>
    <w:rsid w:val="00CA3ADD"/>
    <w:rsid w:val="00CA3CCB"/>
    <w:rsid w:val="00CA45A7"/>
    <w:rsid w:val="00CA47C3"/>
    <w:rsid w:val="00CA4B00"/>
    <w:rsid w:val="00CA4C64"/>
    <w:rsid w:val="00CA4CC3"/>
    <w:rsid w:val="00CA579F"/>
    <w:rsid w:val="00CA61C9"/>
    <w:rsid w:val="00CA6696"/>
    <w:rsid w:val="00CA6DF0"/>
    <w:rsid w:val="00CA6EFF"/>
    <w:rsid w:val="00CA711B"/>
    <w:rsid w:val="00CA7423"/>
    <w:rsid w:val="00CB0552"/>
    <w:rsid w:val="00CB07FC"/>
    <w:rsid w:val="00CB12D8"/>
    <w:rsid w:val="00CB137A"/>
    <w:rsid w:val="00CB1E74"/>
    <w:rsid w:val="00CB2329"/>
    <w:rsid w:val="00CB2723"/>
    <w:rsid w:val="00CB31F1"/>
    <w:rsid w:val="00CB369A"/>
    <w:rsid w:val="00CB38ED"/>
    <w:rsid w:val="00CB3A45"/>
    <w:rsid w:val="00CB3BAC"/>
    <w:rsid w:val="00CB4040"/>
    <w:rsid w:val="00CB5746"/>
    <w:rsid w:val="00CB577E"/>
    <w:rsid w:val="00CB60C6"/>
    <w:rsid w:val="00CB66A0"/>
    <w:rsid w:val="00CB6A3B"/>
    <w:rsid w:val="00CB6BB0"/>
    <w:rsid w:val="00CB6D50"/>
    <w:rsid w:val="00CC088E"/>
    <w:rsid w:val="00CC0FC5"/>
    <w:rsid w:val="00CC1873"/>
    <w:rsid w:val="00CC2D7E"/>
    <w:rsid w:val="00CC3143"/>
    <w:rsid w:val="00CC3A98"/>
    <w:rsid w:val="00CC3EA4"/>
    <w:rsid w:val="00CC4627"/>
    <w:rsid w:val="00CC47D8"/>
    <w:rsid w:val="00CC5BC2"/>
    <w:rsid w:val="00CC64EF"/>
    <w:rsid w:val="00CC6587"/>
    <w:rsid w:val="00CC6AD0"/>
    <w:rsid w:val="00CC6DAA"/>
    <w:rsid w:val="00CC720F"/>
    <w:rsid w:val="00CC7210"/>
    <w:rsid w:val="00CC745B"/>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5C08"/>
    <w:rsid w:val="00CF65B0"/>
    <w:rsid w:val="00CF66AE"/>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88"/>
    <w:rsid w:val="00D24B8A"/>
    <w:rsid w:val="00D24CCE"/>
    <w:rsid w:val="00D24F29"/>
    <w:rsid w:val="00D24F3D"/>
    <w:rsid w:val="00D2520B"/>
    <w:rsid w:val="00D253D1"/>
    <w:rsid w:val="00D257A7"/>
    <w:rsid w:val="00D25889"/>
    <w:rsid w:val="00D2591D"/>
    <w:rsid w:val="00D26528"/>
    <w:rsid w:val="00D26571"/>
    <w:rsid w:val="00D2669A"/>
    <w:rsid w:val="00D269CC"/>
    <w:rsid w:val="00D26DB4"/>
    <w:rsid w:val="00D27403"/>
    <w:rsid w:val="00D274A7"/>
    <w:rsid w:val="00D275F6"/>
    <w:rsid w:val="00D27602"/>
    <w:rsid w:val="00D27B91"/>
    <w:rsid w:val="00D3062B"/>
    <w:rsid w:val="00D30C92"/>
    <w:rsid w:val="00D311EA"/>
    <w:rsid w:val="00D31696"/>
    <w:rsid w:val="00D317A3"/>
    <w:rsid w:val="00D319CE"/>
    <w:rsid w:val="00D31BC8"/>
    <w:rsid w:val="00D33131"/>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7829"/>
    <w:rsid w:val="00D37D75"/>
    <w:rsid w:val="00D40659"/>
    <w:rsid w:val="00D40905"/>
    <w:rsid w:val="00D40CF7"/>
    <w:rsid w:val="00D40E2E"/>
    <w:rsid w:val="00D41189"/>
    <w:rsid w:val="00D411D6"/>
    <w:rsid w:val="00D412C1"/>
    <w:rsid w:val="00D4160E"/>
    <w:rsid w:val="00D41DBB"/>
    <w:rsid w:val="00D42836"/>
    <w:rsid w:val="00D43B84"/>
    <w:rsid w:val="00D450CB"/>
    <w:rsid w:val="00D45FF1"/>
    <w:rsid w:val="00D46192"/>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A3F"/>
    <w:rsid w:val="00D55B30"/>
    <w:rsid w:val="00D5612D"/>
    <w:rsid w:val="00D56DB6"/>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681"/>
    <w:rsid w:val="00D77FA1"/>
    <w:rsid w:val="00D8010E"/>
    <w:rsid w:val="00D8049E"/>
    <w:rsid w:val="00D8060D"/>
    <w:rsid w:val="00D808BD"/>
    <w:rsid w:val="00D811C2"/>
    <w:rsid w:val="00D81508"/>
    <w:rsid w:val="00D81BAF"/>
    <w:rsid w:val="00D81DF3"/>
    <w:rsid w:val="00D81FD0"/>
    <w:rsid w:val="00D824C8"/>
    <w:rsid w:val="00D82A7A"/>
    <w:rsid w:val="00D83171"/>
    <w:rsid w:val="00D8334E"/>
    <w:rsid w:val="00D84259"/>
    <w:rsid w:val="00D845C2"/>
    <w:rsid w:val="00D847FF"/>
    <w:rsid w:val="00D84C59"/>
    <w:rsid w:val="00D84CD4"/>
    <w:rsid w:val="00D853D4"/>
    <w:rsid w:val="00D85A09"/>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3289"/>
    <w:rsid w:val="00DB328E"/>
    <w:rsid w:val="00DB33EA"/>
    <w:rsid w:val="00DB3DE9"/>
    <w:rsid w:val="00DB4388"/>
    <w:rsid w:val="00DB4AB6"/>
    <w:rsid w:val="00DB4C25"/>
    <w:rsid w:val="00DB4F53"/>
    <w:rsid w:val="00DB5220"/>
    <w:rsid w:val="00DB533C"/>
    <w:rsid w:val="00DB6058"/>
    <w:rsid w:val="00DB6A11"/>
    <w:rsid w:val="00DB6C27"/>
    <w:rsid w:val="00DB75F4"/>
    <w:rsid w:val="00DB7C9B"/>
    <w:rsid w:val="00DC0019"/>
    <w:rsid w:val="00DC0C43"/>
    <w:rsid w:val="00DC1144"/>
    <w:rsid w:val="00DC21EB"/>
    <w:rsid w:val="00DC246B"/>
    <w:rsid w:val="00DC2CC7"/>
    <w:rsid w:val="00DC38DE"/>
    <w:rsid w:val="00DC4BF8"/>
    <w:rsid w:val="00DC4E0C"/>
    <w:rsid w:val="00DC5C15"/>
    <w:rsid w:val="00DC5F98"/>
    <w:rsid w:val="00DC6C8C"/>
    <w:rsid w:val="00DC6F29"/>
    <w:rsid w:val="00DC7B70"/>
    <w:rsid w:val="00DC7BC4"/>
    <w:rsid w:val="00DC7BD1"/>
    <w:rsid w:val="00DD03EA"/>
    <w:rsid w:val="00DD10C0"/>
    <w:rsid w:val="00DD1DA2"/>
    <w:rsid w:val="00DD1FF4"/>
    <w:rsid w:val="00DD278D"/>
    <w:rsid w:val="00DD2ECA"/>
    <w:rsid w:val="00DD3270"/>
    <w:rsid w:val="00DD35C5"/>
    <w:rsid w:val="00DD3EEF"/>
    <w:rsid w:val="00DD3EF5"/>
    <w:rsid w:val="00DD403F"/>
    <w:rsid w:val="00DD4284"/>
    <w:rsid w:val="00DD437C"/>
    <w:rsid w:val="00DD4EDE"/>
    <w:rsid w:val="00DD5B34"/>
    <w:rsid w:val="00DD5F08"/>
    <w:rsid w:val="00DD607A"/>
    <w:rsid w:val="00DD70D7"/>
    <w:rsid w:val="00DD7493"/>
    <w:rsid w:val="00DD7740"/>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FA"/>
    <w:rsid w:val="00E02557"/>
    <w:rsid w:val="00E02694"/>
    <w:rsid w:val="00E02C4B"/>
    <w:rsid w:val="00E02D5B"/>
    <w:rsid w:val="00E02DA1"/>
    <w:rsid w:val="00E03B5E"/>
    <w:rsid w:val="00E0460B"/>
    <w:rsid w:val="00E04BD8"/>
    <w:rsid w:val="00E04DEB"/>
    <w:rsid w:val="00E06411"/>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677B"/>
    <w:rsid w:val="00E26BFB"/>
    <w:rsid w:val="00E2714D"/>
    <w:rsid w:val="00E27C9A"/>
    <w:rsid w:val="00E302BD"/>
    <w:rsid w:val="00E30830"/>
    <w:rsid w:val="00E318A2"/>
    <w:rsid w:val="00E32384"/>
    <w:rsid w:val="00E3291D"/>
    <w:rsid w:val="00E3294C"/>
    <w:rsid w:val="00E32B33"/>
    <w:rsid w:val="00E330BD"/>
    <w:rsid w:val="00E33292"/>
    <w:rsid w:val="00E343DB"/>
    <w:rsid w:val="00E3480C"/>
    <w:rsid w:val="00E34AF8"/>
    <w:rsid w:val="00E34F5B"/>
    <w:rsid w:val="00E34FD3"/>
    <w:rsid w:val="00E356A3"/>
    <w:rsid w:val="00E35F33"/>
    <w:rsid w:val="00E36526"/>
    <w:rsid w:val="00E36A8F"/>
    <w:rsid w:val="00E37D71"/>
    <w:rsid w:val="00E4005F"/>
    <w:rsid w:val="00E401A8"/>
    <w:rsid w:val="00E40C6C"/>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57A"/>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47F"/>
    <w:rsid w:val="00E63610"/>
    <w:rsid w:val="00E639C2"/>
    <w:rsid w:val="00E63CEC"/>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F91"/>
    <w:rsid w:val="00E777DA"/>
    <w:rsid w:val="00E77974"/>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ABF"/>
    <w:rsid w:val="00E93AD9"/>
    <w:rsid w:val="00E93E7D"/>
    <w:rsid w:val="00E944F2"/>
    <w:rsid w:val="00E948A5"/>
    <w:rsid w:val="00E94C29"/>
    <w:rsid w:val="00E94EDE"/>
    <w:rsid w:val="00E9513A"/>
    <w:rsid w:val="00E95BAA"/>
    <w:rsid w:val="00E95D27"/>
    <w:rsid w:val="00E96954"/>
    <w:rsid w:val="00E96E17"/>
    <w:rsid w:val="00E96F19"/>
    <w:rsid w:val="00E96F67"/>
    <w:rsid w:val="00E970C7"/>
    <w:rsid w:val="00E97A31"/>
    <w:rsid w:val="00EA00D5"/>
    <w:rsid w:val="00EA0BD3"/>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B24"/>
    <w:rsid w:val="00EA604E"/>
    <w:rsid w:val="00EA671C"/>
    <w:rsid w:val="00EA6D79"/>
    <w:rsid w:val="00EA7005"/>
    <w:rsid w:val="00EA7444"/>
    <w:rsid w:val="00EA7660"/>
    <w:rsid w:val="00EA79DA"/>
    <w:rsid w:val="00EA79DC"/>
    <w:rsid w:val="00EB0439"/>
    <w:rsid w:val="00EB04F7"/>
    <w:rsid w:val="00EB0B36"/>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7B9"/>
    <w:rsid w:val="00EC6127"/>
    <w:rsid w:val="00EC66FE"/>
    <w:rsid w:val="00EC6F97"/>
    <w:rsid w:val="00EC7610"/>
    <w:rsid w:val="00EC76D8"/>
    <w:rsid w:val="00EC771D"/>
    <w:rsid w:val="00EC7B15"/>
    <w:rsid w:val="00EC7DC8"/>
    <w:rsid w:val="00ED05A2"/>
    <w:rsid w:val="00ED064A"/>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8A4"/>
    <w:rsid w:val="00EE0BD2"/>
    <w:rsid w:val="00EE0E5D"/>
    <w:rsid w:val="00EE1F35"/>
    <w:rsid w:val="00EE2527"/>
    <w:rsid w:val="00EE35F9"/>
    <w:rsid w:val="00EE4039"/>
    <w:rsid w:val="00EE4831"/>
    <w:rsid w:val="00EE542F"/>
    <w:rsid w:val="00EE6DB1"/>
    <w:rsid w:val="00EE6ED2"/>
    <w:rsid w:val="00EE70D0"/>
    <w:rsid w:val="00EE790F"/>
    <w:rsid w:val="00EE7A03"/>
    <w:rsid w:val="00EE7EFC"/>
    <w:rsid w:val="00EF04DF"/>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2F60"/>
    <w:rsid w:val="00F0429D"/>
    <w:rsid w:val="00F04464"/>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DF3"/>
    <w:rsid w:val="00F2769B"/>
    <w:rsid w:val="00F27DEF"/>
    <w:rsid w:val="00F303FF"/>
    <w:rsid w:val="00F30507"/>
    <w:rsid w:val="00F307EE"/>
    <w:rsid w:val="00F314CC"/>
    <w:rsid w:val="00F3236A"/>
    <w:rsid w:val="00F32457"/>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2158"/>
    <w:rsid w:val="00F424A5"/>
    <w:rsid w:val="00F431F8"/>
    <w:rsid w:val="00F43237"/>
    <w:rsid w:val="00F445C2"/>
    <w:rsid w:val="00F44644"/>
    <w:rsid w:val="00F44971"/>
    <w:rsid w:val="00F449CA"/>
    <w:rsid w:val="00F44C77"/>
    <w:rsid w:val="00F457AC"/>
    <w:rsid w:val="00F45BE2"/>
    <w:rsid w:val="00F46C77"/>
    <w:rsid w:val="00F46E81"/>
    <w:rsid w:val="00F4741E"/>
    <w:rsid w:val="00F47A78"/>
    <w:rsid w:val="00F47C97"/>
    <w:rsid w:val="00F50196"/>
    <w:rsid w:val="00F50249"/>
    <w:rsid w:val="00F50428"/>
    <w:rsid w:val="00F50D6B"/>
    <w:rsid w:val="00F50F05"/>
    <w:rsid w:val="00F51001"/>
    <w:rsid w:val="00F52490"/>
    <w:rsid w:val="00F52718"/>
    <w:rsid w:val="00F5289F"/>
    <w:rsid w:val="00F52B39"/>
    <w:rsid w:val="00F52D89"/>
    <w:rsid w:val="00F52EE0"/>
    <w:rsid w:val="00F53917"/>
    <w:rsid w:val="00F53AF2"/>
    <w:rsid w:val="00F54138"/>
    <w:rsid w:val="00F545EE"/>
    <w:rsid w:val="00F54B98"/>
    <w:rsid w:val="00F54BA1"/>
    <w:rsid w:val="00F54F13"/>
    <w:rsid w:val="00F5592A"/>
    <w:rsid w:val="00F55A55"/>
    <w:rsid w:val="00F55CF5"/>
    <w:rsid w:val="00F56189"/>
    <w:rsid w:val="00F56218"/>
    <w:rsid w:val="00F562C5"/>
    <w:rsid w:val="00F56833"/>
    <w:rsid w:val="00F56DF3"/>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DD2"/>
    <w:rsid w:val="00F66047"/>
    <w:rsid w:val="00F663D4"/>
    <w:rsid w:val="00F66540"/>
    <w:rsid w:val="00F665D4"/>
    <w:rsid w:val="00F66C6F"/>
    <w:rsid w:val="00F67CCE"/>
    <w:rsid w:val="00F67EB5"/>
    <w:rsid w:val="00F70872"/>
    <w:rsid w:val="00F70915"/>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D13"/>
    <w:rsid w:val="00F9566E"/>
    <w:rsid w:val="00F95720"/>
    <w:rsid w:val="00F959B1"/>
    <w:rsid w:val="00F95AB7"/>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FABF"/>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23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B45"/>
    <w:rsid w:val="00FD5077"/>
    <w:rsid w:val="00FD5681"/>
    <w:rsid w:val="00FD58E5"/>
    <w:rsid w:val="00FD5E05"/>
    <w:rsid w:val="00FD6847"/>
    <w:rsid w:val="00FD68B7"/>
    <w:rsid w:val="00FD6AAC"/>
    <w:rsid w:val="00FD6FAE"/>
    <w:rsid w:val="00FD76B1"/>
    <w:rsid w:val="00FD7963"/>
    <w:rsid w:val="00FD7BAA"/>
    <w:rsid w:val="00FD7C7A"/>
    <w:rsid w:val="00FD7F09"/>
    <w:rsid w:val="00FE0309"/>
    <w:rsid w:val="00FE1123"/>
    <w:rsid w:val="00FE126F"/>
    <w:rsid w:val="00FE1303"/>
    <w:rsid w:val="00FE1778"/>
    <w:rsid w:val="00FE1796"/>
    <w:rsid w:val="00FE1CF2"/>
    <w:rsid w:val="00FE245A"/>
    <w:rsid w:val="00FE25CB"/>
    <w:rsid w:val="00FE26AE"/>
    <w:rsid w:val="00FE2970"/>
    <w:rsid w:val="00FE2DE7"/>
    <w:rsid w:val="00FE3A8C"/>
    <w:rsid w:val="00FE3C24"/>
    <w:rsid w:val="00FE5B24"/>
    <w:rsid w:val="00FE5F99"/>
    <w:rsid w:val="00FE6440"/>
    <w:rsid w:val="00FE6643"/>
    <w:rsid w:val="00FE7C17"/>
    <w:rsid w:val="00FF03DB"/>
    <w:rsid w:val="00FF0B9D"/>
    <w:rsid w:val="00FF0BAB"/>
    <w:rsid w:val="00FF0FC3"/>
    <w:rsid w:val="00FF1872"/>
    <w:rsid w:val="00FF1AB4"/>
    <w:rsid w:val="00FF1F6F"/>
    <w:rsid w:val="00FF227F"/>
    <w:rsid w:val="00FF2332"/>
    <w:rsid w:val="00FF251D"/>
    <w:rsid w:val="00FF2711"/>
    <w:rsid w:val="00FF2BC6"/>
    <w:rsid w:val="00FF392C"/>
    <w:rsid w:val="00FF4249"/>
    <w:rsid w:val="00FF47C7"/>
    <w:rsid w:val="00FF4908"/>
    <w:rsid w:val="00FF4A2A"/>
    <w:rsid w:val="00FF5182"/>
    <w:rsid w:val="00FF5F35"/>
    <w:rsid w:val="00FF6E64"/>
    <w:rsid w:val="00FF6F96"/>
    <w:rsid w:val="00FF71BB"/>
    <w:rsid w:val="00FF72C6"/>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56D9"/>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e/DuNFizwtYF" TargetMode="External"/><Relationship Id="rId18" Type="http://schemas.openxmlformats.org/officeDocument/2006/relationships/hyperlink" Target="mailto:audiobookgroupvolunteer@gmail.com" TargetMode="External"/><Relationship Id="rId26" Type="http://schemas.openxmlformats.org/officeDocument/2006/relationships/hyperlink" Target="https://www.youtube.com/watch?v=5PLVnlHCsPg" TargetMode="External"/><Relationship Id="rId39" Type="http://schemas.openxmlformats.org/officeDocument/2006/relationships/hyperlink" Target="https://arnolfini.org.uk/whatson/adtoursemmatalbot/" TargetMode="External"/><Relationship Id="rId21" Type="http://schemas.openxmlformats.org/officeDocument/2006/relationships/hyperlink" Target="https://onedrive.live.com/?redeem=aHR0cHM6Ly8xZHJ2Lm1zL3UvYy8yNzdhNjNmZmJjMWFhNGZmL0VXX0d5VVI2dnNkUGliN2ZCZzU2RGhJQmN6UjBYMEJRRnkyUWJyQkNyUVFRQXc%5FZT1VWTNDaXI&amp;cid=277A63FFBC1AA4FF&amp;id=277A63FFBC1AA4FF%21s44c9c66fbe7a4fc789bedf060e7a0e12&amp;parId=277A63FFBC1AA4FF%2133077&amp;o=OneUp" TargetMode="External"/><Relationship Id="rId34" Type="http://schemas.openxmlformats.org/officeDocument/2006/relationships/hyperlink" Target="mailto:info@deafblind.org.uk" TargetMode="External"/><Relationship Id="rId42" Type="http://schemas.openxmlformats.org/officeDocument/2006/relationships/hyperlink" Target="https://www.watershed.co.uk/whatson/13638/safe" TargetMode="External"/><Relationship Id="rId47" Type="http://schemas.openxmlformats.org/officeDocument/2006/relationships/hyperlink" Target="https://forms.office.com/e/RqFfguz20V" TargetMode="External"/><Relationship Id="rId50" Type="http://schemas.openxmlformats.org/officeDocument/2006/relationships/hyperlink" Target="https://vocaleyes.co.uk/spotlight-on-theatre-have-your-say/"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verymantheatre.org.uk/shows/sherlock-holmes-the-hunt-for-moriarty/" TargetMode="External"/><Relationship Id="rId29" Type="http://schemas.openxmlformats.org/officeDocument/2006/relationships/hyperlink" Target="mailto:vibookgroup.bristol@gmail.com" TargetMode="External"/><Relationship Id="rId11" Type="http://schemas.openxmlformats.org/officeDocument/2006/relationships/hyperlink" Target="https://forms.office.com/e/vb73YjaTyQ" TargetMode="External"/><Relationship Id="rId24" Type="http://schemas.openxmlformats.org/officeDocument/2006/relationships/hyperlink" Target="https://baneslibraries.co.uk/visit-our-libraries" TargetMode="External"/><Relationship Id="rId32" Type="http://schemas.openxmlformats.org/officeDocument/2006/relationships/hyperlink" Target="mailto:careraware@peopleplus.co.uk" TargetMode="External"/><Relationship Id="rId37" Type="http://schemas.openxmlformats.org/officeDocument/2006/relationships/hyperlink" Target="mailto:victoria_enquiries@bathnes.gov.uk" TargetMode="External"/><Relationship Id="rId40" Type="http://schemas.openxmlformats.org/officeDocument/2006/relationships/hyperlink" Target="mailto:connie.ngan@rwa.org.uk" TargetMode="External"/><Relationship Id="rId45" Type="http://schemas.openxmlformats.org/officeDocument/2006/relationships/hyperlink" Target="https://www.sightsupportwest.org.uk/resources/activities-for-children-and-young-people/"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sightsupportwest.org.uk/resources/leisure-and-social-groups/" TargetMode="External"/><Relationship Id="rId31" Type="http://schemas.openxmlformats.org/officeDocument/2006/relationships/hyperlink" Target="http://www.sightsupportwest.org.uk/resources/online-groups-and-resources" TargetMode="External"/><Relationship Id="rId44" Type="http://schemas.openxmlformats.org/officeDocument/2006/relationships/hyperlink" Target="mailto:info@arnolfini.org.uk"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ightsupportwest.org.uk/events/eye-can-bath-2/" TargetMode="External"/><Relationship Id="rId22" Type="http://schemas.openxmlformats.org/officeDocument/2006/relationships/hyperlink" Target="http://www.goalsbeyondgrass.co.uk/gbg-bikes" TargetMode="External"/><Relationship Id="rId27" Type="http://schemas.openxmlformats.org/officeDocument/2006/relationships/hyperlink" Target="https://forms.office.com/e/wSsDbnZddY" TargetMode="External"/><Relationship Id="rId30" Type="http://schemas.openxmlformats.org/officeDocument/2006/relationships/hyperlink" Target="www.sightsupportwest.org.uk/resources/leisure-and-social-groups" TargetMode="External"/><Relationship Id="rId35" Type="http://schemas.openxmlformats.org/officeDocument/2006/relationships/hyperlink" Target="mailto:lwwslenquiries@rnib.org.uk" TargetMode="External"/><Relationship Id="rId43" Type="http://schemas.openxmlformats.org/officeDocument/2006/relationships/hyperlink" Target="https://arnolfini.org.uk/whatson/hollythomashalflight/" TargetMode="External"/><Relationship Id="rId48" Type="http://schemas.openxmlformats.org/officeDocument/2006/relationships/hyperlink" Target="https://www.look-uk.org/healthy-parent-carer-programme-spring-2026/"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ightsupportwest.org.uk/resources/online-resources/" TargetMode="External"/><Relationship Id="rId3" Type="http://schemas.openxmlformats.org/officeDocument/2006/relationships/customXml" Target="../customXml/item3.xml"/><Relationship Id="rId12" Type="http://schemas.openxmlformats.org/officeDocument/2006/relationships/hyperlink" Target="https://forms.office.com/e/e1NBDDSUM3" TargetMode="External"/><Relationship Id="rId17" Type="http://schemas.openxmlformats.org/officeDocument/2006/relationships/hyperlink" Target="https://www.sightsupportwest.org.uk/get-involved/work-for-us/" TargetMode="External"/><Relationship Id="rId25" Type="http://schemas.openxmlformats.org/officeDocument/2006/relationships/hyperlink" Target="http://bit.ly/4gYG6kU" TargetMode="External"/><Relationship Id="rId33" Type="http://schemas.openxmlformats.org/officeDocument/2006/relationships/hyperlink" Target="https://www.accessbristol.org" TargetMode="External"/><Relationship Id="rId38" Type="http://schemas.openxmlformats.org/officeDocument/2006/relationships/hyperlink" Target="mailto:community@arnolfini.org.uk" TargetMode="External"/><Relationship Id="rId46" Type="http://schemas.openxmlformats.org/officeDocument/2006/relationships/hyperlink" Target="http://www.victa.org.uk/" TargetMode="External"/><Relationship Id="rId20" Type="http://schemas.openxmlformats.org/officeDocument/2006/relationships/hyperlink" Target="http://bit.ly/47kikM5" TargetMode="External"/><Relationship Id="rId41" Type="http://schemas.openxmlformats.org/officeDocument/2006/relationships/hyperlink" Target="mailto:sally-ann.rhodes@everymantheatre.org.uk"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ightsupportwest.org.uk/get-involved/work-for-us/" TargetMode="External"/><Relationship Id="rId23" Type="http://schemas.openxmlformats.org/officeDocument/2006/relationships/hyperlink" Target="mailto:info@goalsbeyondgrass.co.uk" TargetMode="External"/><Relationship Id="rId28" Type="http://schemas.openxmlformats.org/officeDocument/2006/relationships/hyperlink" Target="https://groups.runtogether.co.uk/VIRunnersBristol" TargetMode="External"/><Relationship Id="rId36" Type="http://schemas.openxmlformats.org/officeDocument/2006/relationships/hyperlink" Target="https://www.rnib.org.uk/living-with-sight-loss/community-connection-and-wellbeing/counselling-support-groups/" TargetMode="External"/><Relationship Id="rId49" Type="http://schemas.openxmlformats.org/officeDocument/2006/relationships/hyperlink" Target="https://www.surveymonkey.com/r/3657DY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2f3e5fe32c3fff28223b266c1f82fccc">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570a7b761a2059926609cc1fab8cbb4e"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C2E3F-66B2-4261-88F7-38B088F37571}"/>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4.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TotalTime>
  <Pages>21</Pages>
  <Words>3734</Words>
  <Characters>2128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4971</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71</cp:revision>
  <cp:lastPrinted>2024-09-23T22:29:00Z</cp:lastPrinted>
  <dcterms:created xsi:type="dcterms:W3CDTF">2025-10-22T10:42:00Z</dcterms:created>
  <dcterms:modified xsi:type="dcterms:W3CDTF">2025-10-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